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F5F777" w14:textId="477C58D1" w:rsidR="00774F4E" w:rsidRPr="003504BE" w:rsidRDefault="005A3B41" w:rsidP="005A3B41">
      <w:pPr>
        <w:pStyle w:val="Title"/>
        <w:rPr>
          <w:lang w:val="en-US"/>
        </w:rPr>
      </w:pPr>
      <w:r w:rsidRPr="003504BE">
        <w:rPr>
          <w:lang w:val="en-US"/>
        </w:rPr>
        <w:t>OWASP Report</w:t>
      </w:r>
    </w:p>
    <w:p w14:paraId="08682ABD" w14:textId="0C7C0FD8" w:rsidR="009650D2" w:rsidRPr="003504BE" w:rsidRDefault="009650D2" w:rsidP="009650D2">
      <w:pPr>
        <w:rPr>
          <w:lang w:val="en-US"/>
        </w:rPr>
      </w:pPr>
      <w:r w:rsidRPr="003504BE">
        <w:rPr>
          <w:lang w:val="en-US"/>
        </w:rPr>
        <w:t xml:space="preserve">My Koi Pond – Semester 4 </w:t>
      </w:r>
    </w:p>
    <w:p w14:paraId="13E047E8" w14:textId="0E787BCE" w:rsidR="005A3B41" w:rsidRDefault="005A3B41" w:rsidP="005A3B41">
      <w:pPr>
        <w:rPr>
          <w:b/>
          <w:bCs/>
          <w:i/>
          <w:iCs/>
        </w:rPr>
      </w:pPr>
      <w:r w:rsidRPr="000F4ABC">
        <w:rPr>
          <w:b/>
          <w:bCs/>
          <w:i/>
          <w:iCs/>
        </w:rPr>
        <w:t>De OWASP Top 10 is een standaard bewustzijnsdocument voor ontwikkelaars en beveiliging van webapplicaties. Het vertegenwoordigt een brede consensus over de meest kritieke beveiligingsrisico's voor webapplicaties.</w:t>
      </w:r>
    </w:p>
    <w:sdt>
      <w:sdtPr>
        <w:rPr>
          <w:rFonts w:asciiTheme="minorHAnsi" w:eastAsiaTheme="minorHAnsi" w:hAnsiTheme="minorHAnsi" w:cstheme="minorBidi"/>
          <w:color w:val="auto"/>
          <w:sz w:val="22"/>
          <w:szCs w:val="22"/>
          <w:lang w:eastAsia="en-US"/>
        </w:rPr>
        <w:id w:val="-570807918"/>
        <w:docPartObj>
          <w:docPartGallery w:val="Table of Contents"/>
          <w:docPartUnique/>
        </w:docPartObj>
      </w:sdtPr>
      <w:sdtEndPr>
        <w:rPr>
          <w:b/>
          <w:bCs/>
        </w:rPr>
      </w:sdtEndPr>
      <w:sdtContent>
        <w:p w14:paraId="574045A3" w14:textId="24626D09" w:rsidR="009650D2" w:rsidRDefault="009650D2">
          <w:pPr>
            <w:pStyle w:val="TOCHeading"/>
          </w:pPr>
          <w:r>
            <w:t>Inhoud</w:t>
          </w:r>
        </w:p>
        <w:p w14:paraId="018D480A" w14:textId="4EA91D54" w:rsidR="009650D2" w:rsidRDefault="009650D2">
          <w:pPr>
            <w:pStyle w:val="TOC1"/>
            <w:tabs>
              <w:tab w:val="right" w:leader="dot" w:pos="9062"/>
            </w:tabs>
            <w:rPr>
              <w:noProof/>
            </w:rPr>
          </w:pPr>
          <w:r>
            <w:fldChar w:fldCharType="begin"/>
          </w:r>
          <w:r>
            <w:instrText xml:space="preserve"> TOC \o "1-3" \h \z \u </w:instrText>
          </w:r>
          <w:r>
            <w:fldChar w:fldCharType="separate"/>
          </w:r>
          <w:hyperlink w:anchor="_Toc40955731" w:history="1">
            <w:r w:rsidRPr="00094861">
              <w:rPr>
                <w:rStyle w:val="Hyperlink"/>
                <w:noProof/>
              </w:rPr>
              <w:t>Top 10 Web Application Security Risks</w:t>
            </w:r>
            <w:r>
              <w:rPr>
                <w:noProof/>
                <w:webHidden/>
              </w:rPr>
              <w:tab/>
            </w:r>
            <w:r>
              <w:rPr>
                <w:noProof/>
                <w:webHidden/>
              </w:rPr>
              <w:fldChar w:fldCharType="begin"/>
            </w:r>
            <w:r>
              <w:rPr>
                <w:noProof/>
                <w:webHidden/>
              </w:rPr>
              <w:instrText xml:space="preserve"> PAGEREF _Toc40955731 \h </w:instrText>
            </w:r>
            <w:r>
              <w:rPr>
                <w:noProof/>
                <w:webHidden/>
              </w:rPr>
            </w:r>
            <w:r>
              <w:rPr>
                <w:noProof/>
                <w:webHidden/>
              </w:rPr>
              <w:fldChar w:fldCharType="separate"/>
            </w:r>
            <w:r>
              <w:rPr>
                <w:noProof/>
                <w:webHidden/>
              </w:rPr>
              <w:t>1</w:t>
            </w:r>
            <w:r>
              <w:rPr>
                <w:noProof/>
                <w:webHidden/>
              </w:rPr>
              <w:fldChar w:fldCharType="end"/>
            </w:r>
          </w:hyperlink>
        </w:p>
        <w:p w14:paraId="24115F02" w14:textId="60CA1E83" w:rsidR="009650D2" w:rsidRDefault="00034EC6">
          <w:pPr>
            <w:pStyle w:val="TOC2"/>
            <w:tabs>
              <w:tab w:val="right" w:leader="dot" w:pos="9062"/>
            </w:tabs>
            <w:rPr>
              <w:noProof/>
            </w:rPr>
          </w:pPr>
          <w:hyperlink w:anchor="_Toc40955732" w:history="1">
            <w:r w:rsidR="009650D2" w:rsidRPr="00094861">
              <w:rPr>
                <w:rStyle w:val="Hyperlink"/>
                <w:noProof/>
              </w:rPr>
              <w:t>Injection.</w:t>
            </w:r>
            <w:r w:rsidR="009650D2">
              <w:rPr>
                <w:noProof/>
                <w:webHidden/>
              </w:rPr>
              <w:tab/>
            </w:r>
            <w:r w:rsidR="009650D2">
              <w:rPr>
                <w:noProof/>
                <w:webHidden/>
              </w:rPr>
              <w:fldChar w:fldCharType="begin"/>
            </w:r>
            <w:r w:rsidR="009650D2">
              <w:rPr>
                <w:noProof/>
                <w:webHidden/>
              </w:rPr>
              <w:instrText xml:space="preserve"> PAGEREF _Toc40955732 \h </w:instrText>
            </w:r>
            <w:r w:rsidR="009650D2">
              <w:rPr>
                <w:noProof/>
                <w:webHidden/>
              </w:rPr>
            </w:r>
            <w:r w:rsidR="009650D2">
              <w:rPr>
                <w:noProof/>
                <w:webHidden/>
              </w:rPr>
              <w:fldChar w:fldCharType="separate"/>
            </w:r>
            <w:r w:rsidR="009650D2">
              <w:rPr>
                <w:noProof/>
                <w:webHidden/>
              </w:rPr>
              <w:t>1</w:t>
            </w:r>
            <w:r w:rsidR="009650D2">
              <w:rPr>
                <w:noProof/>
                <w:webHidden/>
              </w:rPr>
              <w:fldChar w:fldCharType="end"/>
            </w:r>
          </w:hyperlink>
        </w:p>
        <w:p w14:paraId="49768C1F" w14:textId="54CD0FC8" w:rsidR="009650D2" w:rsidRDefault="00034EC6">
          <w:pPr>
            <w:pStyle w:val="TOC3"/>
            <w:tabs>
              <w:tab w:val="right" w:leader="dot" w:pos="9062"/>
            </w:tabs>
            <w:rPr>
              <w:noProof/>
            </w:rPr>
          </w:pPr>
          <w:hyperlink w:anchor="_Toc40955733" w:history="1">
            <w:r w:rsidR="009650D2" w:rsidRPr="00094861">
              <w:rPr>
                <w:rStyle w:val="Hyperlink"/>
                <w:noProof/>
              </w:rPr>
              <w:t>Maar aan welke senarios kun je dan denken?</w:t>
            </w:r>
            <w:r w:rsidR="009650D2">
              <w:rPr>
                <w:noProof/>
                <w:webHidden/>
              </w:rPr>
              <w:tab/>
            </w:r>
            <w:r w:rsidR="009650D2">
              <w:rPr>
                <w:noProof/>
                <w:webHidden/>
              </w:rPr>
              <w:fldChar w:fldCharType="begin"/>
            </w:r>
            <w:r w:rsidR="009650D2">
              <w:rPr>
                <w:noProof/>
                <w:webHidden/>
              </w:rPr>
              <w:instrText xml:space="preserve"> PAGEREF _Toc40955733 \h </w:instrText>
            </w:r>
            <w:r w:rsidR="009650D2">
              <w:rPr>
                <w:noProof/>
                <w:webHidden/>
              </w:rPr>
            </w:r>
            <w:r w:rsidR="009650D2">
              <w:rPr>
                <w:noProof/>
                <w:webHidden/>
              </w:rPr>
              <w:fldChar w:fldCharType="separate"/>
            </w:r>
            <w:r w:rsidR="009650D2">
              <w:rPr>
                <w:noProof/>
                <w:webHidden/>
              </w:rPr>
              <w:t>1</w:t>
            </w:r>
            <w:r w:rsidR="009650D2">
              <w:rPr>
                <w:noProof/>
                <w:webHidden/>
              </w:rPr>
              <w:fldChar w:fldCharType="end"/>
            </w:r>
          </w:hyperlink>
        </w:p>
        <w:p w14:paraId="63EA4FAC" w14:textId="40E61083" w:rsidR="009650D2" w:rsidRDefault="00034EC6">
          <w:pPr>
            <w:pStyle w:val="TOC3"/>
            <w:tabs>
              <w:tab w:val="right" w:leader="dot" w:pos="9062"/>
            </w:tabs>
            <w:rPr>
              <w:noProof/>
            </w:rPr>
          </w:pPr>
          <w:hyperlink w:anchor="_Toc40955734" w:history="1">
            <w:r w:rsidR="009650D2" w:rsidRPr="00094861">
              <w:rPr>
                <w:rStyle w:val="Hyperlink"/>
                <w:noProof/>
              </w:rPr>
              <w:t>Hoe kun je deze hacks voorkomen?</w:t>
            </w:r>
            <w:r w:rsidR="009650D2">
              <w:rPr>
                <w:noProof/>
                <w:webHidden/>
              </w:rPr>
              <w:tab/>
            </w:r>
            <w:r w:rsidR="009650D2">
              <w:rPr>
                <w:noProof/>
                <w:webHidden/>
              </w:rPr>
              <w:fldChar w:fldCharType="begin"/>
            </w:r>
            <w:r w:rsidR="009650D2">
              <w:rPr>
                <w:noProof/>
                <w:webHidden/>
              </w:rPr>
              <w:instrText xml:space="preserve"> PAGEREF _Toc40955734 \h </w:instrText>
            </w:r>
            <w:r w:rsidR="009650D2">
              <w:rPr>
                <w:noProof/>
                <w:webHidden/>
              </w:rPr>
            </w:r>
            <w:r w:rsidR="009650D2">
              <w:rPr>
                <w:noProof/>
                <w:webHidden/>
              </w:rPr>
              <w:fldChar w:fldCharType="separate"/>
            </w:r>
            <w:r w:rsidR="009650D2">
              <w:rPr>
                <w:noProof/>
                <w:webHidden/>
              </w:rPr>
              <w:t>1</w:t>
            </w:r>
            <w:r w:rsidR="009650D2">
              <w:rPr>
                <w:noProof/>
                <w:webHidden/>
              </w:rPr>
              <w:fldChar w:fldCharType="end"/>
            </w:r>
          </w:hyperlink>
        </w:p>
        <w:p w14:paraId="2EFF69E1" w14:textId="7D06CFC1" w:rsidR="009650D2" w:rsidRDefault="00034EC6">
          <w:pPr>
            <w:pStyle w:val="TOC3"/>
            <w:tabs>
              <w:tab w:val="right" w:leader="dot" w:pos="9062"/>
            </w:tabs>
            <w:rPr>
              <w:noProof/>
            </w:rPr>
          </w:pPr>
          <w:hyperlink w:anchor="_Toc40955735" w:history="1">
            <w:r w:rsidR="009650D2" w:rsidRPr="00094861">
              <w:rPr>
                <w:rStyle w:val="Hyperlink"/>
                <w:noProof/>
              </w:rPr>
              <w:t>Ik gebruik JPA. Ik ben veilig, toch?</w:t>
            </w:r>
            <w:r w:rsidR="009650D2">
              <w:rPr>
                <w:noProof/>
                <w:webHidden/>
              </w:rPr>
              <w:tab/>
            </w:r>
            <w:r w:rsidR="009650D2">
              <w:rPr>
                <w:noProof/>
                <w:webHidden/>
              </w:rPr>
              <w:fldChar w:fldCharType="begin"/>
            </w:r>
            <w:r w:rsidR="009650D2">
              <w:rPr>
                <w:noProof/>
                <w:webHidden/>
              </w:rPr>
              <w:instrText xml:space="preserve"> PAGEREF _Toc40955735 \h </w:instrText>
            </w:r>
            <w:r w:rsidR="009650D2">
              <w:rPr>
                <w:noProof/>
                <w:webHidden/>
              </w:rPr>
            </w:r>
            <w:r w:rsidR="009650D2">
              <w:rPr>
                <w:noProof/>
                <w:webHidden/>
              </w:rPr>
              <w:fldChar w:fldCharType="separate"/>
            </w:r>
            <w:r w:rsidR="009650D2">
              <w:rPr>
                <w:noProof/>
                <w:webHidden/>
              </w:rPr>
              <w:t>2</w:t>
            </w:r>
            <w:r w:rsidR="009650D2">
              <w:rPr>
                <w:noProof/>
                <w:webHidden/>
              </w:rPr>
              <w:fldChar w:fldCharType="end"/>
            </w:r>
          </w:hyperlink>
        </w:p>
        <w:p w14:paraId="178DA1E6" w14:textId="622FEBAB" w:rsidR="009650D2" w:rsidRDefault="00034EC6">
          <w:pPr>
            <w:pStyle w:val="TOC2"/>
            <w:tabs>
              <w:tab w:val="right" w:leader="dot" w:pos="9062"/>
            </w:tabs>
            <w:rPr>
              <w:noProof/>
            </w:rPr>
          </w:pPr>
          <w:hyperlink w:anchor="_Toc40955736" w:history="1">
            <w:r w:rsidR="009650D2" w:rsidRPr="00094861">
              <w:rPr>
                <w:rStyle w:val="Hyperlink"/>
                <w:noProof/>
              </w:rPr>
              <w:t>Broken Authentication</w:t>
            </w:r>
            <w:r w:rsidR="009650D2">
              <w:rPr>
                <w:noProof/>
                <w:webHidden/>
              </w:rPr>
              <w:tab/>
            </w:r>
            <w:r w:rsidR="009650D2">
              <w:rPr>
                <w:noProof/>
                <w:webHidden/>
              </w:rPr>
              <w:fldChar w:fldCharType="begin"/>
            </w:r>
            <w:r w:rsidR="009650D2">
              <w:rPr>
                <w:noProof/>
                <w:webHidden/>
              </w:rPr>
              <w:instrText xml:space="preserve"> PAGEREF _Toc40955736 \h </w:instrText>
            </w:r>
            <w:r w:rsidR="009650D2">
              <w:rPr>
                <w:noProof/>
                <w:webHidden/>
              </w:rPr>
            </w:r>
            <w:r w:rsidR="009650D2">
              <w:rPr>
                <w:noProof/>
                <w:webHidden/>
              </w:rPr>
              <w:fldChar w:fldCharType="separate"/>
            </w:r>
            <w:r w:rsidR="009650D2">
              <w:rPr>
                <w:noProof/>
                <w:webHidden/>
              </w:rPr>
              <w:t>3</w:t>
            </w:r>
            <w:r w:rsidR="009650D2">
              <w:rPr>
                <w:noProof/>
                <w:webHidden/>
              </w:rPr>
              <w:fldChar w:fldCharType="end"/>
            </w:r>
          </w:hyperlink>
        </w:p>
        <w:p w14:paraId="2F88C122" w14:textId="073B0BF9" w:rsidR="009650D2" w:rsidRDefault="00034EC6">
          <w:pPr>
            <w:pStyle w:val="TOC3"/>
            <w:tabs>
              <w:tab w:val="right" w:leader="dot" w:pos="9062"/>
            </w:tabs>
            <w:rPr>
              <w:noProof/>
            </w:rPr>
          </w:pPr>
          <w:hyperlink w:anchor="_Toc40955737" w:history="1">
            <w:r w:rsidR="009650D2" w:rsidRPr="00094861">
              <w:rPr>
                <w:rStyle w:val="Hyperlink"/>
                <w:noProof/>
              </w:rPr>
              <w:t>Maar aan welke senarios kun je dan denken?</w:t>
            </w:r>
            <w:r w:rsidR="009650D2">
              <w:rPr>
                <w:noProof/>
                <w:webHidden/>
              </w:rPr>
              <w:tab/>
            </w:r>
            <w:r w:rsidR="009650D2">
              <w:rPr>
                <w:noProof/>
                <w:webHidden/>
              </w:rPr>
              <w:fldChar w:fldCharType="begin"/>
            </w:r>
            <w:r w:rsidR="009650D2">
              <w:rPr>
                <w:noProof/>
                <w:webHidden/>
              </w:rPr>
              <w:instrText xml:space="preserve"> PAGEREF _Toc40955737 \h </w:instrText>
            </w:r>
            <w:r w:rsidR="009650D2">
              <w:rPr>
                <w:noProof/>
                <w:webHidden/>
              </w:rPr>
            </w:r>
            <w:r w:rsidR="009650D2">
              <w:rPr>
                <w:noProof/>
                <w:webHidden/>
              </w:rPr>
              <w:fldChar w:fldCharType="separate"/>
            </w:r>
            <w:r w:rsidR="009650D2">
              <w:rPr>
                <w:noProof/>
                <w:webHidden/>
              </w:rPr>
              <w:t>3</w:t>
            </w:r>
            <w:r w:rsidR="009650D2">
              <w:rPr>
                <w:noProof/>
                <w:webHidden/>
              </w:rPr>
              <w:fldChar w:fldCharType="end"/>
            </w:r>
          </w:hyperlink>
        </w:p>
        <w:p w14:paraId="2C660141" w14:textId="51725AA7" w:rsidR="009650D2" w:rsidRDefault="00034EC6">
          <w:pPr>
            <w:pStyle w:val="TOC3"/>
            <w:tabs>
              <w:tab w:val="right" w:leader="dot" w:pos="9062"/>
            </w:tabs>
            <w:rPr>
              <w:noProof/>
            </w:rPr>
          </w:pPr>
          <w:hyperlink w:anchor="_Toc40955738" w:history="1">
            <w:r w:rsidR="009650D2" w:rsidRPr="00094861">
              <w:rPr>
                <w:rStyle w:val="Hyperlink"/>
                <w:noProof/>
              </w:rPr>
              <w:t>Hoe kun je deze hacks voorkomen?</w:t>
            </w:r>
            <w:r w:rsidR="009650D2">
              <w:rPr>
                <w:noProof/>
                <w:webHidden/>
              </w:rPr>
              <w:tab/>
            </w:r>
            <w:r w:rsidR="009650D2">
              <w:rPr>
                <w:noProof/>
                <w:webHidden/>
              </w:rPr>
              <w:fldChar w:fldCharType="begin"/>
            </w:r>
            <w:r w:rsidR="009650D2">
              <w:rPr>
                <w:noProof/>
                <w:webHidden/>
              </w:rPr>
              <w:instrText xml:space="preserve"> PAGEREF _Toc40955738 \h </w:instrText>
            </w:r>
            <w:r w:rsidR="009650D2">
              <w:rPr>
                <w:noProof/>
                <w:webHidden/>
              </w:rPr>
            </w:r>
            <w:r w:rsidR="009650D2">
              <w:rPr>
                <w:noProof/>
                <w:webHidden/>
              </w:rPr>
              <w:fldChar w:fldCharType="separate"/>
            </w:r>
            <w:r w:rsidR="009650D2">
              <w:rPr>
                <w:noProof/>
                <w:webHidden/>
              </w:rPr>
              <w:t>3</w:t>
            </w:r>
            <w:r w:rsidR="009650D2">
              <w:rPr>
                <w:noProof/>
                <w:webHidden/>
              </w:rPr>
              <w:fldChar w:fldCharType="end"/>
            </w:r>
          </w:hyperlink>
        </w:p>
        <w:p w14:paraId="604AF487" w14:textId="048C7723" w:rsidR="009650D2" w:rsidRDefault="00034EC6">
          <w:pPr>
            <w:pStyle w:val="TOC2"/>
            <w:tabs>
              <w:tab w:val="right" w:leader="dot" w:pos="9062"/>
            </w:tabs>
            <w:rPr>
              <w:noProof/>
            </w:rPr>
          </w:pPr>
          <w:hyperlink w:anchor="_Toc40955739" w:history="1">
            <w:r w:rsidR="009650D2" w:rsidRPr="00094861">
              <w:rPr>
                <w:rStyle w:val="Hyperlink"/>
                <w:noProof/>
              </w:rPr>
              <w:t>Sensitive Data Exposure</w:t>
            </w:r>
            <w:r w:rsidR="009650D2">
              <w:rPr>
                <w:noProof/>
                <w:webHidden/>
              </w:rPr>
              <w:tab/>
            </w:r>
            <w:r w:rsidR="009650D2">
              <w:rPr>
                <w:noProof/>
                <w:webHidden/>
              </w:rPr>
              <w:fldChar w:fldCharType="begin"/>
            </w:r>
            <w:r w:rsidR="009650D2">
              <w:rPr>
                <w:noProof/>
                <w:webHidden/>
              </w:rPr>
              <w:instrText xml:space="preserve"> PAGEREF _Toc40955739 \h </w:instrText>
            </w:r>
            <w:r w:rsidR="009650D2">
              <w:rPr>
                <w:noProof/>
                <w:webHidden/>
              </w:rPr>
            </w:r>
            <w:r w:rsidR="009650D2">
              <w:rPr>
                <w:noProof/>
                <w:webHidden/>
              </w:rPr>
              <w:fldChar w:fldCharType="separate"/>
            </w:r>
            <w:r w:rsidR="009650D2">
              <w:rPr>
                <w:noProof/>
                <w:webHidden/>
              </w:rPr>
              <w:t>4</w:t>
            </w:r>
            <w:r w:rsidR="009650D2">
              <w:rPr>
                <w:noProof/>
                <w:webHidden/>
              </w:rPr>
              <w:fldChar w:fldCharType="end"/>
            </w:r>
          </w:hyperlink>
        </w:p>
        <w:p w14:paraId="3693B7AF" w14:textId="1C8B9E2C" w:rsidR="009650D2" w:rsidRDefault="00034EC6">
          <w:pPr>
            <w:pStyle w:val="TOC3"/>
            <w:tabs>
              <w:tab w:val="right" w:leader="dot" w:pos="9062"/>
            </w:tabs>
            <w:rPr>
              <w:noProof/>
            </w:rPr>
          </w:pPr>
          <w:hyperlink w:anchor="_Toc40955740" w:history="1">
            <w:r w:rsidR="009650D2" w:rsidRPr="00094861">
              <w:rPr>
                <w:rStyle w:val="Hyperlink"/>
                <w:noProof/>
              </w:rPr>
              <w:t>Maar aan welke senarios kun je dan denken?</w:t>
            </w:r>
            <w:r w:rsidR="009650D2">
              <w:rPr>
                <w:noProof/>
                <w:webHidden/>
              </w:rPr>
              <w:tab/>
            </w:r>
            <w:r w:rsidR="009650D2">
              <w:rPr>
                <w:noProof/>
                <w:webHidden/>
              </w:rPr>
              <w:fldChar w:fldCharType="begin"/>
            </w:r>
            <w:r w:rsidR="009650D2">
              <w:rPr>
                <w:noProof/>
                <w:webHidden/>
              </w:rPr>
              <w:instrText xml:space="preserve"> PAGEREF _Toc40955740 \h </w:instrText>
            </w:r>
            <w:r w:rsidR="009650D2">
              <w:rPr>
                <w:noProof/>
                <w:webHidden/>
              </w:rPr>
            </w:r>
            <w:r w:rsidR="009650D2">
              <w:rPr>
                <w:noProof/>
                <w:webHidden/>
              </w:rPr>
              <w:fldChar w:fldCharType="separate"/>
            </w:r>
            <w:r w:rsidR="009650D2">
              <w:rPr>
                <w:noProof/>
                <w:webHidden/>
              </w:rPr>
              <w:t>4</w:t>
            </w:r>
            <w:r w:rsidR="009650D2">
              <w:rPr>
                <w:noProof/>
                <w:webHidden/>
              </w:rPr>
              <w:fldChar w:fldCharType="end"/>
            </w:r>
          </w:hyperlink>
        </w:p>
        <w:p w14:paraId="5BFA89D7" w14:textId="75C8DF5F" w:rsidR="009650D2" w:rsidRDefault="00034EC6">
          <w:pPr>
            <w:pStyle w:val="TOC3"/>
            <w:tabs>
              <w:tab w:val="right" w:leader="dot" w:pos="9062"/>
            </w:tabs>
            <w:rPr>
              <w:noProof/>
            </w:rPr>
          </w:pPr>
          <w:hyperlink w:anchor="_Toc40955741" w:history="1">
            <w:r w:rsidR="009650D2" w:rsidRPr="00094861">
              <w:rPr>
                <w:rStyle w:val="Hyperlink"/>
                <w:noProof/>
              </w:rPr>
              <w:t>Hoe kun je deze hacks voorkomen?</w:t>
            </w:r>
            <w:r w:rsidR="009650D2">
              <w:rPr>
                <w:noProof/>
                <w:webHidden/>
              </w:rPr>
              <w:tab/>
            </w:r>
            <w:r w:rsidR="009650D2">
              <w:rPr>
                <w:noProof/>
                <w:webHidden/>
              </w:rPr>
              <w:fldChar w:fldCharType="begin"/>
            </w:r>
            <w:r w:rsidR="009650D2">
              <w:rPr>
                <w:noProof/>
                <w:webHidden/>
              </w:rPr>
              <w:instrText xml:space="preserve"> PAGEREF _Toc40955741 \h </w:instrText>
            </w:r>
            <w:r w:rsidR="009650D2">
              <w:rPr>
                <w:noProof/>
                <w:webHidden/>
              </w:rPr>
            </w:r>
            <w:r w:rsidR="009650D2">
              <w:rPr>
                <w:noProof/>
                <w:webHidden/>
              </w:rPr>
              <w:fldChar w:fldCharType="separate"/>
            </w:r>
            <w:r w:rsidR="009650D2">
              <w:rPr>
                <w:noProof/>
                <w:webHidden/>
              </w:rPr>
              <w:t>4</w:t>
            </w:r>
            <w:r w:rsidR="009650D2">
              <w:rPr>
                <w:noProof/>
                <w:webHidden/>
              </w:rPr>
              <w:fldChar w:fldCharType="end"/>
            </w:r>
          </w:hyperlink>
        </w:p>
        <w:p w14:paraId="3586F212" w14:textId="60EDFDC6" w:rsidR="009650D2" w:rsidRDefault="00034EC6">
          <w:pPr>
            <w:pStyle w:val="TOC2"/>
            <w:tabs>
              <w:tab w:val="right" w:leader="dot" w:pos="9062"/>
            </w:tabs>
            <w:rPr>
              <w:noProof/>
            </w:rPr>
          </w:pPr>
          <w:hyperlink w:anchor="_Toc40955742" w:history="1">
            <w:r w:rsidR="009650D2" w:rsidRPr="00094861">
              <w:rPr>
                <w:rStyle w:val="Hyperlink"/>
                <w:noProof/>
              </w:rPr>
              <w:t>XML External Entities (XXE)</w:t>
            </w:r>
            <w:r w:rsidR="009650D2">
              <w:rPr>
                <w:noProof/>
                <w:webHidden/>
              </w:rPr>
              <w:tab/>
            </w:r>
            <w:r w:rsidR="009650D2">
              <w:rPr>
                <w:noProof/>
                <w:webHidden/>
              </w:rPr>
              <w:fldChar w:fldCharType="begin"/>
            </w:r>
            <w:r w:rsidR="009650D2">
              <w:rPr>
                <w:noProof/>
                <w:webHidden/>
              </w:rPr>
              <w:instrText xml:space="preserve"> PAGEREF _Toc40955742 \h </w:instrText>
            </w:r>
            <w:r w:rsidR="009650D2">
              <w:rPr>
                <w:noProof/>
                <w:webHidden/>
              </w:rPr>
            </w:r>
            <w:r w:rsidR="009650D2">
              <w:rPr>
                <w:noProof/>
                <w:webHidden/>
              </w:rPr>
              <w:fldChar w:fldCharType="separate"/>
            </w:r>
            <w:r w:rsidR="009650D2">
              <w:rPr>
                <w:noProof/>
                <w:webHidden/>
              </w:rPr>
              <w:t>5</w:t>
            </w:r>
            <w:r w:rsidR="009650D2">
              <w:rPr>
                <w:noProof/>
                <w:webHidden/>
              </w:rPr>
              <w:fldChar w:fldCharType="end"/>
            </w:r>
          </w:hyperlink>
        </w:p>
        <w:p w14:paraId="150164C6" w14:textId="225476EE" w:rsidR="009650D2" w:rsidRDefault="00034EC6">
          <w:pPr>
            <w:pStyle w:val="TOC3"/>
            <w:tabs>
              <w:tab w:val="right" w:leader="dot" w:pos="9062"/>
            </w:tabs>
            <w:rPr>
              <w:noProof/>
            </w:rPr>
          </w:pPr>
          <w:hyperlink w:anchor="_Toc40955743" w:history="1">
            <w:r w:rsidR="009650D2" w:rsidRPr="00094861">
              <w:rPr>
                <w:rStyle w:val="Hyperlink"/>
                <w:noProof/>
              </w:rPr>
              <w:t>Maar aan welke scenario’s kun je dan denken?</w:t>
            </w:r>
            <w:r w:rsidR="009650D2">
              <w:rPr>
                <w:noProof/>
                <w:webHidden/>
              </w:rPr>
              <w:tab/>
            </w:r>
            <w:r w:rsidR="009650D2">
              <w:rPr>
                <w:noProof/>
                <w:webHidden/>
              </w:rPr>
              <w:fldChar w:fldCharType="begin"/>
            </w:r>
            <w:r w:rsidR="009650D2">
              <w:rPr>
                <w:noProof/>
                <w:webHidden/>
              </w:rPr>
              <w:instrText xml:space="preserve"> PAGEREF _Toc40955743 \h </w:instrText>
            </w:r>
            <w:r w:rsidR="009650D2">
              <w:rPr>
                <w:noProof/>
                <w:webHidden/>
              </w:rPr>
            </w:r>
            <w:r w:rsidR="009650D2">
              <w:rPr>
                <w:noProof/>
                <w:webHidden/>
              </w:rPr>
              <w:fldChar w:fldCharType="separate"/>
            </w:r>
            <w:r w:rsidR="009650D2">
              <w:rPr>
                <w:noProof/>
                <w:webHidden/>
              </w:rPr>
              <w:t>5</w:t>
            </w:r>
            <w:r w:rsidR="009650D2">
              <w:rPr>
                <w:noProof/>
                <w:webHidden/>
              </w:rPr>
              <w:fldChar w:fldCharType="end"/>
            </w:r>
          </w:hyperlink>
        </w:p>
        <w:p w14:paraId="7183B74D" w14:textId="6CD5A5E4" w:rsidR="009650D2" w:rsidRDefault="00034EC6">
          <w:pPr>
            <w:pStyle w:val="TOC3"/>
            <w:tabs>
              <w:tab w:val="right" w:leader="dot" w:pos="9062"/>
            </w:tabs>
            <w:rPr>
              <w:noProof/>
            </w:rPr>
          </w:pPr>
          <w:hyperlink w:anchor="_Toc40955744" w:history="1">
            <w:r w:rsidR="009650D2" w:rsidRPr="00094861">
              <w:rPr>
                <w:rStyle w:val="Hyperlink"/>
                <w:noProof/>
              </w:rPr>
              <w:t>Hoe kun je deze hacks voorkomen?</w:t>
            </w:r>
            <w:r w:rsidR="009650D2">
              <w:rPr>
                <w:noProof/>
                <w:webHidden/>
              </w:rPr>
              <w:tab/>
            </w:r>
            <w:r w:rsidR="009650D2">
              <w:rPr>
                <w:noProof/>
                <w:webHidden/>
              </w:rPr>
              <w:fldChar w:fldCharType="begin"/>
            </w:r>
            <w:r w:rsidR="009650D2">
              <w:rPr>
                <w:noProof/>
                <w:webHidden/>
              </w:rPr>
              <w:instrText xml:space="preserve"> PAGEREF _Toc40955744 \h </w:instrText>
            </w:r>
            <w:r w:rsidR="009650D2">
              <w:rPr>
                <w:noProof/>
                <w:webHidden/>
              </w:rPr>
            </w:r>
            <w:r w:rsidR="009650D2">
              <w:rPr>
                <w:noProof/>
                <w:webHidden/>
              </w:rPr>
              <w:fldChar w:fldCharType="separate"/>
            </w:r>
            <w:r w:rsidR="009650D2">
              <w:rPr>
                <w:noProof/>
                <w:webHidden/>
              </w:rPr>
              <w:t>5</w:t>
            </w:r>
            <w:r w:rsidR="009650D2">
              <w:rPr>
                <w:noProof/>
                <w:webHidden/>
              </w:rPr>
              <w:fldChar w:fldCharType="end"/>
            </w:r>
          </w:hyperlink>
        </w:p>
        <w:p w14:paraId="651BE7BA" w14:textId="1F000169" w:rsidR="009650D2" w:rsidRDefault="00034EC6">
          <w:pPr>
            <w:pStyle w:val="TOC2"/>
            <w:tabs>
              <w:tab w:val="right" w:leader="dot" w:pos="9062"/>
            </w:tabs>
            <w:rPr>
              <w:noProof/>
            </w:rPr>
          </w:pPr>
          <w:hyperlink w:anchor="_Toc40955745" w:history="1">
            <w:r w:rsidR="009650D2" w:rsidRPr="00094861">
              <w:rPr>
                <w:rStyle w:val="Hyperlink"/>
                <w:noProof/>
              </w:rPr>
              <w:t>Broken Access Control</w:t>
            </w:r>
            <w:r w:rsidR="009650D2">
              <w:rPr>
                <w:noProof/>
                <w:webHidden/>
              </w:rPr>
              <w:tab/>
            </w:r>
            <w:r w:rsidR="009650D2">
              <w:rPr>
                <w:noProof/>
                <w:webHidden/>
              </w:rPr>
              <w:fldChar w:fldCharType="begin"/>
            </w:r>
            <w:r w:rsidR="009650D2">
              <w:rPr>
                <w:noProof/>
                <w:webHidden/>
              </w:rPr>
              <w:instrText xml:space="preserve"> PAGEREF _Toc40955745 \h </w:instrText>
            </w:r>
            <w:r w:rsidR="009650D2">
              <w:rPr>
                <w:noProof/>
                <w:webHidden/>
              </w:rPr>
            </w:r>
            <w:r w:rsidR="009650D2">
              <w:rPr>
                <w:noProof/>
                <w:webHidden/>
              </w:rPr>
              <w:fldChar w:fldCharType="separate"/>
            </w:r>
            <w:r w:rsidR="009650D2">
              <w:rPr>
                <w:noProof/>
                <w:webHidden/>
              </w:rPr>
              <w:t>6</w:t>
            </w:r>
            <w:r w:rsidR="009650D2">
              <w:rPr>
                <w:noProof/>
                <w:webHidden/>
              </w:rPr>
              <w:fldChar w:fldCharType="end"/>
            </w:r>
          </w:hyperlink>
        </w:p>
        <w:p w14:paraId="7A95B3FE" w14:textId="748D984A" w:rsidR="009650D2" w:rsidRDefault="00034EC6">
          <w:pPr>
            <w:pStyle w:val="TOC2"/>
            <w:tabs>
              <w:tab w:val="right" w:leader="dot" w:pos="9062"/>
            </w:tabs>
            <w:rPr>
              <w:noProof/>
            </w:rPr>
          </w:pPr>
          <w:hyperlink w:anchor="_Toc40955746" w:history="1">
            <w:r w:rsidR="009650D2" w:rsidRPr="00094861">
              <w:rPr>
                <w:rStyle w:val="Hyperlink"/>
                <w:noProof/>
              </w:rPr>
              <w:t>Beperkingen op wat geauthenticeerde gebruikers mogen doen, worden vaak niet correct gehandhaafd. Aanvallers kunnen deze gebreken misbruiken om toegang te krijgen tot ongeoorloofde functionaliteit en/ of gegevens, zoals toegang krijgen tot de accounts van andere gebruikers, gevoelige bestanden bekijken, de gegevens van andere gebruikers wijzigen, toegangsrechten wijzigen, enz.</w:t>
            </w:r>
            <w:r w:rsidR="009650D2">
              <w:rPr>
                <w:noProof/>
                <w:webHidden/>
              </w:rPr>
              <w:tab/>
            </w:r>
            <w:r w:rsidR="009650D2">
              <w:rPr>
                <w:noProof/>
                <w:webHidden/>
              </w:rPr>
              <w:fldChar w:fldCharType="begin"/>
            </w:r>
            <w:r w:rsidR="009650D2">
              <w:rPr>
                <w:noProof/>
                <w:webHidden/>
              </w:rPr>
              <w:instrText xml:space="preserve"> PAGEREF _Toc40955746 \h </w:instrText>
            </w:r>
            <w:r w:rsidR="009650D2">
              <w:rPr>
                <w:noProof/>
                <w:webHidden/>
              </w:rPr>
            </w:r>
            <w:r w:rsidR="009650D2">
              <w:rPr>
                <w:noProof/>
                <w:webHidden/>
              </w:rPr>
              <w:fldChar w:fldCharType="separate"/>
            </w:r>
            <w:r w:rsidR="009650D2">
              <w:rPr>
                <w:noProof/>
                <w:webHidden/>
              </w:rPr>
              <w:t>6</w:t>
            </w:r>
            <w:r w:rsidR="009650D2">
              <w:rPr>
                <w:noProof/>
                <w:webHidden/>
              </w:rPr>
              <w:fldChar w:fldCharType="end"/>
            </w:r>
          </w:hyperlink>
        </w:p>
        <w:p w14:paraId="5C2706EA" w14:textId="4C46975E" w:rsidR="009650D2" w:rsidRDefault="00034EC6">
          <w:pPr>
            <w:pStyle w:val="TOC3"/>
            <w:tabs>
              <w:tab w:val="right" w:leader="dot" w:pos="9062"/>
            </w:tabs>
            <w:rPr>
              <w:noProof/>
            </w:rPr>
          </w:pPr>
          <w:hyperlink w:anchor="_Toc40955747" w:history="1">
            <w:r w:rsidR="009650D2" w:rsidRPr="00094861">
              <w:rPr>
                <w:rStyle w:val="Hyperlink"/>
                <w:noProof/>
              </w:rPr>
              <w:t>Maar aan welke scenario’s kun je dan denken?</w:t>
            </w:r>
            <w:r w:rsidR="009650D2">
              <w:rPr>
                <w:noProof/>
                <w:webHidden/>
              </w:rPr>
              <w:tab/>
            </w:r>
            <w:r w:rsidR="009650D2">
              <w:rPr>
                <w:noProof/>
                <w:webHidden/>
              </w:rPr>
              <w:fldChar w:fldCharType="begin"/>
            </w:r>
            <w:r w:rsidR="009650D2">
              <w:rPr>
                <w:noProof/>
                <w:webHidden/>
              </w:rPr>
              <w:instrText xml:space="preserve"> PAGEREF _Toc40955747 \h </w:instrText>
            </w:r>
            <w:r w:rsidR="009650D2">
              <w:rPr>
                <w:noProof/>
                <w:webHidden/>
              </w:rPr>
            </w:r>
            <w:r w:rsidR="009650D2">
              <w:rPr>
                <w:noProof/>
                <w:webHidden/>
              </w:rPr>
              <w:fldChar w:fldCharType="separate"/>
            </w:r>
            <w:r w:rsidR="009650D2">
              <w:rPr>
                <w:noProof/>
                <w:webHidden/>
              </w:rPr>
              <w:t>6</w:t>
            </w:r>
            <w:r w:rsidR="009650D2">
              <w:rPr>
                <w:noProof/>
                <w:webHidden/>
              </w:rPr>
              <w:fldChar w:fldCharType="end"/>
            </w:r>
          </w:hyperlink>
        </w:p>
        <w:p w14:paraId="604131B9" w14:textId="2324D5BF" w:rsidR="009650D2" w:rsidRDefault="00034EC6">
          <w:pPr>
            <w:pStyle w:val="TOC3"/>
            <w:tabs>
              <w:tab w:val="right" w:leader="dot" w:pos="9062"/>
            </w:tabs>
            <w:rPr>
              <w:noProof/>
            </w:rPr>
          </w:pPr>
          <w:hyperlink w:anchor="_Toc40955748" w:history="1">
            <w:r w:rsidR="009650D2" w:rsidRPr="00094861">
              <w:rPr>
                <w:rStyle w:val="Hyperlink"/>
                <w:noProof/>
              </w:rPr>
              <w:t>Hoe kun je deze hacks voorkomen?</w:t>
            </w:r>
            <w:r w:rsidR="009650D2">
              <w:rPr>
                <w:noProof/>
                <w:webHidden/>
              </w:rPr>
              <w:tab/>
            </w:r>
            <w:r w:rsidR="009650D2">
              <w:rPr>
                <w:noProof/>
                <w:webHidden/>
              </w:rPr>
              <w:fldChar w:fldCharType="begin"/>
            </w:r>
            <w:r w:rsidR="009650D2">
              <w:rPr>
                <w:noProof/>
                <w:webHidden/>
              </w:rPr>
              <w:instrText xml:space="preserve"> PAGEREF _Toc40955748 \h </w:instrText>
            </w:r>
            <w:r w:rsidR="009650D2">
              <w:rPr>
                <w:noProof/>
                <w:webHidden/>
              </w:rPr>
            </w:r>
            <w:r w:rsidR="009650D2">
              <w:rPr>
                <w:noProof/>
                <w:webHidden/>
              </w:rPr>
              <w:fldChar w:fldCharType="separate"/>
            </w:r>
            <w:r w:rsidR="009650D2">
              <w:rPr>
                <w:noProof/>
                <w:webHidden/>
              </w:rPr>
              <w:t>6</w:t>
            </w:r>
            <w:r w:rsidR="009650D2">
              <w:rPr>
                <w:noProof/>
                <w:webHidden/>
              </w:rPr>
              <w:fldChar w:fldCharType="end"/>
            </w:r>
          </w:hyperlink>
        </w:p>
        <w:p w14:paraId="401D6391" w14:textId="2E2CD947" w:rsidR="009650D2" w:rsidRDefault="00034EC6">
          <w:pPr>
            <w:pStyle w:val="TOC2"/>
            <w:tabs>
              <w:tab w:val="right" w:leader="dot" w:pos="9062"/>
            </w:tabs>
            <w:rPr>
              <w:noProof/>
            </w:rPr>
          </w:pPr>
          <w:hyperlink w:anchor="_Toc40955749" w:history="1">
            <w:r w:rsidR="009650D2" w:rsidRPr="00094861">
              <w:rPr>
                <w:rStyle w:val="Hyperlink"/>
                <w:noProof/>
              </w:rPr>
              <w:t>Security Misconfiguration</w:t>
            </w:r>
            <w:r w:rsidR="009650D2">
              <w:rPr>
                <w:noProof/>
                <w:webHidden/>
              </w:rPr>
              <w:tab/>
            </w:r>
            <w:r w:rsidR="009650D2">
              <w:rPr>
                <w:noProof/>
                <w:webHidden/>
              </w:rPr>
              <w:fldChar w:fldCharType="begin"/>
            </w:r>
            <w:r w:rsidR="009650D2">
              <w:rPr>
                <w:noProof/>
                <w:webHidden/>
              </w:rPr>
              <w:instrText xml:space="preserve"> PAGEREF _Toc40955749 \h </w:instrText>
            </w:r>
            <w:r w:rsidR="009650D2">
              <w:rPr>
                <w:noProof/>
                <w:webHidden/>
              </w:rPr>
            </w:r>
            <w:r w:rsidR="009650D2">
              <w:rPr>
                <w:noProof/>
                <w:webHidden/>
              </w:rPr>
              <w:fldChar w:fldCharType="separate"/>
            </w:r>
            <w:r w:rsidR="009650D2">
              <w:rPr>
                <w:noProof/>
                <w:webHidden/>
              </w:rPr>
              <w:t>7</w:t>
            </w:r>
            <w:r w:rsidR="009650D2">
              <w:rPr>
                <w:noProof/>
                <w:webHidden/>
              </w:rPr>
              <w:fldChar w:fldCharType="end"/>
            </w:r>
          </w:hyperlink>
        </w:p>
        <w:p w14:paraId="428197F4" w14:textId="7F6AD60B" w:rsidR="009650D2" w:rsidRDefault="00034EC6">
          <w:pPr>
            <w:pStyle w:val="TOC3"/>
            <w:tabs>
              <w:tab w:val="right" w:leader="dot" w:pos="9062"/>
            </w:tabs>
            <w:rPr>
              <w:noProof/>
            </w:rPr>
          </w:pPr>
          <w:hyperlink w:anchor="_Toc40955750" w:history="1">
            <w:r w:rsidR="009650D2" w:rsidRPr="00094861">
              <w:rPr>
                <w:rStyle w:val="Hyperlink"/>
                <w:noProof/>
              </w:rPr>
              <w:t>Maar aan welke scenario’s kun je dan denken?</w:t>
            </w:r>
            <w:r w:rsidR="009650D2">
              <w:rPr>
                <w:noProof/>
                <w:webHidden/>
              </w:rPr>
              <w:tab/>
            </w:r>
            <w:r w:rsidR="009650D2">
              <w:rPr>
                <w:noProof/>
                <w:webHidden/>
              </w:rPr>
              <w:fldChar w:fldCharType="begin"/>
            </w:r>
            <w:r w:rsidR="009650D2">
              <w:rPr>
                <w:noProof/>
                <w:webHidden/>
              </w:rPr>
              <w:instrText xml:space="preserve"> PAGEREF _Toc40955750 \h </w:instrText>
            </w:r>
            <w:r w:rsidR="009650D2">
              <w:rPr>
                <w:noProof/>
                <w:webHidden/>
              </w:rPr>
            </w:r>
            <w:r w:rsidR="009650D2">
              <w:rPr>
                <w:noProof/>
                <w:webHidden/>
              </w:rPr>
              <w:fldChar w:fldCharType="separate"/>
            </w:r>
            <w:r w:rsidR="009650D2">
              <w:rPr>
                <w:noProof/>
                <w:webHidden/>
              </w:rPr>
              <w:t>7</w:t>
            </w:r>
            <w:r w:rsidR="009650D2">
              <w:rPr>
                <w:noProof/>
                <w:webHidden/>
              </w:rPr>
              <w:fldChar w:fldCharType="end"/>
            </w:r>
          </w:hyperlink>
        </w:p>
        <w:p w14:paraId="00AF4329" w14:textId="3F252168" w:rsidR="009650D2" w:rsidRDefault="00034EC6">
          <w:pPr>
            <w:pStyle w:val="TOC3"/>
            <w:tabs>
              <w:tab w:val="right" w:leader="dot" w:pos="9062"/>
            </w:tabs>
            <w:rPr>
              <w:noProof/>
            </w:rPr>
          </w:pPr>
          <w:hyperlink w:anchor="_Toc40955751" w:history="1">
            <w:r w:rsidR="009650D2" w:rsidRPr="00094861">
              <w:rPr>
                <w:rStyle w:val="Hyperlink"/>
                <w:noProof/>
              </w:rPr>
              <w:t>Hoe kun je deze hacks voorkomen?</w:t>
            </w:r>
            <w:r w:rsidR="009650D2">
              <w:rPr>
                <w:noProof/>
                <w:webHidden/>
              </w:rPr>
              <w:tab/>
            </w:r>
            <w:r w:rsidR="009650D2">
              <w:rPr>
                <w:noProof/>
                <w:webHidden/>
              </w:rPr>
              <w:fldChar w:fldCharType="begin"/>
            </w:r>
            <w:r w:rsidR="009650D2">
              <w:rPr>
                <w:noProof/>
                <w:webHidden/>
              </w:rPr>
              <w:instrText xml:space="preserve"> PAGEREF _Toc40955751 \h </w:instrText>
            </w:r>
            <w:r w:rsidR="009650D2">
              <w:rPr>
                <w:noProof/>
                <w:webHidden/>
              </w:rPr>
            </w:r>
            <w:r w:rsidR="009650D2">
              <w:rPr>
                <w:noProof/>
                <w:webHidden/>
              </w:rPr>
              <w:fldChar w:fldCharType="separate"/>
            </w:r>
            <w:r w:rsidR="009650D2">
              <w:rPr>
                <w:noProof/>
                <w:webHidden/>
              </w:rPr>
              <w:t>7</w:t>
            </w:r>
            <w:r w:rsidR="009650D2">
              <w:rPr>
                <w:noProof/>
                <w:webHidden/>
              </w:rPr>
              <w:fldChar w:fldCharType="end"/>
            </w:r>
          </w:hyperlink>
        </w:p>
        <w:p w14:paraId="5EB0355D" w14:textId="20F352FC" w:rsidR="009650D2" w:rsidRDefault="00034EC6">
          <w:pPr>
            <w:pStyle w:val="TOC2"/>
            <w:tabs>
              <w:tab w:val="right" w:leader="dot" w:pos="9062"/>
            </w:tabs>
            <w:rPr>
              <w:noProof/>
            </w:rPr>
          </w:pPr>
          <w:hyperlink w:anchor="_Toc40955752" w:history="1">
            <w:r w:rsidR="009650D2" w:rsidRPr="00094861">
              <w:rPr>
                <w:rStyle w:val="Hyperlink"/>
                <w:noProof/>
              </w:rPr>
              <w:t>Cross-Site Scripting XSS</w:t>
            </w:r>
            <w:r w:rsidR="009650D2">
              <w:rPr>
                <w:noProof/>
                <w:webHidden/>
              </w:rPr>
              <w:tab/>
            </w:r>
            <w:r w:rsidR="009650D2">
              <w:rPr>
                <w:noProof/>
                <w:webHidden/>
              </w:rPr>
              <w:fldChar w:fldCharType="begin"/>
            </w:r>
            <w:r w:rsidR="009650D2">
              <w:rPr>
                <w:noProof/>
                <w:webHidden/>
              </w:rPr>
              <w:instrText xml:space="preserve"> PAGEREF _Toc40955752 \h </w:instrText>
            </w:r>
            <w:r w:rsidR="009650D2">
              <w:rPr>
                <w:noProof/>
                <w:webHidden/>
              </w:rPr>
            </w:r>
            <w:r w:rsidR="009650D2">
              <w:rPr>
                <w:noProof/>
                <w:webHidden/>
              </w:rPr>
              <w:fldChar w:fldCharType="separate"/>
            </w:r>
            <w:r w:rsidR="009650D2">
              <w:rPr>
                <w:noProof/>
                <w:webHidden/>
              </w:rPr>
              <w:t>8</w:t>
            </w:r>
            <w:r w:rsidR="009650D2">
              <w:rPr>
                <w:noProof/>
                <w:webHidden/>
              </w:rPr>
              <w:fldChar w:fldCharType="end"/>
            </w:r>
          </w:hyperlink>
        </w:p>
        <w:p w14:paraId="28FC16D7" w14:textId="0358F838" w:rsidR="009650D2" w:rsidRDefault="00034EC6">
          <w:pPr>
            <w:pStyle w:val="TOC2"/>
            <w:tabs>
              <w:tab w:val="right" w:leader="dot" w:pos="9062"/>
            </w:tabs>
            <w:rPr>
              <w:noProof/>
            </w:rPr>
          </w:pPr>
          <w:hyperlink w:anchor="_Toc40955753" w:history="1">
            <w:r w:rsidR="009650D2" w:rsidRPr="00094861">
              <w:rPr>
                <w:rStyle w:val="Hyperlink"/>
                <w:noProof/>
              </w:rPr>
              <w:t>Insecure Deserialization</w:t>
            </w:r>
            <w:r w:rsidR="009650D2">
              <w:rPr>
                <w:noProof/>
                <w:webHidden/>
              </w:rPr>
              <w:tab/>
            </w:r>
            <w:r w:rsidR="009650D2">
              <w:rPr>
                <w:noProof/>
                <w:webHidden/>
              </w:rPr>
              <w:fldChar w:fldCharType="begin"/>
            </w:r>
            <w:r w:rsidR="009650D2">
              <w:rPr>
                <w:noProof/>
                <w:webHidden/>
              </w:rPr>
              <w:instrText xml:space="preserve"> PAGEREF _Toc40955753 \h </w:instrText>
            </w:r>
            <w:r w:rsidR="009650D2">
              <w:rPr>
                <w:noProof/>
                <w:webHidden/>
              </w:rPr>
            </w:r>
            <w:r w:rsidR="009650D2">
              <w:rPr>
                <w:noProof/>
                <w:webHidden/>
              </w:rPr>
              <w:fldChar w:fldCharType="separate"/>
            </w:r>
            <w:r w:rsidR="009650D2">
              <w:rPr>
                <w:noProof/>
                <w:webHidden/>
              </w:rPr>
              <w:t>8</w:t>
            </w:r>
            <w:r w:rsidR="009650D2">
              <w:rPr>
                <w:noProof/>
                <w:webHidden/>
              </w:rPr>
              <w:fldChar w:fldCharType="end"/>
            </w:r>
          </w:hyperlink>
        </w:p>
        <w:p w14:paraId="6A05042E" w14:textId="0495CEAD" w:rsidR="009650D2" w:rsidRDefault="00034EC6">
          <w:pPr>
            <w:pStyle w:val="TOC2"/>
            <w:tabs>
              <w:tab w:val="right" w:leader="dot" w:pos="9062"/>
            </w:tabs>
            <w:rPr>
              <w:noProof/>
            </w:rPr>
          </w:pPr>
          <w:hyperlink w:anchor="_Toc40955754" w:history="1">
            <w:r w:rsidR="009650D2" w:rsidRPr="00094861">
              <w:rPr>
                <w:rStyle w:val="Hyperlink"/>
                <w:noProof/>
              </w:rPr>
              <w:t>Using Components with Known Vulnerabilities</w:t>
            </w:r>
            <w:r w:rsidR="009650D2">
              <w:rPr>
                <w:noProof/>
                <w:webHidden/>
              </w:rPr>
              <w:tab/>
            </w:r>
            <w:r w:rsidR="009650D2">
              <w:rPr>
                <w:noProof/>
                <w:webHidden/>
              </w:rPr>
              <w:fldChar w:fldCharType="begin"/>
            </w:r>
            <w:r w:rsidR="009650D2">
              <w:rPr>
                <w:noProof/>
                <w:webHidden/>
              </w:rPr>
              <w:instrText xml:space="preserve"> PAGEREF _Toc40955754 \h </w:instrText>
            </w:r>
            <w:r w:rsidR="009650D2">
              <w:rPr>
                <w:noProof/>
                <w:webHidden/>
              </w:rPr>
            </w:r>
            <w:r w:rsidR="009650D2">
              <w:rPr>
                <w:noProof/>
                <w:webHidden/>
              </w:rPr>
              <w:fldChar w:fldCharType="separate"/>
            </w:r>
            <w:r w:rsidR="009650D2">
              <w:rPr>
                <w:noProof/>
                <w:webHidden/>
              </w:rPr>
              <w:t>8</w:t>
            </w:r>
            <w:r w:rsidR="009650D2">
              <w:rPr>
                <w:noProof/>
                <w:webHidden/>
              </w:rPr>
              <w:fldChar w:fldCharType="end"/>
            </w:r>
          </w:hyperlink>
        </w:p>
        <w:p w14:paraId="5D7E3CE3" w14:textId="55DF8CAD" w:rsidR="009650D2" w:rsidRDefault="00034EC6">
          <w:pPr>
            <w:pStyle w:val="TOC2"/>
            <w:tabs>
              <w:tab w:val="right" w:leader="dot" w:pos="9062"/>
            </w:tabs>
            <w:rPr>
              <w:noProof/>
            </w:rPr>
          </w:pPr>
          <w:hyperlink w:anchor="_Toc40955755" w:history="1">
            <w:r w:rsidR="009650D2" w:rsidRPr="00094861">
              <w:rPr>
                <w:rStyle w:val="Hyperlink"/>
                <w:noProof/>
              </w:rPr>
              <w:t>Insufficient Logging &amp; Monitoring</w:t>
            </w:r>
            <w:r w:rsidR="009650D2">
              <w:rPr>
                <w:noProof/>
                <w:webHidden/>
              </w:rPr>
              <w:tab/>
            </w:r>
            <w:r w:rsidR="009650D2">
              <w:rPr>
                <w:noProof/>
                <w:webHidden/>
              </w:rPr>
              <w:fldChar w:fldCharType="begin"/>
            </w:r>
            <w:r w:rsidR="009650D2">
              <w:rPr>
                <w:noProof/>
                <w:webHidden/>
              </w:rPr>
              <w:instrText xml:space="preserve"> PAGEREF _Toc40955755 \h </w:instrText>
            </w:r>
            <w:r w:rsidR="009650D2">
              <w:rPr>
                <w:noProof/>
                <w:webHidden/>
              </w:rPr>
            </w:r>
            <w:r w:rsidR="009650D2">
              <w:rPr>
                <w:noProof/>
                <w:webHidden/>
              </w:rPr>
              <w:fldChar w:fldCharType="separate"/>
            </w:r>
            <w:r w:rsidR="009650D2">
              <w:rPr>
                <w:noProof/>
                <w:webHidden/>
              </w:rPr>
              <w:t>8</w:t>
            </w:r>
            <w:r w:rsidR="009650D2">
              <w:rPr>
                <w:noProof/>
                <w:webHidden/>
              </w:rPr>
              <w:fldChar w:fldCharType="end"/>
            </w:r>
          </w:hyperlink>
        </w:p>
        <w:p w14:paraId="3F32595D" w14:textId="0B0F195F" w:rsidR="009650D2" w:rsidRPr="009650D2" w:rsidRDefault="009650D2" w:rsidP="005A3B41">
          <w:r>
            <w:rPr>
              <w:b/>
              <w:bCs/>
            </w:rPr>
            <w:fldChar w:fldCharType="end"/>
          </w:r>
        </w:p>
      </w:sdtContent>
    </w:sdt>
    <w:p w14:paraId="7F6F0CCD" w14:textId="498C463C" w:rsidR="005A3B41" w:rsidRPr="000F4ABC" w:rsidRDefault="005A3B41" w:rsidP="005A3B41">
      <w:pPr>
        <w:pStyle w:val="Heading1"/>
      </w:pPr>
      <w:bookmarkStart w:id="0" w:name="_Toc40955731"/>
      <w:r w:rsidRPr="000F4ABC">
        <w:lastRenderedPageBreak/>
        <w:t>Top 10 Web Application Security Risks</w:t>
      </w:r>
      <w:bookmarkEnd w:id="0"/>
    </w:p>
    <w:p w14:paraId="256F5320" w14:textId="68BEC762" w:rsidR="005A3B41" w:rsidRPr="000F4ABC" w:rsidRDefault="00597E5F" w:rsidP="005A3B41">
      <w:r w:rsidRPr="000F4ABC">
        <w:t>In dit document leg ik uit hoe OWASP wordt toegepast binnen mijn applicatie. Hierbij gebruik ik de top 10 meest voorkomende beveiligingsresico’s.</w:t>
      </w:r>
      <w:r w:rsidR="00D15A2E" w:rsidRPr="000F4ABC">
        <w:t xml:space="preserve"> In dit document ga ik niet laten zien hoe er misbruik van deze hacks kan worden gemaakt</w:t>
      </w:r>
      <w:r w:rsidR="00EA47CA">
        <w:t xml:space="preserve"> binnen mijn eigen applicatie wel geef ik algemene voorbeelden. </w:t>
      </w:r>
      <w:r w:rsidR="00EB5FAD">
        <w:t>in</w:t>
      </w:r>
      <w:r w:rsidR="00D15A2E" w:rsidRPr="000F4ABC">
        <w:t xml:space="preserve"> </w:t>
      </w:r>
    </w:p>
    <w:p w14:paraId="5AC25448" w14:textId="77777777" w:rsidR="005A3B41" w:rsidRPr="000F4ABC" w:rsidRDefault="005A3B41" w:rsidP="005A3B41">
      <w:pPr>
        <w:pStyle w:val="NoSpacing"/>
      </w:pPr>
      <w:bookmarkStart w:id="1" w:name="_Toc40955732"/>
      <w:r w:rsidRPr="000F4ABC">
        <w:rPr>
          <w:rStyle w:val="Heading2Char"/>
        </w:rPr>
        <w:t>Injection.</w:t>
      </w:r>
      <w:bookmarkEnd w:id="1"/>
      <w:r w:rsidRPr="000F4ABC">
        <w:t xml:space="preserve"> </w:t>
      </w:r>
    </w:p>
    <w:p w14:paraId="4D7638B6" w14:textId="61866FF3" w:rsidR="00597E5F" w:rsidRDefault="005A3B41" w:rsidP="00597E5F">
      <w:r w:rsidRPr="000F4ABC">
        <w:t xml:space="preserve">Injectiefouten, zoals SQL-, NoSQL-, OS- en LDAP-injectie, treden op wanneer niet-vertrouwde gegevens als onderdeel van een opdracht of query naar een </w:t>
      </w:r>
      <w:r w:rsidR="001D7CA5" w:rsidRPr="001D7CA5">
        <w:t xml:space="preserve">interpreter </w:t>
      </w:r>
      <w:r w:rsidR="00597E5F" w:rsidRPr="000F4ABC">
        <w:t>in bijv. De backend</w:t>
      </w:r>
      <w:r w:rsidRPr="000F4ABC">
        <w:t xml:space="preserve"> worden gestuurd. De vijandige gegevens van de aanvaller kunnen de tolk ertoe verleiden onbedoelde opdrachten uit te voeren of toegang te krijgen tot gegevens zonder de juiste toestemming.</w:t>
      </w:r>
    </w:p>
    <w:p w14:paraId="75A41310" w14:textId="25C940B7" w:rsidR="004238C6" w:rsidRDefault="004238C6" w:rsidP="004238C6">
      <w:pPr>
        <w:pStyle w:val="Heading3"/>
      </w:pPr>
      <w:bookmarkStart w:id="2" w:name="_Toc40955733"/>
      <w:r w:rsidRPr="004238C6">
        <w:t>Maar aan welke senarios kun je dan denken?</w:t>
      </w:r>
      <w:bookmarkEnd w:id="2"/>
    </w:p>
    <w:p w14:paraId="0B0A940D" w14:textId="67C442C7" w:rsidR="004238C6" w:rsidRDefault="004238C6" w:rsidP="001D7CA5">
      <w:pPr>
        <w:pStyle w:val="ListParagraph"/>
        <w:numPr>
          <w:ilvl w:val="0"/>
          <w:numId w:val="6"/>
        </w:numPr>
      </w:pPr>
      <w:r>
        <w:rPr>
          <w:noProof/>
          <w:lang w:eastAsia="nl-NL"/>
        </w:rPr>
        <mc:AlternateContent>
          <mc:Choice Requires="wps">
            <w:drawing>
              <wp:anchor distT="45720" distB="45720" distL="114300" distR="114300" simplePos="0" relativeHeight="251661312" behindDoc="0" locked="0" layoutInCell="1" allowOverlap="1" wp14:anchorId="1696F995" wp14:editId="0330B9CD">
                <wp:simplePos x="0" y="0"/>
                <wp:positionH relativeFrom="margin">
                  <wp:posOffset>460375</wp:posOffset>
                </wp:positionH>
                <wp:positionV relativeFrom="paragraph">
                  <wp:posOffset>480060</wp:posOffset>
                </wp:positionV>
                <wp:extent cx="5514975" cy="294640"/>
                <wp:effectExtent l="0" t="0" r="28575" b="10160"/>
                <wp:wrapTopAndBottom/>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294640"/>
                        </a:xfrm>
                        <a:prstGeom prst="rect">
                          <a:avLst/>
                        </a:prstGeom>
                        <a:solidFill>
                          <a:srgbClr val="FFFFFF"/>
                        </a:solidFill>
                        <a:ln w="9525">
                          <a:solidFill>
                            <a:srgbClr val="000000"/>
                          </a:solidFill>
                          <a:miter lim="800000"/>
                          <a:headEnd/>
                          <a:tailEnd/>
                        </a:ln>
                      </wps:spPr>
                      <wps:txbx>
                        <w:txbxContent>
                          <w:p w14:paraId="31CB2E47" w14:textId="6CEDF537" w:rsidR="00956E3D" w:rsidRPr="004238C6" w:rsidRDefault="00956E3D" w:rsidP="004238C6">
                            <w:pPr>
                              <w:rPr>
                                <w:lang w:val="en-US"/>
                              </w:rPr>
                            </w:pPr>
                            <w:r w:rsidRPr="004238C6">
                              <w:rPr>
                                <w:lang w:val="en-US"/>
                              </w:rPr>
                              <w:t xml:space="preserve">String query = "SELECT *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197AAF76" w14:textId="7C192D5B" w:rsidR="00956E3D" w:rsidRPr="004238C6" w:rsidRDefault="00956E3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696F995" id="_x0000_t202" coordsize="21600,21600" o:spt="202" path="m,l,21600r21600,l21600,xe">
                <v:stroke joinstyle="miter"/>
                <v:path gradientshapeok="t" o:connecttype="rect"/>
              </v:shapetype>
              <v:shape id="_x0000_s1026" type="#_x0000_t202" style="position:absolute;left:0;text-align:left;margin-left:36.25pt;margin-top:37.8pt;width:434.25pt;height:23.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">
                <v:textbox>
                  <w:txbxContent>
                    <w:p w14:paraId="31CB2E47" w14:textId="6CEDF537" w:rsidR="00956E3D" w:rsidRPr="004238C6" w:rsidRDefault="00956E3D" w:rsidP="004238C6">
                      <w:pPr>
                        <w:rPr>
                          <w:lang w:val="en-US"/>
                        </w:rPr>
                      </w:pPr>
                      <w:r w:rsidRPr="004238C6">
                        <w:rPr>
                          <w:lang w:val="en-US"/>
                        </w:rPr>
                        <w:t xml:space="preserve">String query = "SELECT * FROM accounts WHERE </w:t>
                      </w:r>
                      <w:proofErr w:type="spellStart"/>
                      <w:r w:rsidRPr="004238C6">
                        <w:rPr>
                          <w:lang w:val="en-US"/>
                        </w:rPr>
                        <w:t>custID</w:t>
                      </w:r>
                      <w:proofErr w:type="spellEnd"/>
                      <w:r w:rsidRPr="004238C6">
                        <w:rPr>
                          <w:lang w:val="en-US"/>
                        </w:rPr>
                        <w:t xml:space="preserve"> = '" + </w:t>
                      </w:r>
                      <w:proofErr w:type="spellStart"/>
                      <w:proofErr w:type="gramStart"/>
                      <w:r w:rsidRPr="004238C6">
                        <w:rPr>
                          <w:lang w:val="en-US"/>
                        </w:rPr>
                        <w:t>request.getParameter</w:t>
                      </w:r>
                      <w:proofErr w:type="spellEnd"/>
                      <w:proofErr w:type="gramEnd"/>
                      <w:r w:rsidRPr="004238C6">
                        <w:rPr>
                          <w:lang w:val="en-US"/>
                        </w:rPr>
                        <w:t xml:space="preserve"> ("id") + "'";</w:t>
                      </w:r>
                    </w:p>
                    <w:p w14:paraId="197AAF76" w14:textId="7C192D5B" w:rsidR="00956E3D" w:rsidRPr="004238C6" w:rsidRDefault="00956E3D">
                      <w:pPr>
                        <w:rPr>
                          <w:lang w:val="en-US"/>
                        </w:rPr>
                      </w:pPr>
                    </w:p>
                  </w:txbxContent>
                </v:textbox>
                <w10:wrap type="topAndBottom" anchorx="margin"/>
              </v:shape>
            </w:pict>
          </mc:Fallback>
        </mc:AlternateContent>
      </w:r>
      <w:r>
        <w:t>Een applicatie gebruikt niet-vertrouwde gegevens bij de constructie van de volgende kwetsbare SQL-</w:t>
      </w:r>
      <w:r w:rsidR="001D7CA5" w:rsidRPr="001D7CA5">
        <w:t>query</w:t>
      </w:r>
      <w:r>
        <w:t>:</w:t>
      </w:r>
    </w:p>
    <w:p w14:paraId="43345339" w14:textId="77777777" w:rsidR="004238C6" w:rsidRDefault="004238C6" w:rsidP="001D7CA5">
      <w:pPr>
        <w:pStyle w:val="ListParagraph"/>
        <w:numPr>
          <w:ilvl w:val="0"/>
          <w:numId w:val="6"/>
        </w:numPr>
      </w:pPr>
      <w:r>
        <w:t>Evenzo kan het blind vertrouwen van een applicatie in frameworks resulteren in queries die nog steeds kwetsbaar zijn (bijvoorbeeld Hibernate Query Language (HQL)):</w:t>
      </w:r>
    </w:p>
    <w:p w14:paraId="6E834967" w14:textId="2437DC1C" w:rsidR="004238C6" w:rsidRPr="001D7CA5" w:rsidRDefault="004238C6" w:rsidP="001D7CA5">
      <w:pPr>
        <w:pStyle w:val="ListParagraph"/>
        <w:numPr>
          <w:ilvl w:val="0"/>
          <w:numId w:val="6"/>
        </w:numPr>
        <w:rPr>
          <w:lang w:val="en-US"/>
        </w:rPr>
      </w:pPr>
      <w:r>
        <w:rPr>
          <w:noProof/>
          <w:lang w:eastAsia="nl-NL"/>
        </w:rPr>
        <mc:AlternateContent>
          <mc:Choice Requires="wps">
            <w:drawing>
              <wp:anchor distT="45720" distB="45720" distL="114300" distR="114300" simplePos="0" relativeHeight="251663360" behindDoc="0" locked="0" layoutInCell="1" allowOverlap="1" wp14:anchorId="1D0FCD3B" wp14:editId="66C4A50A">
                <wp:simplePos x="0" y="0"/>
                <wp:positionH relativeFrom="margin">
                  <wp:posOffset>460375</wp:posOffset>
                </wp:positionH>
                <wp:positionV relativeFrom="paragraph">
                  <wp:posOffset>995045</wp:posOffset>
                </wp:positionV>
                <wp:extent cx="5536565" cy="1404620"/>
                <wp:effectExtent l="0" t="0" r="26035" b="13970"/>
                <wp:wrapTopAndBottom/>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6565" cy="1404620"/>
                        </a:xfrm>
                        <a:prstGeom prst="rect">
                          <a:avLst/>
                        </a:prstGeom>
                        <a:solidFill>
                          <a:srgbClr val="FFFFFF"/>
                        </a:solidFill>
                        <a:ln w="9525">
                          <a:solidFill>
                            <a:srgbClr val="000000"/>
                          </a:solidFill>
                          <a:miter lim="800000"/>
                          <a:headEnd/>
                          <a:tailEnd/>
                        </a:ln>
                      </wps:spPr>
                      <wps:txbx>
                        <w:txbxContent>
                          <w:p w14:paraId="799C9A61" w14:textId="76854515" w:rsidR="00956E3D" w:rsidRPr="004238C6" w:rsidRDefault="00956E3D">
                            <w:pPr>
                              <w:rPr>
                                <w:lang w:val="en-US"/>
                              </w:rPr>
                            </w:pPr>
                            <w:r w:rsidRPr="004238C6">
                              <w:rPr>
                                <w:lang w:val="en-US"/>
                              </w:rPr>
                              <w:t>http://example.com/app/accountView?id= 'of' 1 '='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0FCD3B" id="_x0000_s1027" type="#_x0000_t202" style="position:absolute;left:0;text-align:left;margin-left:36.25pt;margin-top:78.35pt;width:435.9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">
                <v:textbox style="mso-fit-shape-to-text:t">
                  <w:txbxContent>
                    <w:p w14:paraId="799C9A61" w14:textId="76854515" w:rsidR="00956E3D" w:rsidRPr="004238C6" w:rsidRDefault="00956E3D">
                      <w:pPr>
                        <w:rPr>
                          <w:lang w:val="en-US"/>
                        </w:rPr>
                      </w:pPr>
                      <w:r w:rsidRPr="004238C6">
                        <w:rPr>
                          <w:lang w:val="en-US"/>
                        </w:rPr>
                        <w:t>http://example.com/app/accountView?id= 'of' 1 '=' 1</w:t>
                      </w:r>
                    </w:p>
                  </w:txbxContent>
                </v:textbox>
                <w10:wrap type="topAndBottom" anchorx="margin"/>
              </v:shape>
            </w:pict>
          </mc:Fallback>
        </mc:AlternateContent>
      </w:r>
      <w:r>
        <w:rPr>
          <w:noProof/>
          <w:lang w:eastAsia="nl-NL"/>
        </w:rPr>
        <mc:AlternateContent>
          <mc:Choice Requires="wps">
            <w:drawing>
              <wp:inline distT="0" distB="0" distL="0" distR="0" wp14:anchorId="28FCCE35" wp14:editId="30BC24DC">
                <wp:extent cx="5543765" cy="518400"/>
                <wp:effectExtent l="0" t="0" r="19050" b="15240"/>
                <wp:docPr id="3"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765" cy="518400"/>
                        </a:xfrm>
                        <a:prstGeom prst="rect">
                          <a:avLst/>
                        </a:prstGeom>
                        <a:solidFill>
                          <a:srgbClr val="FFFFFF"/>
                        </a:solidFill>
                        <a:ln w="9525">
                          <a:solidFill>
                            <a:srgbClr val="000000"/>
                          </a:solidFill>
                          <a:miter lim="800000"/>
                          <a:headEnd/>
                          <a:tailEnd/>
                        </a:ln>
                      </wps:spPr>
                      <wps:txbx>
                        <w:txbxContent>
                          <w:p w14:paraId="64EEE284" w14:textId="29061417" w:rsidR="00956E3D" w:rsidRPr="004238C6" w:rsidRDefault="00956E3D" w:rsidP="004238C6">
                            <w:pPr>
                              <w:rPr>
                                <w:lang w:val="en-US"/>
                              </w:rPr>
                            </w:pPr>
                            <w:r w:rsidRPr="004238C6">
                              <w:rPr>
                                <w:lang w:val="en-US"/>
                              </w:rPr>
                              <w:t xml:space="preserve">Query </w:t>
                            </w:r>
                            <w:proofErr w:type="spellStart"/>
                            <w:r w:rsidRPr="004238C6">
                              <w:rPr>
                                <w:lang w:val="en-US"/>
                              </w:rPr>
                              <w:t>HQLQuery</w:t>
                            </w:r>
                            <w:proofErr w:type="spellEnd"/>
                            <w:r w:rsidRPr="004238C6">
                              <w:rPr>
                                <w:lang w:val="en-US"/>
                              </w:rPr>
                              <w:t xml:space="preserve"> = </w:t>
                            </w:r>
                            <w:proofErr w:type="spellStart"/>
                            <w:r w:rsidRPr="004238C6">
                              <w:rPr>
                                <w:lang w:val="en-US"/>
                              </w:rPr>
                              <w:t>session.createQuery</w:t>
                            </w:r>
                            <w:proofErr w:type="spellEnd"/>
                            <w:r w:rsidRPr="004238C6">
                              <w:rPr>
                                <w:lang w:val="en-US"/>
                              </w:rPr>
                              <w:t xml:space="preserve">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715F0E6D" w14:textId="4C385AF4" w:rsidR="00956E3D" w:rsidRPr="004238C6" w:rsidRDefault="00956E3D">
                            <w:pPr>
                              <w:rPr>
                                <w:lang w:val="en-US"/>
                              </w:rPr>
                            </w:pPr>
                          </w:p>
                        </w:txbxContent>
                      </wps:txbx>
                      <wps:bodyPr rot="0" vert="horz" wrap="square" lIns="91440" tIns="45720" rIns="91440" bIns="45720" anchor="t" anchorCtr="0">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FCCE35" id="Tekstvak 2" o:spid="_x0000_s1028" type="#_x0000_t202" style="width:436.5pt;height:4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">
                <v:textbox>
                  <w:txbxContent>
                    <w:p w14:paraId="64EEE284" w14:textId="29061417" w:rsidR="00956E3D" w:rsidRPr="004238C6" w:rsidRDefault="00956E3D" w:rsidP="004238C6">
                      <w:pPr>
                        <w:rPr>
                          <w:lang w:val="en-US"/>
                        </w:rPr>
                      </w:pPr>
                      <w:r w:rsidRPr="004238C6">
                        <w:rPr>
                          <w:lang w:val="en-US"/>
                        </w:rPr>
                        <w:t xml:space="preserve">Query </w:t>
                      </w:r>
                      <w:proofErr w:type="spellStart"/>
                      <w:r w:rsidRPr="004238C6">
                        <w:rPr>
                          <w:lang w:val="en-US"/>
                        </w:rPr>
                        <w:t>HQLQuery</w:t>
                      </w:r>
                      <w:proofErr w:type="spellEnd"/>
                      <w:r w:rsidRPr="004238C6">
                        <w:rPr>
                          <w:lang w:val="en-US"/>
                        </w:rPr>
                        <w:t xml:space="preserve"> = </w:t>
                      </w:r>
                      <w:proofErr w:type="spellStart"/>
                      <w:proofErr w:type="gramStart"/>
                      <w:r w:rsidRPr="004238C6">
                        <w:rPr>
                          <w:lang w:val="en-US"/>
                        </w:rPr>
                        <w:t>session.createQuery</w:t>
                      </w:r>
                      <w:proofErr w:type="spellEnd"/>
                      <w:proofErr w:type="gramEnd"/>
                      <w:r w:rsidRPr="004238C6">
                        <w:rPr>
                          <w:lang w:val="en-US"/>
                        </w:rPr>
                        <w:t xml:space="preserve">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715F0E6D" w14:textId="4C385AF4" w:rsidR="00956E3D" w:rsidRPr="004238C6" w:rsidRDefault="00956E3D">
                      <w:pPr>
                        <w:rPr>
                          <w:lang w:val="en-US"/>
                        </w:rPr>
                      </w:pPr>
                    </w:p>
                  </w:txbxContent>
                </v:textbox>
                <w10:anchorlock/>
              </v:shape>
            </w:pict>
          </mc:Fallback>
        </mc:AlternateContent>
      </w:r>
      <w:r>
        <w:t>In beide gevallen wijzigt de aanvaller de parameterwaarde ‘id’ in zijn browser om te verzenden: ‘</w:t>
      </w:r>
      <w:r w:rsidR="001D7CA5" w:rsidRPr="001D7CA5">
        <w:t>or</w:t>
      </w:r>
      <w:r>
        <w:t xml:space="preserve">‘ 1 ’=’ 1. </w:t>
      </w:r>
      <w:proofErr w:type="spellStart"/>
      <w:r w:rsidRPr="001D7CA5">
        <w:rPr>
          <w:lang w:val="en-US"/>
        </w:rPr>
        <w:t>Bijvoorbeeld</w:t>
      </w:r>
      <w:proofErr w:type="spellEnd"/>
      <w:r w:rsidRPr="001D7CA5">
        <w:rPr>
          <w:lang w:val="en-US"/>
        </w:rPr>
        <w:t>:</w:t>
      </w:r>
    </w:p>
    <w:p w14:paraId="0E03DE77" w14:textId="6456E5E6" w:rsidR="001D7CA5" w:rsidRDefault="001D7CA5" w:rsidP="001D7CA5">
      <w:pPr>
        <w:pStyle w:val="Heading3"/>
      </w:pPr>
      <w:bookmarkStart w:id="3" w:name="_Toc40955734"/>
      <w:r w:rsidRPr="001D7CA5">
        <w:t>Hoe kun je deze hacks voorkomen?</w:t>
      </w:r>
      <w:bookmarkEnd w:id="3"/>
    </w:p>
    <w:p w14:paraId="74BEA29C" w14:textId="7D81B648" w:rsidR="001D7CA5" w:rsidRDefault="001D7CA5" w:rsidP="001D7CA5">
      <w:pPr>
        <w:pStyle w:val="ListParagraph"/>
        <w:numPr>
          <w:ilvl w:val="0"/>
          <w:numId w:val="5"/>
        </w:numPr>
      </w:pPr>
      <w:r w:rsidRPr="001D7CA5">
        <w:t>De voorkeursoptie is om een ​​veilige API te gebruiken, die het gebruik van de interpreter volledig vermijdt of een geparametriseerde interface biedt, of migreert om Object Relational Mapping Tools (ORM's) te gebruiken</w:t>
      </w:r>
    </w:p>
    <w:p w14:paraId="743AF5C5" w14:textId="0F19DDFC" w:rsidR="001D7CA5" w:rsidRDefault="001D7CA5" w:rsidP="001D7CA5">
      <w:pPr>
        <w:pStyle w:val="ListParagraph"/>
        <w:numPr>
          <w:ilvl w:val="0"/>
          <w:numId w:val="5"/>
        </w:numPr>
      </w:pPr>
      <w:r w:rsidRPr="001D7CA5">
        <w:t>Gebruik positieve invoervalidatie aan serverzijde. Dit is geen volledige verdediging, aangezien voor veel toepassingen speciale tekens nodig zijn, zoals tekstgebieden of API's voor mobiele toepassingen.</w:t>
      </w:r>
    </w:p>
    <w:p w14:paraId="6E65C963" w14:textId="67F52BF4" w:rsidR="001D7CA5" w:rsidRDefault="001D7CA5" w:rsidP="001D7CA5">
      <w:pPr>
        <w:pStyle w:val="ListParagraph"/>
        <w:numPr>
          <w:ilvl w:val="0"/>
          <w:numId w:val="5"/>
        </w:numPr>
      </w:pPr>
      <w:r w:rsidRPr="001D7CA5">
        <w:t>Voor eventuele resterende dynamische query's, ontsnapt u aan speciale tekens met de specifieke escape-syntaxis voor die interpreter.</w:t>
      </w:r>
    </w:p>
    <w:p w14:paraId="43A41ADD" w14:textId="2527C3E1" w:rsidR="001D7CA5" w:rsidRPr="001D7CA5" w:rsidRDefault="001D7CA5" w:rsidP="001D7CA5">
      <w:pPr>
        <w:pStyle w:val="ListParagraph"/>
        <w:numPr>
          <w:ilvl w:val="0"/>
          <w:numId w:val="5"/>
        </w:numPr>
      </w:pPr>
      <w:r w:rsidRPr="001D7CA5">
        <w:t>Gebruik LIMIT en andere SQL-besturingselementen binnen query's om massale openbaarmaking van records te voorkomen in het geval van SQL-injectie.</w:t>
      </w:r>
    </w:p>
    <w:p w14:paraId="233808A7" w14:textId="1ACF8BDF" w:rsidR="00597E5F" w:rsidRPr="000F4ABC" w:rsidRDefault="00597E5F" w:rsidP="00597E5F">
      <w:pPr>
        <w:pStyle w:val="Heading3"/>
      </w:pPr>
      <w:bookmarkStart w:id="4" w:name="_Toc40955735"/>
      <w:r w:rsidRPr="000F4ABC">
        <w:t>Ik gebruik JPA. Ik ben veilig, toch?</w:t>
      </w:r>
      <w:bookmarkEnd w:id="4"/>
    </w:p>
    <w:p w14:paraId="62D725D8" w14:textId="56BB091E" w:rsidR="00597E5F" w:rsidRPr="000F4ABC" w:rsidRDefault="00597E5F" w:rsidP="00597E5F">
      <w:r w:rsidRPr="000F4ABC">
        <w:t>Dit is een veel voorkomende misvatting. JPA en andere ORM's ontheffen ons van het maken van handgecodeerde SQL-instructies, maar ze zullen ons er niet van weerhouden om kwetsbare code te schrijven.</w:t>
      </w:r>
    </w:p>
    <w:p w14:paraId="6132A398" w14:textId="2060CC8A" w:rsidR="00597E5F" w:rsidRPr="000F4ABC" w:rsidRDefault="00597E5F" w:rsidP="00597E5F">
      <w:r w:rsidRPr="000F4ABC">
        <w:t>Laten we eens kijken hoe de JPA-versie van het vorige voorbeeld eruitziet:</w:t>
      </w:r>
    </w:p>
    <w:p w14:paraId="79DC66D4" w14:textId="77777777" w:rsidR="00597E5F" w:rsidRPr="000F4ABC" w:rsidRDefault="00597E5F" w:rsidP="00597E5F">
      <w:r w:rsidRPr="000F4ABC">
        <w:rPr>
          <w:noProof/>
          <w:lang w:eastAsia="nl-NL"/>
        </w:rPr>
        <w:lastRenderedPageBreak/>
        <mc:AlternateContent>
          <mc:Choice Requires="wps">
            <w:drawing>
              <wp:inline distT="0" distB="0" distL="0" distR="0" wp14:anchorId="4F597DB2" wp14:editId="6EB04F7F">
                <wp:extent cx="5472000" cy="1483200"/>
                <wp:effectExtent l="0" t="0" r="14605" b="22225"/>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000" cy="1483200"/>
                        </a:xfrm>
                        <a:prstGeom prst="rect">
                          <a:avLst/>
                        </a:prstGeom>
                        <a:solidFill>
                          <a:srgbClr val="FFFFFF"/>
                        </a:solidFill>
                        <a:ln w="9525">
                          <a:solidFill>
                            <a:srgbClr val="000000"/>
                          </a:solidFill>
                          <a:miter lim="800000"/>
                          <a:headEnd/>
                          <a:tailEnd/>
                        </a:ln>
                      </wps:spPr>
                      <wps:txbx>
                        <w:txbxContent>
                          <w:p w14:paraId="7D684B15" w14:textId="48731791" w:rsidR="00956E3D" w:rsidRPr="00597E5F" w:rsidRDefault="00956E3D" w:rsidP="00597E5F">
                            <w:pPr>
                              <w:pStyle w:val="NoSpacing"/>
                              <w:rPr>
                                <w:lang w:val="en-US"/>
                              </w:rPr>
                            </w:pPr>
                            <w:proofErr w:type="gramStart"/>
                            <w:r w:rsidRPr="00597E5F">
                              <w:rPr>
                                <w:lang w:val="en-US"/>
                              </w:rPr>
                              <w:t>public</w:t>
                            </w:r>
                            <w:proofErr w:type="gramEnd"/>
                            <w:r w:rsidRPr="00597E5F">
                              <w:rPr>
                                <w:lang w:val="en-US"/>
                              </w:rPr>
                              <w:t xml:space="preserve"> List&lt;</w:t>
                            </w:r>
                            <w:proofErr w:type="spellStart"/>
                            <w:r w:rsidRPr="00597E5F">
                              <w:rPr>
                                <w:lang w:val="en-US"/>
                              </w:rPr>
                              <w:t>AccountDTO</w:t>
                            </w:r>
                            <w:proofErr w:type="spellEnd"/>
                            <w:r w:rsidRPr="00597E5F">
                              <w:rPr>
                                <w:lang w:val="en-US"/>
                              </w:rPr>
                              <w:t xml:space="preserve">&gt; </w:t>
                            </w:r>
                            <w:proofErr w:type="spellStart"/>
                            <w:r w:rsidRPr="00597E5F">
                              <w:rPr>
                                <w:lang w:val="en-US"/>
                              </w:rPr>
                              <w:t>unsafeJpaFindAccountsByCustomerId</w:t>
                            </w:r>
                            <w:proofErr w:type="spellEnd"/>
                            <w:r w:rsidRPr="00597E5F">
                              <w:rPr>
                                <w:lang w:val="en-US"/>
                              </w:rPr>
                              <w:t xml:space="preserve">(String </w:t>
                            </w:r>
                            <w:proofErr w:type="spellStart"/>
                            <w:r w:rsidRPr="00597E5F">
                              <w:rPr>
                                <w:lang w:val="en-US"/>
                              </w:rPr>
                              <w:t>customerId</w:t>
                            </w:r>
                            <w:proofErr w:type="spellEnd"/>
                            <w:r w:rsidRPr="00597E5F">
                              <w:rPr>
                                <w:lang w:val="en-US"/>
                              </w:rPr>
                              <w:t xml:space="preserve">) {    </w:t>
                            </w:r>
                          </w:p>
                          <w:p w14:paraId="25155878" w14:textId="77777777" w:rsidR="00956E3D" w:rsidRPr="00597E5F" w:rsidRDefault="00956E3D" w:rsidP="00597E5F">
                            <w:pPr>
                              <w:pStyle w:val="NoSpacing"/>
                              <w:rPr>
                                <w:lang w:val="en-US"/>
                              </w:rPr>
                            </w:pPr>
                            <w:r w:rsidRPr="00597E5F">
                              <w:rPr>
                                <w:lang w:val="en-US"/>
                              </w:rPr>
                              <w:t xml:space="preserve">    String </w:t>
                            </w:r>
                            <w:proofErr w:type="spellStart"/>
                            <w:r w:rsidRPr="00597E5F">
                              <w:rPr>
                                <w:lang w:val="en-US"/>
                              </w:rPr>
                              <w:t>jql</w:t>
                            </w:r>
                            <w:proofErr w:type="spellEnd"/>
                            <w:r w:rsidRPr="00597E5F">
                              <w:rPr>
                                <w:lang w:val="en-US"/>
                              </w:rPr>
                              <w:t xml:space="preserve"> = "from Account where </w:t>
                            </w:r>
                            <w:proofErr w:type="spellStart"/>
                            <w:r w:rsidRPr="00597E5F">
                              <w:rPr>
                                <w:lang w:val="en-US"/>
                              </w:rPr>
                              <w:t>customerId</w:t>
                            </w:r>
                            <w:proofErr w:type="spellEnd"/>
                            <w:r w:rsidRPr="00597E5F">
                              <w:rPr>
                                <w:lang w:val="en-US"/>
                              </w:rPr>
                              <w:t xml:space="preserve"> = '" + </w:t>
                            </w:r>
                            <w:proofErr w:type="spellStart"/>
                            <w:r w:rsidRPr="00597E5F">
                              <w:rPr>
                                <w:lang w:val="en-US"/>
                              </w:rPr>
                              <w:t>customerId</w:t>
                            </w:r>
                            <w:proofErr w:type="spellEnd"/>
                            <w:r w:rsidRPr="00597E5F">
                              <w:rPr>
                                <w:lang w:val="en-US"/>
                              </w:rPr>
                              <w:t xml:space="preserve"> + "'";        </w:t>
                            </w:r>
                          </w:p>
                          <w:p w14:paraId="3EEFC68A" w14:textId="77777777" w:rsidR="00956E3D" w:rsidRPr="00597E5F" w:rsidRDefault="00956E3D" w:rsidP="00597E5F">
                            <w:pPr>
                              <w:pStyle w:val="NoSpacing"/>
                              <w:rPr>
                                <w:lang w:val="en-US"/>
                              </w:rPr>
                            </w:pPr>
                            <w:r w:rsidRPr="00597E5F">
                              <w:rPr>
                                <w:lang w:val="en-US"/>
                              </w:rPr>
                              <w:t xml:space="preserve">    </w:t>
                            </w:r>
                            <w:proofErr w:type="spellStart"/>
                            <w:r w:rsidRPr="00597E5F">
                              <w:rPr>
                                <w:lang w:val="en-US"/>
                              </w:rPr>
                              <w:t>TypedQuery</w:t>
                            </w:r>
                            <w:proofErr w:type="spellEnd"/>
                            <w:r w:rsidRPr="00597E5F">
                              <w:rPr>
                                <w:lang w:val="en-US"/>
                              </w:rPr>
                              <w:t xml:space="preserve">&lt;Account&gt; q = </w:t>
                            </w:r>
                            <w:proofErr w:type="spellStart"/>
                            <w:proofErr w:type="gramStart"/>
                            <w:r w:rsidRPr="00597E5F">
                              <w:rPr>
                                <w:lang w:val="en-US"/>
                              </w:rPr>
                              <w:t>em.createQuery</w:t>
                            </w:r>
                            <w:proofErr w:type="spellEnd"/>
                            <w:r w:rsidRPr="00597E5F">
                              <w:rPr>
                                <w:lang w:val="en-US"/>
                              </w:rPr>
                              <w:t>(</w:t>
                            </w:r>
                            <w:proofErr w:type="spellStart"/>
                            <w:proofErr w:type="gramEnd"/>
                            <w:r w:rsidRPr="00597E5F">
                              <w:rPr>
                                <w:lang w:val="en-US"/>
                              </w:rPr>
                              <w:t>jql</w:t>
                            </w:r>
                            <w:proofErr w:type="spellEnd"/>
                            <w:r w:rsidRPr="00597E5F">
                              <w:rPr>
                                <w:lang w:val="en-US"/>
                              </w:rPr>
                              <w:t xml:space="preserve">, </w:t>
                            </w:r>
                            <w:proofErr w:type="spellStart"/>
                            <w:r w:rsidRPr="00597E5F">
                              <w:rPr>
                                <w:lang w:val="en-US"/>
                              </w:rPr>
                              <w:t>Account.class</w:t>
                            </w:r>
                            <w:proofErr w:type="spellEnd"/>
                            <w:r w:rsidRPr="00597E5F">
                              <w:rPr>
                                <w:lang w:val="en-US"/>
                              </w:rPr>
                              <w:t xml:space="preserve">);        </w:t>
                            </w:r>
                          </w:p>
                          <w:p w14:paraId="0FA078E6" w14:textId="77777777" w:rsidR="00956E3D" w:rsidRPr="00597E5F" w:rsidRDefault="00956E3D" w:rsidP="00597E5F">
                            <w:pPr>
                              <w:pStyle w:val="NoSpacing"/>
                              <w:rPr>
                                <w:lang w:val="en-US"/>
                              </w:rPr>
                            </w:pPr>
                            <w:r w:rsidRPr="00597E5F">
                              <w:rPr>
                                <w:lang w:val="en-US"/>
                              </w:rPr>
                              <w:t xml:space="preserve">    </w:t>
                            </w:r>
                            <w:proofErr w:type="gramStart"/>
                            <w:r w:rsidRPr="00597E5F">
                              <w:rPr>
                                <w:lang w:val="en-US"/>
                              </w:rPr>
                              <w:t>return</w:t>
                            </w:r>
                            <w:proofErr w:type="gramEnd"/>
                            <w:r w:rsidRPr="00597E5F">
                              <w:rPr>
                                <w:lang w:val="en-US"/>
                              </w:rPr>
                              <w:t xml:space="preserve"> </w:t>
                            </w:r>
                            <w:proofErr w:type="spellStart"/>
                            <w:r w:rsidRPr="00597E5F">
                              <w:rPr>
                                <w:lang w:val="en-US"/>
                              </w:rPr>
                              <w:t>q.getResultList</w:t>
                            </w:r>
                            <w:proofErr w:type="spellEnd"/>
                            <w:r w:rsidRPr="00597E5F">
                              <w:rPr>
                                <w:lang w:val="en-US"/>
                              </w:rPr>
                              <w:t>()</w:t>
                            </w:r>
                          </w:p>
                          <w:p w14:paraId="1A4ABE16" w14:textId="77777777" w:rsidR="00956E3D" w:rsidRPr="00597E5F" w:rsidRDefault="00956E3D" w:rsidP="00597E5F">
                            <w:pPr>
                              <w:pStyle w:val="NoSpacing"/>
                              <w:rPr>
                                <w:lang w:val="en-US"/>
                              </w:rPr>
                            </w:pPr>
                            <w:r w:rsidRPr="00597E5F">
                              <w:rPr>
                                <w:lang w:val="en-US"/>
                              </w:rPr>
                              <w:t xml:space="preserve">      .</w:t>
                            </w:r>
                            <w:proofErr w:type="gramStart"/>
                            <w:r w:rsidRPr="00597E5F">
                              <w:rPr>
                                <w:lang w:val="en-US"/>
                              </w:rPr>
                              <w:t>stream()</w:t>
                            </w:r>
                            <w:proofErr w:type="gramEnd"/>
                          </w:p>
                          <w:p w14:paraId="406B241D" w14:textId="77777777" w:rsidR="00956E3D" w:rsidRPr="00597E5F" w:rsidRDefault="00956E3D" w:rsidP="00597E5F">
                            <w:pPr>
                              <w:pStyle w:val="NoSpacing"/>
                              <w:rPr>
                                <w:lang w:val="en-US"/>
                              </w:rPr>
                            </w:pPr>
                            <w:r w:rsidRPr="00597E5F">
                              <w:rPr>
                                <w:lang w:val="en-US"/>
                              </w:rPr>
                              <w:t xml:space="preserve">      .</w:t>
                            </w:r>
                            <w:proofErr w:type="gramStart"/>
                            <w:r w:rsidRPr="00597E5F">
                              <w:rPr>
                                <w:lang w:val="en-US"/>
                              </w:rPr>
                              <w:t>map(</w:t>
                            </w:r>
                            <w:proofErr w:type="gramEnd"/>
                            <w:r w:rsidRPr="00597E5F">
                              <w:rPr>
                                <w:lang w:val="en-US"/>
                              </w:rPr>
                              <w:t>this::</w:t>
                            </w:r>
                            <w:proofErr w:type="spellStart"/>
                            <w:r w:rsidRPr="00597E5F">
                              <w:rPr>
                                <w:lang w:val="en-US"/>
                              </w:rPr>
                              <w:t>toAccountDTO</w:t>
                            </w:r>
                            <w:proofErr w:type="spellEnd"/>
                            <w:r w:rsidRPr="00597E5F">
                              <w:rPr>
                                <w:lang w:val="en-US"/>
                              </w:rPr>
                              <w:t>)</w:t>
                            </w:r>
                          </w:p>
                          <w:p w14:paraId="6955495E" w14:textId="77777777" w:rsidR="00956E3D" w:rsidRPr="00597E5F" w:rsidRDefault="00956E3D" w:rsidP="00597E5F">
                            <w:pPr>
                              <w:pStyle w:val="NoSpacing"/>
                            </w:pPr>
                            <w:r w:rsidRPr="00597E5F">
                              <w:rPr>
                                <w:lang w:val="en-US"/>
                              </w:rPr>
                              <w:t xml:space="preserve">      </w:t>
                            </w:r>
                            <w:r w:rsidRPr="00597E5F">
                              <w:t xml:space="preserve">.collect(Collectors.toList());        </w:t>
                            </w:r>
                          </w:p>
                          <w:p w14:paraId="07EC9D61" w14:textId="77777777" w:rsidR="00956E3D" w:rsidRDefault="00956E3D" w:rsidP="00597E5F">
                            <w:pPr>
                              <w:pStyle w:val="NoSpacing"/>
                            </w:pPr>
                            <w:r w:rsidRPr="00597E5F">
                              <w:t>}</w:t>
                            </w:r>
                          </w:p>
                          <w:p w14:paraId="1A2E5DF0" w14:textId="37DD8639" w:rsidR="00956E3D" w:rsidRDefault="00956E3D"/>
                        </w:txbxContent>
                      </wps:txbx>
                      <wps:bodyPr rot="0" vert="horz" wrap="square" lIns="91440" tIns="45720" rIns="91440" bIns="45720" anchor="t" anchorCtr="0">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597DB2" id="_x0000_s1029" type="#_x0000_t202" style="width:430.85pt;height:11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">
                <v:textbox>
                  <w:txbxContent>
                    <w:p w14:paraId="7D684B15" w14:textId="48731791" w:rsidR="00956E3D" w:rsidRPr="00597E5F" w:rsidRDefault="00956E3D" w:rsidP="00597E5F">
                      <w:pPr>
                        <w:pStyle w:val="Geenafstand"/>
                        <w:rPr>
                          <w:lang w:val="en-US"/>
                        </w:rPr>
                      </w:pPr>
                      <w:r w:rsidRPr="00597E5F">
                        <w:rPr>
                          <w:lang w:val="en-US"/>
                        </w:rPr>
                        <w:t>public List&lt;</w:t>
                      </w:r>
                      <w:proofErr w:type="spellStart"/>
                      <w:r w:rsidRPr="00597E5F">
                        <w:rPr>
                          <w:lang w:val="en-US"/>
                        </w:rPr>
                        <w:t>AccountDTO</w:t>
                      </w:r>
                      <w:proofErr w:type="spellEnd"/>
                      <w:r w:rsidRPr="00597E5F">
                        <w:rPr>
                          <w:lang w:val="en-US"/>
                        </w:rPr>
                        <w:t xml:space="preserve">&gt; </w:t>
                      </w:r>
                      <w:proofErr w:type="spellStart"/>
                      <w:proofErr w:type="gramStart"/>
                      <w:r w:rsidRPr="00597E5F">
                        <w:rPr>
                          <w:lang w:val="en-US"/>
                        </w:rPr>
                        <w:t>unsafeJpaFindAccountsByCustomerId</w:t>
                      </w:r>
                      <w:proofErr w:type="spellEnd"/>
                      <w:r w:rsidRPr="00597E5F">
                        <w:rPr>
                          <w:lang w:val="en-US"/>
                        </w:rPr>
                        <w:t>(</w:t>
                      </w:r>
                      <w:proofErr w:type="gramEnd"/>
                      <w:r w:rsidRPr="00597E5F">
                        <w:rPr>
                          <w:lang w:val="en-US"/>
                        </w:rPr>
                        <w:t xml:space="preserve">String </w:t>
                      </w:r>
                      <w:proofErr w:type="spellStart"/>
                      <w:r w:rsidRPr="00597E5F">
                        <w:rPr>
                          <w:lang w:val="en-US"/>
                        </w:rPr>
                        <w:t>customerId</w:t>
                      </w:r>
                      <w:proofErr w:type="spellEnd"/>
                      <w:r w:rsidRPr="00597E5F">
                        <w:rPr>
                          <w:lang w:val="en-US"/>
                        </w:rPr>
                        <w:t xml:space="preserve">) {    </w:t>
                      </w:r>
                    </w:p>
                    <w:p w14:paraId="25155878" w14:textId="77777777" w:rsidR="00956E3D" w:rsidRPr="00597E5F" w:rsidRDefault="00956E3D" w:rsidP="00597E5F">
                      <w:pPr>
                        <w:pStyle w:val="Geenafstand"/>
                        <w:rPr>
                          <w:lang w:val="en-US"/>
                        </w:rPr>
                      </w:pPr>
                      <w:r w:rsidRPr="00597E5F">
                        <w:rPr>
                          <w:lang w:val="en-US"/>
                        </w:rPr>
                        <w:t xml:space="preserve">    String </w:t>
                      </w:r>
                      <w:proofErr w:type="spellStart"/>
                      <w:r w:rsidRPr="00597E5F">
                        <w:rPr>
                          <w:lang w:val="en-US"/>
                        </w:rPr>
                        <w:t>jql</w:t>
                      </w:r>
                      <w:proofErr w:type="spellEnd"/>
                      <w:r w:rsidRPr="00597E5F">
                        <w:rPr>
                          <w:lang w:val="en-US"/>
                        </w:rPr>
                        <w:t xml:space="preserve"> = "from Account where </w:t>
                      </w:r>
                      <w:proofErr w:type="spellStart"/>
                      <w:r w:rsidRPr="00597E5F">
                        <w:rPr>
                          <w:lang w:val="en-US"/>
                        </w:rPr>
                        <w:t>customerId</w:t>
                      </w:r>
                      <w:proofErr w:type="spellEnd"/>
                      <w:r w:rsidRPr="00597E5F">
                        <w:rPr>
                          <w:lang w:val="en-US"/>
                        </w:rPr>
                        <w:t xml:space="preserve"> = '" + </w:t>
                      </w:r>
                      <w:proofErr w:type="spellStart"/>
                      <w:r w:rsidRPr="00597E5F">
                        <w:rPr>
                          <w:lang w:val="en-US"/>
                        </w:rPr>
                        <w:t>customerId</w:t>
                      </w:r>
                      <w:proofErr w:type="spellEnd"/>
                      <w:r w:rsidRPr="00597E5F">
                        <w:rPr>
                          <w:lang w:val="en-US"/>
                        </w:rPr>
                        <w:t xml:space="preserve"> + "'</w:t>
                      </w:r>
                      <w:proofErr w:type="gramStart"/>
                      <w:r w:rsidRPr="00597E5F">
                        <w:rPr>
                          <w:lang w:val="en-US"/>
                        </w:rPr>
                        <w:t>";</w:t>
                      </w:r>
                      <w:proofErr w:type="gramEnd"/>
                      <w:r w:rsidRPr="00597E5F">
                        <w:rPr>
                          <w:lang w:val="en-US"/>
                        </w:rPr>
                        <w:t xml:space="preserve">        </w:t>
                      </w:r>
                    </w:p>
                    <w:p w14:paraId="3EEFC68A" w14:textId="77777777" w:rsidR="00956E3D" w:rsidRPr="00597E5F" w:rsidRDefault="00956E3D" w:rsidP="00597E5F">
                      <w:pPr>
                        <w:pStyle w:val="Geenafstand"/>
                        <w:rPr>
                          <w:lang w:val="en-US"/>
                        </w:rPr>
                      </w:pPr>
                      <w:r w:rsidRPr="00597E5F">
                        <w:rPr>
                          <w:lang w:val="en-US"/>
                        </w:rPr>
                        <w:t xml:space="preserve">    </w:t>
                      </w:r>
                      <w:proofErr w:type="spellStart"/>
                      <w:r w:rsidRPr="00597E5F">
                        <w:rPr>
                          <w:lang w:val="en-US"/>
                        </w:rPr>
                        <w:t>TypedQuery</w:t>
                      </w:r>
                      <w:proofErr w:type="spellEnd"/>
                      <w:r w:rsidRPr="00597E5F">
                        <w:rPr>
                          <w:lang w:val="en-US"/>
                        </w:rPr>
                        <w:t xml:space="preserve">&lt;Account&gt; q = </w:t>
                      </w:r>
                      <w:proofErr w:type="spellStart"/>
                      <w:proofErr w:type="gramStart"/>
                      <w:r w:rsidRPr="00597E5F">
                        <w:rPr>
                          <w:lang w:val="en-US"/>
                        </w:rPr>
                        <w:t>em.createQuery</w:t>
                      </w:r>
                      <w:proofErr w:type="spellEnd"/>
                      <w:proofErr w:type="gramEnd"/>
                      <w:r w:rsidRPr="00597E5F">
                        <w:rPr>
                          <w:lang w:val="en-US"/>
                        </w:rPr>
                        <w:t>(</w:t>
                      </w:r>
                      <w:proofErr w:type="spellStart"/>
                      <w:r w:rsidRPr="00597E5F">
                        <w:rPr>
                          <w:lang w:val="en-US"/>
                        </w:rPr>
                        <w:t>jql</w:t>
                      </w:r>
                      <w:proofErr w:type="spellEnd"/>
                      <w:r w:rsidRPr="00597E5F">
                        <w:rPr>
                          <w:lang w:val="en-US"/>
                        </w:rPr>
                        <w:t xml:space="preserve">, </w:t>
                      </w:r>
                      <w:proofErr w:type="spellStart"/>
                      <w:r w:rsidRPr="00597E5F">
                        <w:rPr>
                          <w:lang w:val="en-US"/>
                        </w:rPr>
                        <w:t>Account.class</w:t>
                      </w:r>
                      <w:proofErr w:type="spellEnd"/>
                      <w:r w:rsidRPr="00597E5F">
                        <w:rPr>
                          <w:lang w:val="en-US"/>
                        </w:rPr>
                        <w:t xml:space="preserve">);        </w:t>
                      </w:r>
                    </w:p>
                    <w:p w14:paraId="0FA078E6" w14:textId="77777777" w:rsidR="00956E3D" w:rsidRPr="00597E5F" w:rsidRDefault="00956E3D" w:rsidP="00597E5F">
                      <w:pPr>
                        <w:pStyle w:val="Geenafstand"/>
                        <w:rPr>
                          <w:lang w:val="en-US"/>
                        </w:rPr>
                      </w:pPr>
                      <w:r w:rsidRPr="00597E5F">
                        <w:rPr>
                          <w:lang w:val="en-US"/>
                        </w:rPr>
                        <w:t xml:space="preserve">    return </w:t>
                      </w:r>
                      <w:proofErr w:type="spellStart"/>
                      <w:proofErr w:type="gramStart"/>
                      <w:r w:rsidRPr="00597E5F">
                        <w:rPr>
                          <w:lang w:val="en-US"/>
                        </w:rPr>
                        <w:t>q.getResultList</w:t>
                      </w:r>
                      <w:proofErr w:type="spellEnd"/>
                      <w:proofErr w:type="gramEnd"/>
                      <w:r w:rsidRPr="00597E5F">
                        <w:rPr>
                          <w:lang w:val="en-US"/>
                        </w:rPr>
                        <w:t>()</w:t>
                      </w:r>
                    </w:p>
                    <w:p w14:paraId="1A4ABE16" w14:textId="77777777" w:rsidR="00956E3D" w:rsidRPr="00597E5F" w:rsidRDefault="00956E3D" w:rsidP="00597E5F">
                      <w:pPr>
                        <w:pStyle w:val="Geenafstand"/>
                        <w:rPr>
                          <w:lang w:val="en-US"/>
                        </w:rPr>
                      </w:pPr>
                      <w:r w:rsidRPr="00597E5F">
                        <w:rPr>
                          <w:lang w:val="en-US"/>
                        </w:rPr>
                        <w:t xml:space="preserve">      </w:t>
                      </w:r>
                      <w:proofErr w:type="gramStart"/>
                      <w:r w:rsidRPr="00597E5F">
                        <w:rPr>
                          <w:lang w:val="en-US"/>
                        </w:rPr>
                        <w:t>.stream</w:t>
                      </w:r>
                      <w:proofErr w:type="gramEnd"/>
                      <w:r w:rsidRPr="00597E5F">
                        <w:rPr>
                          <w:lang w:val="en-US"/>
                        </w:rPr>
                        <w:t>()</w:t>
                      </w:r>
                    </w:p>
                    <w:p w14:paraId="406B241D" w14:textId="77777777" w:rsidR="00956E3D" w:rsidRPr="00597E5F" w:rsidRDefault="00956E3D" w:rsidP="00597E5F">
                      <w:pPr>
                        <w:pStyle w:val="Geenafstand"/>
                        <w:rPr>
                          <w:lang w:val="en-US"/>
                        </w:rPr>
                      </w:pPr>
                      <w:r w:rsidRPr="00597E5F">
                        <w:rPr>
                          <w:lang w:val="en-US"/>
                        </w:rPr>
                        <w:t xml:space="preserve">      </w:t>
                      </w:r>
                      <w:proofErr w:type="gramStart"/>
                      <w:r w:rsidRPr="00597E5F">
                        <w:rPr>
                          <w:lang w:val="en-US"/>
                        </w:rPr>
                        <w:t>.map</w:t>
                      </w:r>
                      <w:proofErr w:type="gramEnd"/>
                      <w:r w:rsidRPr="00597E5F">
                        <w:rPr>
                          <w:lang w:val="en-US"/>
                        </w:rPr>
                        <w:t>(this::</w:t>
                      </w:r>
                      <w:proofErr w:type="spellStart"/>
                      <w:r w:rsidRPr="00597E5F">
                        <w:rPr>
                          <w:lang w:val="en-US"/>
                        </w:rPr>
                        <w:t>toAccountDTO</w:t>
                      </w:r>
                      <w:proofErr w:type="spellEnd"/>
                      <w:r w:rsidRPr="00597E5F">
                        <w:rPr>
                          <w:lang w:val="en-US"/>
                        </w:rPr>
                        <w:t>)</w:t>
                      </w:r>
                    </w:p>
                    <w:p w14:paraId="6955495E" w14:textId="77777777" w:rsidR="00956E3D" w:rsidRPr="00597E5F" w:rsidRDefault="00956E3D" w:rsidP="00597E5F">
                      <w:pPr>
                        <w:pStyle w:val="Geenafstand"/>
                      </w:pPr>
                      <w:r w:rsidRPr="00597E5F">
                        <w:rPr>
                          <w:lang w:val="en-US"/>
                        </w:rPr>
                        <w:t xml:space="preserve">      </w:t>
                      </w:r>
                      <w:proofErr w:type="gramStart"/>
                      <w:r w:rsidRPr="00597E5F">
                        <w:t>.collect</w:t>
                      </w:r>
                      <w:proofErr w:type="gramEnd"/>
                      <w:r w:rsidRPr="00597E5F">
                        <w:t>(</w:t>
                      </w:r>
                      <w:proofErr w:type="spellStart"/>
                      <w:r w:rsidRPr="00597E5F">
                        <w:t>Collectors.toList</w:t>
                      </w:r>
                      <w:proofErr w:type="spellEnd"/>
                      <w:r w:rsidRPr="00597E5F">
                        <w:t xml:space="preserve">());        </w:t>
                      </w:r>
                    </w:p>
                    <w:p w14:paraId="07EC9D61" w14:textId="77777777" w:rsidR="00956E3D" w:rsidRDefault="00956E3D" w:rsidP="00597E5F">
                      <w:pPr>
                        <w:pStyle w:val="Geenafstand"/>
                      </w:pPr>
                      <w:r w:rsidRPr="00597E5F">
                        <w:t>}</w:t>
                      </w:r>
                    </w:p>
                    <w:p w14:paraId="1A2E5DF0" w14:textId="37DD8639" w:rsidR="00956E3D" w:rsidRDefault="00956E3D"/>
                  </w:txbxContent>
                </v:textbox>
                <w10:anchorlock/>
              </v:shape>
            </w:pict>
          </mc:Fallback>
        </mc:AlternateContent>
      </w:r>
    </w:p>
    <w:p w14:paraId="3BE28AD1" w14:textId="7CE6B92A" w:rsidR="00597E5F" w:rsidRPr="000F4ABC" w:rsidRDefault="00597E5F" w:rsidP="00597E5F">
      <w:r w:rsidRPr="000F4ABC">
        <w:t>Hetzelfde probleem dat we eerder hebben genoemd, is hier ook aanwezig: we gebruiken niet-gevalideerde invoer om een ​​JPA-query te maken, dus we worden hier blootgesteld aan hetzelfde soort misbruik.</w:t>
      </w:r>
    </w:p>
    <w:p w14:paraId="3A5A6E2E" w14:textId="313439C7" w:rsidR="003504BE" w:rsidRDefault="00D15A2E" w:rsidP="00597E5F">
      <w:r w:rsidRPr="000F4ABC">
        <w:rPr>
          <w:noProof/>
          <w:lang w:eastAsia="nl-NL"/>
        </w:rPr>
        <mc:AlternateContent>
          <mc:Choice Requires="wps">
            <w:drawing>
              <wp:anchor distT="45720" distB="45720" distL="114300" distR="114300" simplePos="0" relativeHeight="251659264" behindDoc="0" locked="0" layoutInCell="1" allowOverlap="1" wp14:anchorId="31D6CC0F" wp14:editId="41BECEDF">
                <wp:simplePos x="0" y="0"/>
                <wp:positionH relativeFrom="margin">
                  <wp:align>left</wp:align>
                </wp:positionH>
                <wp:positionV relativeFrom="paragraph">
                  <wp:posOffset>676625</wp:posOffset>
                </wp:positionV>
                <wp:extent cx="4413250" cy="619125"/>
                <wp:effectExtent l="0" t="0" r="25400" b="28575"/>
                <wp:wrapTopAndBottom/>
                <wp:docPr id="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0" cy="619125"/>
                        </a:xfrm>
                        <a:prstGeom prst="rect">
                          <a:avLst/>
                        </a:prstGeom>
                        <a:solidFill>
                          <a:srgbClr val="FFFFFF"/>
                        </a:solidFill>
                        <a:ln w="9525">
                          <a:solidFill>
                            <a:srgbClr val="000000"/>
                          </a:solidFill>
                          <a:miter lim="800000"/>
                          <a:headEnd/>
                          <a:tailEnd/>
                        </a:ln>
                      </wps:spPr>
                      <wps:txbx>
                        <w:txbxContent>
                          <w:p w14:paraId="2253A54F" w14:textId="67536A79" w:rsidR="00956E3D" w:rsidRPr="003504BE" w:rsidRDefault="00956E3D" w:rsidP="00D15A2E">
                            <w:pPr>
                              <w:rPr>
                                <w:lang w:val="en-US"/>
                              </w:rPr>
                            </w:pPr>
                            <w:r w:rsidRPr="00D15A2E">
                              <w:rPr>
                                <w:lang w:val="en-US"/>
                              </w:rPr>
                              <w:t xml:space="preserve">String query1 = "select * from </w:t>
                            </w:r>
                            <w:proofErr w:type="spellStart"/>
                            <w:r w:rsidRPr="00D15A2E">
                              <w:rPr>
                                <w:lang w:val="en-US"/>
                              </w:rPr>
                              <w:t>MyBean</w:t>
                            </w:r>
                            <w:proofErr w:type="spellEnd"/>
                            <w:r w:rsidRPr="00D15A2E">
                              <w:rPr>
                                <w:lang w:val="en-US"/>
                              </w:rPr>
                              <w:t xml:space="preserve"> where id = "+ id;</w:t>
                            </w:r>
                            <w:r w:rsidRPr="003504BE">
                              <w:rPr>
                                <w:lang w:val="en-US"/>
                              </w:rPr>
                              <w:t xml:space="preserve"> //onveilig</w:t>
                            </w:r>
                          </w:p>
                          <w:p w14:paraId="4AC796FD" w14:textId="59828B83" w:rsidR="00956E3D" w:rsidRPr="003504BE" w:rsidRDefault="00956E3D" w:rsidP="00D15A2E">
                            <w:pPr>
                              <w:rPr>
                                <w:lang w:val="en-US"/>
                              </w:rPr>
                            </w:pPr>
                            <w:r w:rsidRPr="00D15A2E">
                              <w:rPr>
                                <w:lang w:val="en-US"/>
                              </w:rPr>
                              <w:t xml:space="preserve">String query2 = "select * from </w:t>
                            </w:r>
                            <w:proofErr w:type="spellStart"/>
                            <w:r w:rsidRPr="00D15A2E">
                              <w:rPr>
                                <w:lang w:val="en-US"/>
                              </w:rPr>
                              <w:t>MyBean</w:t>
                            </w:r>
                            <w:proofErr w:type="spellEnd"/>
                            <w:r w:rsidRPr="00D15A2E">
                              <w:rPr>
                                <w:lang w:val="en-US"/>
                              </w:rPr>
                              <w:t xml:space="preserve"> where id </w:t>
                            </w:r>
                            <w:proofErr w:type="gramStart"/>
                            <w:r w:rsidRPr="00D15A2E">
                              <w:rPr>
                                <w:lang w:val="en-US"/>
                              </w:rPr>
                              <w:t>= :id</w:t>
                            </w:r>
                            <w:proofErr w:type="gramEnd"/>
                            <w:r w:rsidRPr="00D15A2E">
                              <w:rPr>
                                <w:lang w:val="en-US"/>
                              </w:rPr>
                              <w:t>";</w:t>
                            </w:r>
                            <w:r w:rsidRPr="003504BE">
                              <w:rPr>
                                <w:lang w:val="en-US"/>
                              </w:rPr>
                              <w:t xml:space="preserve"> //</w:t>
                            </w:r>
                            <w:proofErr w:type="spellStart"/>
                            <w:r w:rsidRPr="003504BE">
                              <w:rPr>
                                <w:lang w:val="en-US"/>
                              </w:rPr>
                              <w:t>veilig</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D6CC0F" id="_x0000_s1030" type="#_x0000_t202" style="position:absolute;margin-left:0;margin-top:53.3pt;width:347.5pt;height:48.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">
                <v:textbox>
                  <w:txbxContent>
                    <w:p w14:paraId="2253A54F" w14:textId="67536A79" w:rsidR="00956E3D" w:rsidRPr="00D15A2E" w:rsidRDefault="00956E3D" w:rsidP="00D15A2E">
                      <w:pPr>
                        <w:rPr>
                          <w:lang w:val="en-NL"/>
                        </w:rPr>
                      </w:pPr>
                      <w:r w:rsidRPr="00D15A2E">
                        <w:rPr>
                          <w:lang w:val="en-US"/>
                        </w:rPr>
                        <w:t xml:space="preserve">String query1 = "select * from </w:t>
                      </w:r>
                      <w:proofErr w:type="spellStart"/>
                      <w:r w:rsidRPr="00D15A2E">
                        <w:rPr>
                          <w:lang w:val="en-US"/>
                        </w:rPr>
                        <w:t>MyBean</w:t>
                      </w:r>
                      <w:proofErr w:type="spellEnd"/>
                      <w:r w:rsidRPr="00D15A2E">
                        <w:rPr>
                          <w:lang w:val="en-US"/>
                        </w:rPr>
                        <w:t xml:space="preserve"> where id = "+ id;</w:t>
                      </w:r>
                      <w:r>
                        <w:rPr>
                          <w:lang w:val="en-NL"/>
                        </w:rPr>
                        <w:t xml:space="preserve"> //</w:t>
                      </w:r>
                      <w:proofErr w:type="spellStart"/>
                      <w:r>
                        <w:rPr>
                          <w:lang w:val="en-NL"/>
                        </w:rPr>
                        <w:t>onveilig</w:t>
                      </w:r>
                      <w:proofErr w:type="spellEnd"/>
                    </w:p>
                    <w:p w14:paraId="4AC796FD" w14:textId="59828B83" w:rsidR="00956E3D" w:rsidRPr="00D15A2E" w:rsidRDefault="00956E3D" w:rsidP="00D15A2E">
                      <w:pPr>
                        <w:rPr>
                          <w:lang w:val="en-NL"/>
                        </w:rPr>
                      </w:pPr>
                      <w:r w:rsidRPr="00D15A2E">
                        <w:rPr>
                          <w:lang w:val="en-US"/>
                        </w:rPr>
                        <w:t xml:space="preserve">String query2 = "select * from </w:t>
                      </w:r>
                      <w:proofErr w:type="spellStart"/>
                      <w:r w:rsidRPr="00D15A2E">
                        <w:rPr>
                          <w:lang w:val="en-US"/>
                        </w:rPr>
                        <w:t>MyBean</w:t>
                      </w:r>
                      <w:proofErr w:type="spellEnd"/>
                      <w:r w:rsidRPr="00D15A2E">
                        <w:rPr>
                          <w:lang w:val="en-US"/>
                        </w:rPr>
                        <w:t xml:space="preserve"> where id </w:t>
                      </w:r>
                      <w:proofErr w:type="gramStart"/>
                      <w:r w:rsidRPr="00D15A2E">
                        <w:rPr>
                          <w:lang w:val="en-US"/>
                        </w:rPr>
                        <w:t>= :id</w:t>
                      </w:r>
                      <w:proofErr w:type="gramEnd"/>
                      <w:r w:rsidRPr="00D15A2E">
                        <w:rPr>
                          <w:lang w:val="en-US"/>
                        </w:rPr>
                        <w:t>";</w:t>
                      </w:r>
                      <w:r>
                        <w:rPr>
                          <w:lang w:val="en-NL"/>
                        </w:rPr>
                        <w:t xml:space="preserve"> //</w:t>
                      </w:r>
                      <w:proofErr w:type="spellStart"/>
                      <w:r>
                        <w:rPr>
                          <w:lang w:val="en-NL"/>
                        </w:rPr>
                        <w:t>veilig</w:t>
                      </w:r>
                      <w:proofErr w:type="spellEnd"/>
                    </w:p>
                  </w:txbxContent>
                </v:textbox>
                <w10:wrap type="topAndBottom" anchorx="margin"/>
              </v:shape>
            </w:pict>
          </mc:Fallback>
        </mc:AlternateContent>
      </w:r>
      <w:r w:rsidR="00597E5F" w:rsidRPr="000F4ABC">
        <w:t xml:space="preserve">Daarom heb ik er in mijn project voor gekozen om de </w:t>
      </w:r>
      <w:r w:rsidRPr="000F4ABC">
        <w:t>mijn interfaces te extende met de JpaRepository. De JpaRepository interface zorgt ervoor dat dit niet meer mogelijk is hoe dit werkt laat ik hieronder zien</w:t>
      </w:r>
      <w:r w:rsidR="003504BE">
        <w:t xml:space="preserve"> ook wel parameter escaping genoemd. Dit wordt helemaal verzorgt door het framework zelf. Ook is het niet mogelijk een injection via een url te plaatsen, wel is het mogelijk gegevens van een andere gebruiker op te vragen omdat hier ook niet voldoende tijd voor was. Hateoas is zeer complex en vond het dan ook belangrijker mij hier meer in te verdiepen. </w:t>
      </w:r>
    </w:p>
    <w:p w14:paraId="6AF0C224" w14:textId="41B6A1D0" w:rsidR="00597E5F" w:rsidRPr="000F4ABC" w:rsidRDefault="00597E5F" w:rsidP="00597E5F"/>
    <w:p w14:paraId="151E69A5" w14:textId="1AF607F1" w:rsidR="00D15A2E" w:rsidRPr="000F4ABC" w:rsidRDefault="00D15A2E" w:rsidP="00597E5F"/>
    <w:p w14:paraId="4ABEEC54" w14:textId="77777777" w:rsidR="00D15A2E" w:rsidRPr="000F4ABC" w:rsidRDefault="00D15A2E">
      <w:pPr>
        <w:rPr>
          <w:rFonts w:asciiTheme="majorHAnsi" w:eastAsiaTheme="majorEastAsia" w:hAnsiTheme="majorHAnsi" w:cstheme="majorBidi"/>
          <w:color w:val="2F5496" w:themeColor="accent1" w:themeShade="BF"/>
          <w:sz w:val="26"/>
          <w:szCs w:val="26"/>
        </w:rPr>
      </w:pPr>
      <w:r w:rsidRPr="000F4ABC">
        <w:br w:type="page"/>
      </w:r>
    </w:p>
    <w:p w14:paraId="18B0D12E" w14:textId="0E4A12C6" w:rsidR="005A3B41" w:rsidRPr="000F4ABC" w:rsidRDefault="005A3B41" w:rsidP="005A3B41">
      <w:pPr>
        <w:pStyle w:val="Heading2"/>
      </w:pPr>
      <w:bookmarkStart w:id="5" w:name="_Toc40955736"/>
      <w:r w:rsidRPr="000F4ABC">
        <w:lastRenderedPageBreak/>
        <w:t>Broken Authentication</w:t>
      </w:r>
      <w:bookmarkEnd w:id="5"/>
    </w:p>
    <w:p w14:paraId="557FB92E" w14:textId="71CDE482" w:rsidR="005A3B41" w:rsidRPr="000F4ABC" w:rsidRDefault="005A3B41" w:rsidP="005A3B41">
      <w:r w:rsidRPr="000F4ABC">
        <w:t>Toepassingsfuncties met betrekking tot authenticatie en sessiebeheer worden vaak onjuist geïmplementeerd, waardoor aanvallers wachtwoorden, sleutels of sessietokens kunnen compromitteren of andere implementatiefouten kunnen misbruiken om de identiteit van andere gebruikers tijdelijk of permanent over te nemen.</w:t>
      </w:r>
    </w:p>
    <w:p w14:paraId="02C454C1" w14:textId="0F3FE000" w:rsidR="004F7EFA" w:rsidRPr="000F4ABC" w:rsidRDefault="004F7EFA" w:rsidP="001D7CA5">
      <w:pPr>
        <w:pStyle w:val="Heading3"/>
      </w:pPr>
      <w:bookmarkStart w:id="6" w:name="_Toc40955737"/>
      <w:r w:rsidRPr="000F4ABC">
        <w:t>Maar aan welke senarios kun je dan denken?</w:t>
      </w:r>
      <w:bookmarkEnd w:id="6"/>
    </w:p>
    <w:p w14:paraId="72D0FFBA" w14:textId="338F2201" w:rsidR="004F7EFA" w:rsidRPr="000F4ABC" w:rsidRDefault="000F4ABC" w:rsidP="004F7EFA">
      <w:pPr>
        <w:pStyle w:val="ListParagraph"/>
        <w:numPr>
          <w:ilvl w:val="0"/>
          <w:numId w:val="1"/>
        </w:numPr>
      </w:pPr>
      <w:r w:rsidRPr="000F4ABC">
        <w:t>Automatische</w:t>
      </w:r>
      <w:r w:rsidR="004F7EFA" w:rsidRPr="000F4ABC">
        <w:t xml:space="preserve"> laten invullen van inlog gegevens, het gebruik van lijsten met bekende wachtwoorden, is een veel voorkomende aanval. Het system stuurt elke oneindig inlog gegevens tot hij een correcte terug kijgt. Deze slaat hij dan op.</w:t>
      </w:r>
    </w:p>
    <w:p w14:paraId="20811101" w14:textId="686A085E" w:rsidR="004F7EFA" w:rsidRPr="000F4ABC" w:rsidRDefault="004F7EFA" w:rsidP="004F7EFA">
      <w:pPr>
        <w:pStyle w:val="ListParagraph"/>
        <w:numPr>
          <w:ilvl w:val="0"/>
          <w:numId w:val="1"/>
        </w:numPr>
      </w:pPr>
      <w:r w:rsidRPr="000F4ABC">
        <w:t>Time-outs voor applicatiesessies zijn niet correct ingesteld. Een gebruiker gebruikt een openbare computer om toegang te krijgen tot een applicatie. In plaats van "logout" te selecteren, sluit de gebruiker eenvoudig het browsertabblad en loopt weg. Een aanvaller gebruikt een uur later dezelfde browser en de gebruiker is nog steeds geverifieerd.</w:t>
      </w:r>
    </w:p>
    <w:p w14:paraId="46CFDC55" w14:textId="7B5CDBAC" w:rsidR="004F7EFA" w:rsidRPr="000F4ABC" w:rsidRDefault="004F7EFA" w:rsidP="001D7CA5">
      <w:pPr>
        <w:pStyle w:val="Heading3"/>
      </w:pPr>
      <w:bookmarkStart w:id="7" w:name="_Toc40955738"/>
      <w:r w:rsidRPr="000F4ABC">
        <w:t>Hoe kun je deze hacks voorkomen?</w:t>
      </w:r>
      <w:bookmarkEnd w:id="7"/>
    </w:p>
    <w:p w14:paraId="34644C3F" w14:textId="257F7272" w:rsidR="004F7EFA" w:rsidRPr="000F4ABC" w:rsidRDefault="004F7EFA" w:rsidP="004F7EFA">
      <w:pPr>
        <w:pStyle w:val="ListParagraph"/>
        <w:numPr>
          <w:ilvl w:val="0"/>
          <w:numId w:val="2"/>
        </w:numPr>
      </w:pPr>
      <w:r w:rsidRPr="000F4ABC">
        <w:t>Implementeer waar mogelijk multi-factor authenticatie om geautomatiseerde invulling van legitimatiegegevens, brute force en gestolen hergebruikaanvallen te voorkomen.</w:t>
      </w:r>
    </w:p>
    <w:p w14:paraId="25564D91" w14:textId="0EF5A768" w:rsidR="004F7EFA" w:rsidRPr="000F4ABC" w:rsidRDefault="004F7EFA" w:rsidP="004F7EFA">
      <w:pPr>
        <w:pStyle w:val="ListParagraph"/>
        <w:numPr>
          <w:ilvl w:val="0"/>
          <w:numId w:val="2"/>
        </w:numPr>
      </w:pPr>
      <w:r w:rsidRPr="000F4ABC">
        <w:t>Implementeer zwakke wachtwoordcontroles, zoals het testen van nieuwe of gewijzigde wachtwoorden op basis van een lijst met de 10000 slechtste wachtwoorden.</w:t>
      </w:r>
    </w:p>
    <w:p w14:paraId="01240977" w14:textId="1FEFD954" w:rsidR="004F7EFA" w:rsidRPr="000F4ABC" w:rsidRDefault="004F7EFA" w:rsidP="004F7EFA">
      <w:pPr>
        <w:pStyle w:val="ListParagraph"/>
        <w:numPr>
          <w:ilvl w:val="0"/>
          <w:numId w:val="2"/>
        </w:numPr>
      </w:pPr>
      <w:r w:rsidRPr="000F4ABC">
        <w:t>Stem het beleid voor wachtwoordlengte, complexiteit en rotatie af op elkaar</w:t>
      </w:r>
    </w:p>
    <w:p w14:paraId="4F712429" w14:textId="71B5B3B4" w:rsidR="004F7EFA" w:rsidRPr="000F4ABC" w:rsidRDefault="004F7EFA" w:rsidP="004F7EFA">
      <w:pPr>
        <w:pStyle w:val="ListParagraph"/>
        <w:numPr>
          <w:ilvl w:val="0"/>
          <w:numId w:val="2"/>
        </w:numPr>
      </w:pPr>
      <w:r w:rsidRPr="000F4ABC">
        <w:t>Beperk of vertraag mislukte inlogpogingen. Registreer alle fouten en waarschuw beheerders wanneer het vullen van referenties, brute force of andere aanvallen worden gedetecteerd.</w:t>
      </w:r>
    </w:p>
    <w:p w14:paraId="520403AF" w14:textId="0CEE5AD5" w:rsidR="000F4ABC" w:rsidRDefault="000F4ABC" w:rsidP="004F7EFA">
      <w:pPr>
        <w:pStyle w:val="ListParagraph"/>
        <w:numPr>
          <w:ilvl w:val="0"/>
          <w:numId w:val="2"/>
        </w:numPr>
      </w:pPr>
      <w:r w:rsidRPr="000F4ABC">
        <w:t>Gebruik een server-side, veilige, ingebouwde sessiebeheerder die na inloggen een nieuwe willekeurige sessie-ID met hoge entropie genereert. Sessie-ID's mogen niet in de URL staan, veilig worden opgeslagen en ongeldig worden gemaakt na uitloggen, inactiviteit en absolute time-outs.</w:t>
      </w:r>
    </w:p>
    <w:p w14:paraId="13740514" w14:textId="08C91860" w:rsidR="000F4ABC" w:rsidRPr="000F4ABC" w:rsidRDefault="003504BE" w:rsidP="000F4ABC">
      <w:r>
        <w:t>In</w:t>
      </w:r>
      <w:r w:rsidR="000F4ABC">
        <w:t xml:space="preserve"> mijn applicatie maak ik gebruik van jws tokens deze token zijn encrypted maar niet volledig veilig binnen mijn applicatie. Hier is helaas niet genoeg tijd voor binnen het semester en is ook niet een </w:t>
      </w:r>
      <w:r w:rsidR="000F4ABC" w:rsidRPr="000F4ABC">
        <w:t>Prioriteit</w:t>
      </w:r>
      <w:r w:rsidR="000F4ABC">
        <w:t xml:space="preserve"> tijdens dit semster.</w:t>
      </w:r>
      <w:r>
        <w:t xml:space="preserve"> Wanneer ik hier wel voldoende tijd voor had zou ik graag me meer verdiepen in oauth2 authenticatie. Zowel extern als intern met behulp van bijvoorbeeld google.</w:t>
      </w:r>
    </w:p>
    <w:p w14:paraId="20ECABB1" w14:textId="77777777" w:rsidR="001D7CA5" w:rsidRDefault="001D7CA5">
      <w:pPr>
        <w:rPr>
          <w:rFonts w:asciiTheme="majorHAnsi" w:eastAsiaTheme="majorEastAsia" w:hAnsiTheme="majorHAnsi" w:cstheme="majorBidi"/>
          <w:color w:val="2F5496" w:themeColor="accent1" w:themeShade="BF"/>
          <w:sz w:val="26"/>
          <w:szCs w:val="26"/>
        </w:rPr>
      </w:pPr>
      <w:r>
        <w:br w:type="page"/>
      </w:r>
    </w:p>
    <w:p w14:paraId="6DD4701F" w14:textId="656CFB2C" w:rsidR="005A3B41" w:rsidRPr="000F4ABC" w:rsidRDefault="005A3B41" w:rsidP="005A3B41">
      <w:pPr>
        <w:pStyle w:val="Heading2"/>
      </w:pPr>
      <w:bookmarkStart w:id="8" w:name="_Toc40955739"/>
      <w:r w:rsidRPr="000F4ABC">
        <w:lastRenderedPageBreak/>
        <w:t>Sensitive Data Exposure</w:t>
      </w:r>
      <w:bookmarkEnd w:id="8"/>
    </w:p>
    <w:p w14:paraId="225EBB2C" w14:textId="5AFC108A" w:rsidR="005A3B41" w:rsidRDefault="005A3B41" w:rsidP="005A3B41">
      <w:r w:rsidRPr="000F4ABC">
        <w:t>Veel webapplicaties en API's beschermen gevoelige gegevens, zoals financiën, gezondheidszorg en PII, niet goed. Aanvallers kunnen dergelijke zwak beschermde gegevens stelen of wijzigen om creditcardfraude, identiteitsdiefstal of andere misdaden uit te voeren. Gevoelige gegevens kunnen worden gecompromitteerd zonder extra bescherming, zoals versleuteling in rust of onderweg, en vereisen speciale voorzorgsmaatregelen bij uitwisseling met de browser.</w:t>
      </w:r>
    </w:p>
    <w:p w14:paraId="13135F65" w14:textId="0C421433" w:rsidR="000F4ABC" w:rsidRDefault="000F4ABC" w:rsidP="001D7CA5">
      <w:pPr>
        <w:pStyle w:val="Heading3"/>
      </w:pPr>
      <w:bookmarkStart w:id="9" w:name="_Toc40955740"/>
      <w:r w:rsidRPr="000F4ABC">
        <w:t>Maar aan welke senarios kun je dan denken?</w:t>
      </w:r>
      <w:bookmarkEnd w:id="9"/>
    </w:p>
    <w:p w14:paraId="7F53CE8A" w14:textId="127D3140" w:rsidR="000F4ABC" w:rsidRDefault="000F4ABC" w:rsidP="000F4ABC">
      <w:pPr>
        <w:pStyle w:val="ListParagraph"/>
        <w:numPr>
          <w:ilvl w:val="0"/>
          <w:numId w:val="3"/>
        </w:numPr>
      </w:pPr>
      <w:r w:rsidRPr="000F4ABC">
        <w:t>Een applicatie versleutelt creditcardnummers in een database met automatische databasecodering. Deze gegevens worden echter automatisch gedecodeerd wanneer ze worden opgehaald, waardoor een SQL-injectiefout creditcardnummers in duidelijke tekst kan ophalen.</w:t>
      </w:r>
    </w:p>
    <w:p w14:paraId="67D710D5" w14:textId="3DFB081E" w:rsidR="000F4ABC" w:rsidRDefault="000F4ABC" w:rsidP="000F4ABC">
      <w:pPr>
        <w:pStyle w:val="ListParagraph"/>
        <w:numPr>
          <w:ilvl w:val="0"/>
          <w:numId w:val="3"/>
        </w:numPr>
      </w:pPr>
      <w:r w:rsidRPr="000F4ABC">
        <w:t>Een site gebruikt of handhaaft geen TLS voor alle pagina's of ondersteunt zwakke codering. Een aanvaller bewaakt het netwerkverkeer (bijvoorbeeld op een onveilig draadloos netwerk), downgradet verbindingen van HTTPS naar HTTP, onderschept verzoeken en steelt de sessiecookie van de gebruiker. De aanvaller herhaalt deze cookie en kaapt de (geverifieerde) sessie van de gebruiker, waarbij hij toegang krijgt tot de privégegevens van de gebruiker of deze wijzigt. In plaats van het bovenstaande zouden ze alle getransporteerde gegevens kunnen veranderen, b.v. de ontvanger van een geldoverdracht.</w:t>
      </w:r>
    </w:p>
    <w:p w14:paraId="62734F32" w14:textId="731F1E4B" w:rsidR="004238C6" w:rsidRDefault="004238C6" w:rsidP="000F4ABC">
      <w:pPr>
        <w:pStyle w:val="ListParagraph"/>
        <w:numPr>
          <w:ilvl w:val="0"/>
          <w:numId w:val="3"/>
        </w:numPr>
      </w:pPr>
      <w:r w:rsidRPr="004238C6">
        <w:t xml:space="preserve">De wachtwoorddatabase gebruikt </w:t>
      </w:r>
      <w:r>
        <w:t>unsalted</w:t>
      </w:r>
      <w:r w:rsidRPr="004238C6">
        <w:t xml:space="preserve"> of eenvoudige hashes om ieders wachtwoorden op te slaan. Door een fout in het uploaden van bestanden kan een aanvaller de wachtwoorddatabase ophalen. Alle </w:t>
      </w:r>
      <w:r>
        <w:t>unsalted</w:t>
      </w:r>
      <w:r w:rsidRPr="004238C6">
        <w:t xml:space="preserve"> hashes kunnen worden </w:t>
      </w:r>
      <w:r>
        <w:t>geanaliseerd</w:t>
      </w:r>
      <w:r w:rsidRPr="004238C6">
        <w:t xml:space="preserve"> met een regenboogtabel met vooraf berekende hashes. Hashes gegenereerd door eenvoudige of snelle hash-functies kunnen door GPU's worden gekraakt, zelfs als ze zijn </w:t>
      </w:r>
      <w:r>
        <w:t>gesalt</w:t>
      </w:r>
      <w:r w:rsidRPr="004238C6">
        <w:t>.</w:t>
      </w:r>
    </w:p>
    <w:p w14:paraId="0BDA1B36" w14:textId="39B8D98D" w:rsidR="004238C6" w:rsidRDefault="004238C6" w:rsidP="001D7CA5">
      <w:pPr>
        <w:pStyle w:val="Heading3"/>
      </w:pPr>
      <w:bookmarkStart w:id="10" w:name="_Toc40955741"/>
      <w:r w:rsidRPr="004238C6">
        <w:t>Hoe kun je deze hacks voorkomen?</w:t>
      </w:r>
      <w:bookmarkEnd w:id="10"/>
    </w:p>
    <w:p w14:paraId="037EB7CA" w14:textId="735F5C5D" w:rsidR="004238C6" w:rsidRDefault="004238C6" w:rsidP="004238C6">
      <w:pPr>
        <w:pStyle w:val="ListParagraph"/>
        <w:numPr>
          <w:ilvl w:val="0"/>
          <w:numId w:val="4"/>
        </w:numPr>
      </w:pPr>
      <w:r w:rsidRPr="004238C6">
        <w:t>Classificeer gegevens die zijn verwerkt, opgeslagen of verzonden door een applicatie. Identificeer welke gegevens gevoelig zijn volgens privacywetgeving, wettelijke vereisten of zakelijke behoeften.</w:t>
      </w:r>
    </w:p>
    <w:p w14:paraId="2C67485C" w14:textId="17FE10BF" w:rsidR="004238C6" w:rsidRDefault="004238C6" w:rsidP="004238C6">
      <w:pPr>
        <w:pStyle w:val="ListParagraph"/>
        <w:numPr>
          <w:ilvl w:val="0"/>
          <w:numId w:val="4"/>
        </w:numPr>
      </w:pPr>
      <w:r w:rsidRPr="004238C6">
        <w:t>Pascontroles toe volgens de classificatie.</w:t>
      </w:r>
    </w:p>
    <w:p w14:paraId="48FC74C5" w14:textId="2BE6B7E8" w:rsidR="004238C6" w:rsidRDefault="004238C6" w:rsidP="004238C6">
      <w:pPr>
        <w:pStyle w:val="ListParagraph"/>
        <w:numPr>
          <w:ilvl w:val="0"/>
          <w:numId w:val="4"/>
        </w:numPr>
      </w:pPr>
      <w:r w:rsidRPr="004238C6">
        <w:t>Sla gevoelige gegevens niet onnodig op. Gooi het zo snel mogelijk weg of gebruik PCI DSS-compatibele tokenisatie of zelfs truncatie. Gegevens die niet worden bewaard, kunnen niet worden gestolen.</w:t>
      </w:r>
    </w:p>
    <w:p w14:paraId="1F7FB51B" w14:textId="4D2A0B2F" w:rsidR="004238C6" w:rsidRDefault="004238C6" w:rsidP="004238C6">
      <w:pPr>
        <w:pStyle w:val="ListParagraph"/>
        <w:numPr>
          <w:ilvl w:val="0"/>
          <w:numId w:val="4"/>
        </w:numPr>
      </w:pPr>
      <w:r w:rsidRPr="004238C6">
        <w:t>Zorg ervoor dat up-to-date en sterke standaardalgoritmen, protocollen en sleutels aanwezig zijn; gebruik goed sleutelbeheer.</w:t>
      </w:r>
    </w:p>
    <w:p w14:paraId="60FBE3FD" w14:textId="7882FCF8" w:rsidR="004238C6" w:rsidRDefault="004238C6" w:rsidP="004238C6">
      <w:pPr>
        <w:pStyle w:val="ListParagraph"/>
        <w:numPr>
          <w:ilvl w:val="0"/>
          <w:numId w:val="4"/>
        </w:numPr>
      </w:pPr>
      <w:r w:rsidRPr="004238C6">
        <w:t>Versleutel alle gegevens die onderweg zijn met veilige protocollen zoals TLS met perfecte forward secrecy (PFS) -codes, coderingsprioritering door de server en veilige parameters. Dwing versleuteling af met richtlijnen zoals HTTP Strict Transport Security (HSTS).</w:t>
      </w:r>
    </w:p>
    <w:p w14:paraId="542FC069" w14:textId="318E1790" w:rsidR="004238C6" w:rsidRDefault="004238C6" w:rsidP="004238C6">
      <w:pPr>
        <w:pStyle w:val="ListParagraph"/>
        <w:numPr>
          <w:ilvl w:val="0"/>
          <w:numId w:val="4"/>
        </w:numPr>
      </w:pPr>
      <w:r w:rsidRPr="004238C6">
        <w:t>Schakel caching uit voor reacties die gevoelige gegevens bevatten.</w:t>
      </w:r>
    </w:p>
    <w:p w14:paraId="332ABCCA" w14:textId="25B3EA47" w:rsidR="004238C6" w:rsidRDefault="004238C6" w:rsidP="004238C6">
      <w:pPr>
        <w:pStyle w:val="ListParagraph"/>
        <w:numPr>
          <w:ilvl w:val="0"/>
          <w:numId w:val="4"/>
        </w:numPr>
      </w:pPr>
      <w:r w:rsidRPr="004238C6">
        <w:t>Sla wachtwoorden op met behulp van sterke adaptieve en gezouten hashingfuncties met een werkfactor (vertragingsfactor), zoals Argon2, scrypt, bcrypt of PBKDF2.</w:t>
      </w:r>
    </w:p>
    <w:p w14:paraId="022F72D3" w14:textId="384044D6" w:rsidR="004238C6" w:rsidRDefault="004238C6" w:rsidP="004238C6">
      <w:pPr>
        <w:pStyle w:val="ListParagraph"/>
        <w:numPr>
          <w:ilvl w:val="0"/>
          <w:numId w:val="4"/>
        </w:numPr>
      </w:pPr>
      <w:r w:rsidRPr="004238C6">
        <w:t>Controleer onafhankelijk de effectiviteit van configuratie en instellingen.</w:t>
      </w:r>
    </w:p>
    <w:p w14:paraId="149DA2F5" w14:textId="0B713EF2" w:rsidR="004238C6" w:rsidRPr="004238C6" w:rsidRDefault="004238C6" w:rsidP="004238C6">
      <w:r>
        <w:t xml:space="preserve">Zoals eerder al aangegevens is in mijn project de security niet de hoogste </w:t>
      </w:r>
      <w:r w:rsidRPr="004238C6">
        <w:t>Prioritei</w:t>
      </w:r>
      <w:r>
        <w:t xml:space="preserve">t. Alle wachtwoorden daarintegen worden wel </w:t>
      </w:r>
      <w:r w:rsidR="003504BE">
        <w:t xml:space="preserve">gehast met het bcrypt protocol en veilig opgeslagen in de database. Overige gevens op de applicatie hebben geen encrypty nodig omdat deze opgeslagen gevens niet schadelijk zijn en ongevoelig. Waneer ik wel voldoende tijd had gehad had ik me graag </w:t>
      </w:r>
      <w:r w:rsidR="003504BE">
        <w:lastRenderedPageBreak/>
        <w:t>verdiept in het verder salten van de gevoelige data met een personal key ook had ik dan kunnen kijken naar een validator voor wachtwoorden die bijvo</w:t>
      </w:r>
      <w:r w:rsidR="00034EC6">
        <w:t xml:space="preserve">orbeeld een rainbowtable checkt. </w:t>
      </w:r>
    </w:p>
    <w:p w14:paraId="74A993AF" w14:textId="77777777" w:rsidR="001D7CA5" w:rsidRDefault="001D7CA5">
      <w:pPr>
        <w:rPr>
          <w:rFonts w:asciiTheme="majorHAnsi" w:eastAsiaTheme="majorEastAsia" w:hAnsiTheme="majorHAnsi" w:cstheme="majorBidi"/>
          <w:color w:val="2F5496" w:themeColor="accent1" w:themeShade="BF"/>
          <w:sz w:val="26"/>
          <w:szCs w:val="26"/>
        </w:rPr>
      </w:pPr>
      <w:r>
        <w:br w:type="page"/>
      </w:r>
    </w:p>
    <w:p w14:paraId="5330AEA1" w14:textId="32835D93" w:rsidR="005A3B41" w:rsidRPr="000F4ABC" w:rsidRDefault="005A3B41" w:rsidP="005A3B41">
      <w:pPr>
        <w:pStyle w:val="Heading2"/>
      </w:pPr>
      <w:bookmarkStart w:id="11" w:name="_Toc40955742"/>
      <w:r w:rsidRPr="000F4ABC">
        <w:lastRenderedPageBreak/>
        <w:t>XML External Entities (XXE)</w:t>
      </w:r>
      <w:bookmarkEnd w:id="11"/>
    </w:p>
    <w:p w14:paraId="6E8E9898" w14:textId="43327C8A" w:rsidR="005A3B41" w:rsidRDefault="005A3B41" w:rsidP="005A3B41">
      <w:r w:rsidRPr="000F4ABC">
        <w:t>Veel oudere of slecht geconfigureerde XML-processors evalueren externe entiteitsreferenties binnen XML-documenten. Externe entiteiten kunnen worden gebruikt om interne bestanden vrij te geven met behulp van de bestands-URI-handler, interne bestandsshares, interne poortscanning, externe code-uitvoering en denial of service-aanvallen.</w:t>
      </w:r>
    </w:p>
    <w:p w14:paraId="7C406D22" w14:textId="23019A21" w:rsidR="001D7CA5" w:rsidRDefault="001D7CA5" w:rsidP="001D7CA5">
      <w:pPr>
        <w:pStyle w:val="Heading3"/>
      </w:pPr>
      <w:bookmarkStart w:id="12" w:name="_Toc40955743"/>
      <w:r w:rsidRPr="000F4ABC">
        <w:t>Maar aan welke scenario’s kun je dan denken?</w:t>
      </w:r>
      <w:bookmarkEnd w:id="12"/>
    </w:p>
    <w:p w14:paraId="02E091A7" w14:textId="0F82961E" w:rsidR="001D7CA5" w:rsidRDefault="001D7CA5" w:rsidP="001D7CA5">
      <w:pPr>
        <w:pStyle w:val="ListParagraph"/>
        <w:numPr>
          <w:ilvl w:val="0"/>
          <w:numId w:val="7"/>
        </w:numPr>
      </w:pPr>
      <w:r>
        <w:rPr>
          <w:noProof/>
          <w:lang w:eastAsia="nl-NL"/>
        </w:rPr>
        <mc:AlternateContent>
          <mc:Choice Requires="wps">
            <w:drawing>
              <wp:anchor distT="45720" distB="45720" distL="114300" distR="114300" simplePos="0" relativeHeight="251665408" behindDoc="0" locked="0" layoutInCell="1" allowOverlap="1" wp14:anchorId="0EA5B4DA" wp14:editId="48983789">
                <wp:simplePos x="0" y="0"/>
                <wp:positionH relativeFrom="margin">
                  <wp:align>right</wp:align>
                </wp:positionH>
                <wp:positionV relativeFrom="paragraph">
                  <wp:posOffset>227300</wp:posOffset>
                </wp:positionV>
                <wp:extent cx="5262880" cy="1404620"/>
                <wp:effectExtent l="0" t="0" r="13970" b="18415"/>
                <wp:wrapTopAndBottom/>
                <wp:docPr id="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1404620"/>
                        </a:xfrm>
                        <a:prstGeom prst="rect">
                          <a:avLst/>
                        </a:prstGeom>
                        <a:solidFill>
                          <a:srgbClr val="FFFFFF"/>
                        </a:solidFill>
                        <a:ln w="9525">
                          <a:solidFill>
                            <a:srgbClr val="000000"/>
                          </a:solidFill>
                          <a:miter lim="800000"/>
                          <a:headEnd/>
                          <a:tailEnd/>
                        </a:ln>
                      </wps:spPr>
                      <wps:txbx>
                        <w:txbxContent>
                          <w:p w14:paraId="0F56E1CB" w14:textId="77777777" w:rsidR="00956E3D" w:rsidRPr="001D7CA5" w:rsidRDefault="00956E3D" w:rsidP="001D7CA5">
                            <w:pPr>
                              <w:pStyle w:val="NoSpacing"/>
                              <w:rPr>
                                <w:lang w:val="en-US"/>
                              </w:rPr>
                            </w:pPr>
                            <w:r w:rsidRPr="001D7CA5">
                              <w:rPr>
                                <w:lang w:val="en-US"/>
                              </w:rPr>
                              <w:t>&lt;?xml version="1.0" encoding="ISO-8859-1"?&gt;</w:t>
                            </w:r>
                          </w:p>
                          <w:p w14:paraId="1320E092" w14:textId="77777777" w:rsidR="00956E3D" w:rsidRPr="001D7CA5" w:rsidRDefault="00956E3D" w:rsidP="001D7CA5">
                            <w:pPr>
                              <w:pStyle w:val="NoSpacing"/>
                              <w:rPr>
                                <w:lang w:val="en-US"/>
                              </w:rPr>
                            </w:pPr>
                            <w:r w:rsidRPr="001D7CA5">
                              <w:rPr>
                                <w:lang w:val="en-US"/>
                              </w:rPr>
                              <w:t>&lt;!DOCTYPE foo [</w:t>
                            </w:r>
                          </w:p>
                          <w:p w14:paraId="6F5400E0" w14:textId="77777777" w:rsidR="00956E3D" w:rsidRPr="001D7CA5" w:rsidRDefault="00956E3D" w:rsidP="001D7CA5">
                            <w:pPr>
                              <w:pStyle w:val="NoSpacing"/>
                              <w:rPr>
                                <w:lang w:val="en-US"/>
                              </w:rPr>
                            </w:pPr>
                            <w:r w:rsidRPr="001D7CA5">
                              <w:rPr>
                                <w:lang w:val="en-US"/>
                              </w:rPr>
                              <w:t>&lt;!ELEMENT foo ANY &gt;</w:t>
                            </w:r>
                          </w:p>
                          <w:p w14:paraId="04B2884A" w14:textId="77777777" w:rsidR="00956E3D" w:rsidRPr="001D7CA5" w:rsidRDefault="00956E3D" w:rsidP="001D7CA5">
                            <w:pPr>
                              <w:pStyle w:val="NoSpacing"/>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etc/passwd" &gt;]&gt;</w:t>
                            </w:r>
                          </w:p>
                          <w:p w14:paraId="22224EDE" w14:textId="50233C8C" w:rsidR="00956E3D" w:rsidRDefault="00956E3D" w:rsidP="001D7CA5">
                            <w:pPr>
                              <w:pStyle w:val="NoSpacing"/>
                            </w:pPr>
                            <w:r>
                              <w:t>&lt;foo&gt;&amp;xxe;&lt;/foo&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A5B4DA" id="_x0000_s1031" type="#_x0000_t202" style="position:absolute;left:0;text-align:left;margin-left:363.2pt;margin-top:17.9pt;width:414.4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">
                <v:textbox style="mso-fit-shape-to-text:t">
                  <w:txbxContent>
                    <w:p w14:paraId="0F56E1CB" w14:textId="77777777" w:rsidR="00956E3D" w:rsidRPr="001D7CA5" w:rsidRDefault="00956E3D" w:rsidP="001D7CA5">
                      <w:pPr>
                        <w:pStyle w:val="Geenafstand"/>
                        <w:rPr>
                          <w:lang w:val="en-US"/>
                        </w:rPr>
                      </w:pPr>
                      <w:r w:rsidRPr="001D7CA5">
                        <w:rPr>
                          <w:lang w:val="en-US"/>
                        </w:rPr>
                        <w:t>&lt;?xml version="1.0" encoding="ISO-8859-1"?&gt;</w:t>
                      </w:r>
                    </w:p>
                    <w:p w14:paraId="1320E092" w14:textId="77777777" w:rsidR="00956E3D" w:rsidRPr="001D7CA5" w:rsidRDefault="00956E3D" w:rsidP="001D7CA5">
                      <w:pPr>
                        <w:pStyle w:val="Geenafstand"/>
                        <w:rPr>
                          <w:lang w:val="en-US"/>
                        </w:rPr>
                      </w:pPr>
                      <w:r w:rsidRPr="001D7CA5">
                        <w:rPr>
                          <w:lang w:val="en-US"/>
                        </w:rPr>
                        <w:t>&lt;!DOCTYPE foo [</w:t>
                      </w:r>
                    </w:p>
                    <w:p w14:paraId="6F5400E0" w14:textId="77777777" w:rsidR="00956E3D" w:rsidRPr="001D7CA5" w:rsidRDefault="00956E3D" w:rsidP="001D7CA5">
                      <w:pPr>
                        <w:pStyle w:val="Geenafstand"/>
                        <w:rPr>
                          <w:lang w:val="en-US"/>
                        </w:rPr>
                      </w:pPr>
                      <w:r w:rsidRPr="001D7CA5">
                        <w:rPr>
                          <w:lang w:val="en-US"/>
                        </w:rPr>
                        <w:t>&lt;!ELEMENT foo ANY &gt;</w:t>
                      </w:r>
                    </w:p>
                    <w:p w14:paraId="04B2884A" w14:textId="77777777" w:rsidR="00956E3D" w:rsidRPr="001D7CA5" w:rsidRDefault="00956E3D" w:rsidP="001D7CA5">
                      <w:pPr>
                        <w:pStyle w:val="Geenafstand"/>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etc/passwd" &gt;]&gt;</w:t>
                      </w:r>
                    </w:p>
                    <w:p w14:paraId="22224EDE" w14:textId="50233C8C" w:rsidR="00956E3D" w:rsidRDefault="00956E3D" w:rsidP="001D7CA5">
                      <w:pPr>
                        <w:pStyle w:val="Geenafstand"/>
                      </w:pPr>
                      <w:r>
                        <w:t>&lt;</w:t>
                      </w:r>
                      <w:proofErr w:type="spellStart"/>
                      <w:proofErr w:type="gramStart"/>
                      <w:r>
                        <w:t>foo</w:t>
                      </w:r>
                      <w:proofErr w:type="spellEnd"/>
                      <w:proofErr w:type="gramEnd"/>
                      <w:r>
                        <w:t>&gt;&amp;</w:t>
                      </w:r>
                      <w:proofErr w:type="spellStart"/>
                      <w:r>
                        <w:t>xxe</w:t>
                      </w:r>
                      <w:proofErr w:type="spellEnd"/>
                      <w:r>
                        <w:t>;&lt;/</w:t>
                      </w:r>
                      <w:proofErr w:type="spellStart"/>
                      <w:r>
                        <w:t>foo</w:t>
                      </w:r>
                      <w:proofErr w:type="spellEnd"/>
                      <w:r>
                        <w:t>&gt;</w:t>
                      </w:r>
                    </w:p>
                  </w:txbxContent>
                </v:textbox>
                <w10:wrap type="topAndBottom" anchorx="margin"/>
              </v:shape>
            </w:pict>
          </mc:Fallback>
        </mc:AlternateContent>
      </w:r>
      <w:r w:rsidRPr="001D7CA5">
        <w:t>De aanvaller probeert gegevens van de server te extraheren:</w:t>
      </w:r>
    </w:p>
    <w:p w14:paraId="45F7EB55" w14:textId="0C7EF34D" w:rsidR="001D7CA5" w:rsidRDefault="001D7CA5" w:rsidP="001D7CA5">
      <w:pPr>
        <w:pStyle w:val="ListParagraph"/>
        <w:numPr>
          <w:ilvl w:val="0"/>
          <w:numId w:val="7"/>
        </w:numPr>
      </w:pPr>
      <w:r>
        <w:rPr>
          <w:noProof/>
          <w:lang w:eastAsia="nl-NL"/>
        </w:rPr>
        <mc:AlternateContent>
          <mc:Choice Requires="wps">
            <w:drawing>
              <wp:anchor distT="45720" distB="45720" distL="114300" distR="114300" simplePos="0" relativeHeight="251667456" behindDoc="0" locked="0" layoutInCell="1" allowOverlap="1" wp14:anchorId="720216C7" wp14:editId="17D47A2A">
                <wp:simplePos x="0" y="0"/>
                <wp:positionH relativeFrom="column">
                  <wp:posOffset>467995</wp:posOffset>
                </wp:positionH>
                <wp:positionV relativeFrom="paragraph">
                  <wp:posOffset>1468755</wp:posOffset>
                </wp:positionV>
                <wp:extent cx="5291455" cy="280670"/>
                <wp:effectExtent l="0" t="0" r="23495" b="24130"/>
                <wp:wrapTopAndBottom/>
                <wp:docPr id="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1455" cy="280670"/>
                        </a:xfrm>
                        <a:prstGeom prst="rect">
                          <a:avLst/>
                        </a:prstGeom>
                        <a:solidFill>
                          <a:srgbClr val="FFFFFF"/>
                        </a:solidFill>
                        <a:ln w="9525">
                          <a:solidFill>
                            <a:srgbClr val="000000"/>
                          </a:solidFill>
                          <a:miter lim="800000"/>
                          <a:headEnd/>
                          <a:tailEnd/>
                        </a:ln>
                      </wps:spPr>
                      <wps:txbx>
                        <w:txbxContent>
                          <w:p w14:paraId="2C4B0B5C" w14:textId="70816485" w:rsidR="00956E3D" w:rsidRPr="003504BE" w:rsidRDefault="00956E3D">
                            <w:pPr>
                              <w:rPr>
                                <w:lang w:val="en-US"/>
                              </w:rPr>
                            </w:pPr>
                            <w:r w:rsidRPr="003504BE">
                              <w:rPr>
                                <w:lang w:val="en-US"/>
                              </w:rPr>
                              <w:t>&lt;!ENTITY xxe SYSTEM "https://192.168.1.1/private" &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0216C7" id="_x0000_s1032" type="#_x0000_t202" style="position:absolute;left:0;text-align:left;margin-left:36.85pt;margin-top:115.65pt;width:416.65pt;height:22.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">
                <v:textbox>
                  <w:txbxContent>
                    <w:p w14:paraId="2C4B0B5C" w14:textId="70816485" w:rsidR="00956E3D" w:rsidRDefault="00956E3D">
                      <w:r w:rsidRPr="001D7CA5">
                        <w:t xml:space="preserve">&lt;!ENTITY </w:t>
                      </w:r>
                      <w:proofErr w:type="spellStart"/>
                      <w:r w:rsidRPr="001D7CA5">
                        <w:t>xxe</w:t>
                      </w:r>
                      <w:proofErr w:type="spellEnd"/>
                      <w:r w:rsidRPr="001D7CA5">
                        <w:t xml:space="preserve"> SYSTEM "https://192.168.1.1/private" &gt;]&gt;</w:t>
                      </w:r>
                    </w:p>
                  </w:txbxContent>
                </v:textbox>
                <w10:wrap type="topAndBottom"/>
              </v:shape>
            </w:pict>
          </mc:Fallback>
        </mc:AlternateContent>
      </w:r>
      <w:r w:rsidRPr="001D7CA5">
        <w:t>Een aanvaller onderzoekt het privé-netwerk van de server door de bovenstaande ENTITY-regel te wijzigen in:</w:t>
      </w:r>
    </w:p>
    <w:p w14:paraId="484B1A8D" w14:textId="73C033C5" w:rsidR="001D7CA5" w:rsidRDefault="001D7CA5" w:rsidP="001D7CA5">
      <w:pPr>
        <w:pStyle w:val="ListParagraph"/>
        <w:numPr>
          <w:ilvl w:val="0"/>
          <w:numId w:val="7"/>
        </w:numPr>
      </w:pPr>
      <w:r>
        <w:rPr>
          <w:noProof/>
          <w:lang w:eastAsia="nl-NL"/>
        </w:rPr>
        <mc:AlternateContent>
          <mc:Choice Requires="wps">
            <w:drawing>
              <wp:anchor distT="45720" distB="45720" distL="114300" distR="114300" simplePos="0" relativeHeight="251669504" behindDoc="0" locked="0" layoutInCell="1" allowOverlap="1" wp14:anchorId="0A34C449" wp14:editId="4B4CB4CE">
                <wp:simplePos x="0" y="0"/>
                <wp:positionH relativeFrom="margin">
                  <wp:align>right</wp:align>
                </wp:positionH>
                <wp:positionV relativeFrom="paragraph">
                  <wp:posOffset>818515</wp:posOffset>
                </wp:positionV>
                <wp:extent cx="5262880" cy="280670"/>
                <wp:effectExtent l="0" t="0" r="13970" b="24130"/>
                <wp:wrapTopAndBottom/>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280800"/>
                        </a:xfrm>
                        <a:prstGeom prst="rect">
                          <a:avLst/>
                        </a:prstGeom>
                        <a:solidFill>
                          <a:srgbClr val="FFFFFF"/>
                        </a:solidFill>
                        <a:ln w="9525">
                          <a:solidFill>
                            <a:srgbClr val="000000"/>
                          </a:solidFill>
                          <a:miter lim="800000"/>
                          <a:headEnd/>
                          <a:tailEnd/>
                        </a:ln>
                      </wps:spPr>
                      <wps:txbx>
                        <w:txbxContent>
                          <w:p w14:paraId="00978967" w14:textId="296348AF" w:rsidR="00956E3D" w:rsidRPr="001D7CA5" w:rsidRDefault="00956E3D">
                            <w:pPr>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dev/random" &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34C449" id="_x0000_s1033" type="#_x0000_t202" style="position:absolute;left:0;text-align:left;margin-left:363.2pt;margin-top:64.45pt;width:414.4pt;height:22.1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">
                <v:textbox>
                  <w:txbxContent>
                    <w:p w14:paraId="00978967" w14:textId="296348AF" w:rsidR="00956E3D" w:rsidRPr="001D7CA5" w:rsidRDefault="00956E3D">
                      <w:pPr>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dev/random" &gt;]&gt;</w:t>
                      </w:r>
                    </w:p>
                  </w:txbxContent>
                </v:textbox>
                <w10:wrap type="topAndBottom" anchorx="margin"/>
              </v:shape>
            </w:pict>
          </mc:Fallback>
        </mc:AlternateContent>
      </w:r>
      <w:r w:rsidRPr="001D7CA5">
        <w:t>Een aanvaller probeert een denial-of-service-aanval uit door een potentieel eindeloos bestand op te nemen:</w:t>
      </w:r>
    </w:p>
    <w:p w14:paraId="23A0AFF1" w14:textId="780F5198" w:rsidR="001D7CA5" w:rsidRDefault="001D7CA5" w:rsidP="00956E3D">
      <w:pPr>
        <w:pStyle w:val="Heading3"/>
      </w:pPr>
      <w:bookmarkStart w:id="13" w:name="_Toc40955744"/>
      <w:r w:rsidRPr="001D7CA5">
        <w:t>Hoe kun je deze hacks voorkomen?</w:t>
      </w:r>
      <w:bookmarkEnd w:id="13"/>
    </w:p>
    <w:p w14:paraId="7EBA1AF1" w14:textId="42FAD6BD" w:rsidR="00956E3D" w:rsidRDefault="00956E3D" w:rsidP="00956E3D">
      <w:pPr>
        <w:pStyle w:val="ListParagraph"/>
        <w:numPr>
          <w:ilvl w:val="0"/>
          <w:numId w:val="8"/>
        </w:numPr>
      </w:pPr>
      <w:r w:rsidRPr="00956E3D">
        <w:t>Gebruik waar mogelijk minder complexe gegevensindelingen zoals JSON en vermijd serialisering van gevoelige gegevens.</w:t>
      </w:r>
    </w:p>
    <w:p w14:paraId="2C0CDD03" w14:textId="189D0FAE" w:rsidR="00956E3D" w:rsidRDefault="00956E3D" w:rsidP="00956E3D">
      <w:pPr>
        <w:pStyle w:val="ListParagraph"/>
        <w:numPr>
          <w:ilvl w:val="0"/>
          <w:numId w:val="8"/>
        </w:numPr>
      </w:pPr>
      <w:r w:rsidRPr="00956E3D">
        <w:t>Patch of upgrade alle XML-processors en bibliotheken die in gebruik zijn door de applicatie of op het onderliggende besturingssysteem. Gebruik afhankelijkheidscheckers. Werk SOAP bij naar SOAP 1.2 of hoger.</w:t>
      </w:r>
    </w:p>
    <w:p w14:paraId="5C6F442D" w14:textId="7E90DA7B" w:rsidR="00956E3D" w:rsidRDefault="00956E3D" w:rsidP="00956E3D">
      <w:pPr>
        <w:pStyle w:val="ListParagraph"/>
        <w:numPr>
          <w:ilvl w:val="0"/>
          <w:numId w:val="8"/>
        </w:numPr>
      </w:pPr>
      <w:r w:rsidRPr="00956E3D">
        <w:t>Schakel XML externe entiteit en DTD-verwerking uit in alle XML-parsers in de applicatie, volgens de OWASP Cheat Sheet ‘XXE Prevention’.</w:t>
      </w:r>
    </w:p>
    <w:p w14:paraId="5A98B0E2" w14:textId="161A9187" w:rsidR="00956E3D" w:rsidRDefault="00956E3D" w:rsidP="00956E3D">
      <w:pPr>
        <w:pStyle w:val="ListParagraph"/>
        <w:numPr>
          <w:ilvl w:val="0"/>
          <w:numId w:val="8"/>
        </w:numPr>
      </w:pPr>
      <w:r w:rsidRPr="00956E3D">
        <w:t>Implementeer positieve ("whitelisting") invoervalidatie, filtering of opschoning aan serverzijde om vijandige gegevens in XML-documenten, headers of nodes te voorkomen.</w:t>
      </w:r>
    </w:p>
    <w:p w14:paraId="144DB0CD" w14:textId="5BDBA518" w:rsidR="00956E3D" w:rsidRDefault="00956E3D" w:rsidP="00956E3D">
      <w:pPr>
        <w:pStyle w:val="ListParagraph"/>
        <w:numPr>
          <w:ilvl w:val="0"/>
          <w:numId w:val="8"/>
        </w:numPr>
      </w:pPr>
      <w:r w:rsidRPr="00956E3D">
        <w:t>Controleer of de functionaliteit voor het uploaden van XML- of XSL-bestanden inkomende XML valideert met XSD-validatie of vergelijkbaar.</w:t>
      </w:r>
    </w:p>
    <w:p w14:paraId="14597B9D" w14:textId="17790B70" w:rsidR="00956E3D" w:rsidRDefault="00956E3D" w:rsidP="00956E3D">
      <w:r>
        <w:t xml:space="preserve">Voor mijn applicatie gebruik ik de sjon gegevensindelingen voor het terug koppelen naar de frontend ook het receiven in het sjon formaat. </w:t>
      </w:r>
      <w:r w:rsidR="00034EC6">
        <w:t>Dit is niet van toepassing op mijn applicatie omdat xml niet wordt gebruikt.</w:t>
      </w:r>
    </w:p>
    <w:p w14:paraId="133355DC" w14:textId="77777777" w:rsidR="00956E3D" w:rsidRPr="00956E3D" w:rsidRDefault="00956E3D" w:rsidP="00956E3D"/>
    <w:p w14:paraId="7CA42D93" w14:textId="77777777" w:rsidR="00C7565B" w:rsidRDefault="00C7565B">
      <w:pPr>
        <w:rPr>
          <w:rFonts w:asciiTheme="majorHAnsi" w:eastAsiaTheme="majorEastAsia" w:hAnsiTheme="majorHAnsi" w:cstheme="majorBidi"/>
          <w:color w:val="2F5496" w:themeColor="accent1" w:themeShade="BF"/>
          <w:sz w:val="26"/>
          <w:szCs w:val="26"/>
        </w:rPr>
      </w:pPr>
      <w:r>
        <w:br w:type="page"/>
      </w:r>
    </w:p>
    <w:p w14:paraId="3C06B50C" w14:textId="4371B7C7" w:rsidR="005A3B41" w:rsidRPr="000F4ABC" w:rsidRDefault="005A3B41" w:rsidP="005A3B41">
      <w:pPr>
        <w:pStyle w:val="Heading2"/>
      </w:pPr>
      <w:bookmarkStart w:id="14" w:name="_Toc40955745"/>
      <w:r w:rsidRPr="000F4ABC">
        <w:lastRenderedPageBreak/>
        <w:t>Broken Access Control</w:t>
      </w:r>
      <w:bookmarkEnd w:id="14"/>
    </w:p>
    <w:p w14:paraId="23529D5C" w14:textId="54CBE3AC" w:rsidR="005A3B41" w:rsidRDefault="005A3B41" w:rsidP="005A3B41">
      <w:pPr>
        <w:pStyle w:val="Heading2"/>
        <w:rPr>
          <w:rFonts w:asciiTheme="minorHAnsi" w:eastAsiaTheme="minorHAnsi" w:hAnsiTheme="minorHAnsi" w:cstheme="minorBidi"/>
          <w:color w:val="auto"/>
          <w:sz w:val="22"/>
          <w:szCs w:val="22"/>
        </w:rPr>
      </w:pPr>
      <w:bookmarkStart w:id="15" w:name="_Toc40955746"/>
      <w:r w:rsidRPr="000F4ABC">
        <w:rPr>
          <w:rFonts w:asciiTheme="minorHAnsi" w:eastAsiaTheme="minorHAnsi" w:hAnsiTheme="minorHAnsi" w:cstheme="minorBidi"/>
          <w:color w:val="auto"/>
          <w:sz w:val="22"/>
          <w:szCs w:val="22"/>
        </w:rPr>
        <w:t>Beperkingen op wat geauthenticeerde gebruikers mogen doen, worden vaak niet correct gehandhaafd. Aanvallers kunnen deze gebreken misbruiken om toegang te krijgen tot ongeoorloofde functionaliteit en/ of gegevens, zoals toegang krijgen tot de accounts van andere gebruikers, gevoelige bestanden bekijken, de gegevens van andere gebruikers wijzigen, toegangsrechten wijzigen, enz.</w:t>
      </w:r>
      <w:bookmarkEnd w:id="15"/>
    </w:p>
    <w:p w14:paraId="2CEA294F" w14:textId="4AA317D4" w:rsidR="00C7565B" w:rsidRDefault="00C7565B" w:rsidP="00C7565B">
      <w:pPr>
        <w:pStyle w:val="Heading3"/>
      </w:pPr>
      <w:bookmarkStart w:id="16" w:name="_Toc40955747"/>
      <w:r w:rsidRPr="00C7565B">
        <w:t>Maar aan welke scenario’s kun je dan denken?</w:t>
      </w:r>
      <w:bookmarkEnd w:id="16"/>
    </w:p>
    <w:p w14:paraId="038A814C" w14:textId="00893C29" w:rsidR="00C7565B" w:rsidRPr="008E0C98" w:rsidRDefault="008E0C98" w:rsidP="008E0C98">
      <w:pPr>
        <w:pStyle w:val="ListParagraph"/>
        <w:numPr>
          <w:ilvl w:val="0"/>
          <w:numId w:val="9"/>
        </w:numPr>
      </w:pPr>
      <w:r w:rsidRPr="00C7565B">
        <w:rPr>
          <w:noProof/>
          <w:lang w:eastAsia="nl-NL"/>
        </w:rPr>
        <mc:AlternateContent>
          <mc:Choice Requires="wps">
            <w:drawing>
              <wp:anchor distT="45720" distB="45720" distL="114300" distR="114300" simplePos="0" relativeHeight="251671552" behindDoc="0" locked="0" layoutInCell="1" allowOverlap="1" wp14:anchorId="20AF7389" wp14:editId="1D24EF27">
                <wp:simplePos x="0" y="0"/>
                <wp:positionH relativeFrom="margin">
                  <wp:posOffset>431800</wp:posOffset>
                </wp:positionH>
                <wp:positionV relativeFrom="paragraph">
                  <wp:posOffset>482600</wp:posOffset>
                </wp:positionV>
                <wp:extent cx="5550535" cy="589280"/>
                <wp:effectExtent l="0" t="0" r="12065" b="20320"/>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0535" cy="589280"/>
                        </a:xfrm>
                        <a:prstGeom prst="rect">
                          <a:avLst/>
                        </a:prstGeom>
                        <a:solidFill>
                          <a:srgbClr val="FFFFFF"/>
                        </a:solidFill>
                        <a:ln w="9525">
                          <a:solidFill>
                            <a:srgbClr val="000000"/>
                          </a:solidFill>
                          <a:miter lim="800000"/>
                          <a:headEnd/>
                          <a:tailEnd/>
                        </a:ln>
                      </wps:spPr>
                      <wps:txbx>
                        <w:txbxContent>
                          <w:p w14:paraId="17CD74F9" w14:textId="3BE7D1E8" w:rsidR="00C7565B" w:rsidRPr="00C7565B" w:rsidRDefault="00C7565B" w:rsidP="00C7565B">
                            <w:pPr>
                              <w:rPr>
                                <w:lang w:val="en-US"/>
                              </w:rPr>
                            </w:pPr>
                            <w:proofErr w:type="spellStart"/>
                            <w:proofErr w:type="gramStart"/>
                            <w:r w:rsidRPr="00C7565B">
                              <w:rPr>
                                <w:lang w:val="en-US"/>
                              </w:rPr>
                              <w:t>pstmt.setString</w:t>
                            </w:r>
                            <w:proofErr w:type="spellEnd"/>
                            <w:r w:rsidRPr="00C7565B">
                              <w:rPr>
                                <w:lang w:val="en-US"/>
                              </w:rPr>
                              <w:t>(</w:t>
                            </w:r>
                            <w:proofErr w:type="gramEnd"/>
                            <w:r w:rsidRPr="00C7565B">
                              <w:rPr>
                                <w:lang w:val="en-US"/>
                              </w:rPr>
                              <w:t xml:space="preserve">1, </w:t>
                            </w:r>
                            <w:proofErr w:type="spellStart"/>
                            <w:r w:rsidRPr="00C7565B">
                              <w:rPr>
                                <w:lang w:val="en-US"/>
                              </w:rPr>
                              <w:t>request.getParameter</w:t>
                            </w:r>
                            <w:proofErr w:type="spellEnd"/>
                            <w:r w:rsidRPr="00C7565B">
                              <w:rPr>
                                <w:lang w:val="en-US"/>
                              </w:rPr>
                              <w:t>("acct"));</w:t>
                            </w:r>
                          </w:p>
                          <w:p w14:paraId="400D2FBA" w14:textId="77777777" w:rsidR="00C7565B" w:rsidRPr="00C7565B" w:rsidRDefault="00C7565B" w:rsidP="00C7565B">
                            <w:pPr>
                              <w:rPr>
                                <w:lang w:val="en-US"/>
                              </w:rPr>
                            </w:pPr>
                            <w:proofErr w:type="spellStart"/>
                            <w:r w:rsidRPr="00C7565B">
                              <w:rPr>
                                <w:lang w:val="en-US"/>
                              </w:rPr>
                              <w:t>ResultSet</w:t>
                            </w:r>
                            <w:proofErr w:type="spellEnd"/>
                            <w:r w:rsidRPr="00C7565B">
                              <w:rPr>
                                <w:lang w:val="en-US"/>
                              </w:rPr>
                              <w:t xml:space="preserve"> results = </w:t>
                            </w:r>
                            <w:proofErr w:type="spellStart"/>
                            <w:proofErr w:type="gramStart"/>
                            <w:r w:rsidRPr="00C7565B">
                              <w:rPr>
                                <w:lang w:val="en-US"/>
                              </w:rPr>
                              <w:t>pstmt.executeQuery</w:t>
                            </w:r>
                            <w:proofErr w:type="spellEnd"/>
                            <w:r w:rsidRPr="00C7565B">
                              <w:rPr>
                                <w:lang w:val="en-US"/>
                              </w:rPr>
                              <w:t>(</w:t>
                            </w:r>
                            <w:proofErr w:type="gramEnd"/>
                            <w:r w:rsidRPr="00C7565B">
                              <w:rPr>
                                <w:lang w:val="en-US"/>
                              </w:rPr>
                              <w:t xml:space="preserve"> );</w:t>
                            </w:r>
                          </w:p>
                          <w:p w14:paraId="7451F2EB" w14:textId="12ED7D2D" w:rsidR="00C7565B" w:rsidRDefault="00C756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AF7389" id="_x0000_s1034" type="#_x0000_t202" style="position:absolute;left:0;text-align:left;margin-left:34pt;margin-top:38pt;width:437.05pt;height:46.4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">
                <v:textbox>
                  <w:txbxContent>
                    <w:p w14:paraId="17CD74F9" w14:textId="3BE7D1E8" w:rsidR="00C7565B" w:rsidRPr="00C7565B" w:rsidRDefault="00C7565B" w:rsidP="00C7565B">
                      <w:pPr>
                        <w:rPr>
                          <w:lang w:val="en-US"/>
                        </w:rPr>
                      </w:pPr>
                      <w:proofErr w:type="spellStart"/>
                      <w:proofErr w:type="gramStart"/>
                      <w:r w:rsidRPr="00C7565B">
                        <w:rPr>
                          <w:lang w:val="en-US"/>
                        </w:rPr>
                        <w:t>pstmt.setString</w:t>
                      </w:r>
                      <w:proofErr w:type="spellEnd"/>
                      <w:proofErr w:type="gramEnd"/>
                      <w:r w:rsidRPr="00C7565B">
                        <w:rPr>
                          <w:lang w:val="en-US"/>
                        </w:rPr>
                        <w:t xml:space="preserve">(1, </w:t>
                      </w:r>
                      <w:proofErr w:type="spellStart"/>
                      <w:r w:rsidRPr="00C7565B">
                        <w:rPr>
                          <w:lang w:val="en-US"/>
                        </w:rPr>
                        <w:t>request.getParameter</w:t>
                      </w:r>
                      <w:proofErr w:type="spellEnd"/>
                      <w:r w:rsidRPr="00C7565B">
                        <w:rPr>
                          <w:lang w:val="en-US"/>
                        </w:rPr>
                        <w:t>("acct"));</w:t>
                      </w:r>
                    </w:p>
                    <w:p w14:paraId="400D2FBA" w14:textId="77777777" w:rsidR="00C7565B" w:rsidRPr="00C7565B" w:rsidRDefault="00C7565B" w:rsidP="00C7565B">
                      <w:pPr>
                        <w:rPr>
                          <w:lang w:val="en-US"/>
                        </w:rPr>
                      </w:pPr>
                      <w:proofErr w:type="spellStart"/>
                      <w:r w:rsidRPr="00C7565B">
                        <w:rPr>
                          <w:lang w:val="en-US"/>
                        </w:rPr>
                        <w:t>ResultSet</w:t>
                      </w:r>
                      <w:proofErr w:type="spellEnd"/>
                      <w:r w:rsidRPr="00C7565B">
                        <w:rPr>
                          <w:lang w:val="en-US"/>
                        </w:rPr>
                        <w:t xml:space="preserve"> results = </w:t>
                      </w:r>
                      <w:proofErr w:type="spellStart"/>
                      <w:proofErr w:type="gramStart"/>
                      <w:r w:rsidRPr="00C7565B">
                        <w:rPr>
                          <w:lang w:val="en-US"/>
                        </w:rPr>
                        <w:t>pstmt.executeQuery</w:t>
                      </w:r>
                      <w:proofErr w:type="spellEnd"/>
                      <w:proofErr w:type="gramEnd"/>
                      <w:r w:rsidRPr="00C7565B">
                        <w:rPr>
                          <w:lang w:val="en-US"/>
                        </w:rPr>
                        <w:t>( );</w:t>
                      </w:r>
                    </w:p>
                    <w:p w14:paraId="7451F2EB" w14:textId="12ED7D2D" w:rsidR="00C7565B" w:rsidRDefault="00C7565B"/>
                  </w:txbxContent>
                </v:textbox>
                <w10:wrap type="square" anchorx="margin"/>
              </v:shape>
            </w:pict>
          </mc:Fallback>
        </mc:AlternateContent>
      </w:r>
      <w:r w:rsidRPr="008E0C98">
        <w:t>De applicatie gebruikt niet-geverifieerde gegevens in een SQL-aanroep die toegang heeft tot accountgegevens:</w:t>
      </w:r>
    </w:p>
    <w:p w14:paraId="2BD58F51" w14:textId="5072F201" w:rsidR="008E0C98" w:rsidRPr="008E0C98" w:rsidRDefault="008E0C98" w:rsidP="008E0C98">
      <w:pPr>
        <w:pStyle w:val="ListParagraph"/>
      </w:pPr>
      <w:r w:rsidRPr="008E0C98">
        <w:t>Een aanvaller wijzigt eenvoudig de ‘acct’ -parameter in de browser om het gewenste accountnummer te verzenden. Als de aanvaller niet correct is geverifieerd, heeft hij toegang tot het account van elke gebruiker.</w:t>
      </w:r>
    </w:p>
    <w:p w14:paraId="65031CB8" w14:textId="4C92C176" w:rsidR="00C7565B" w:rsidRDefault="00034EC6" w:rsidP="008E0C98">
      <w:pPr>
        <w:pStyle w:val="ListParagraph"/>
      </w:pPr>
      <w:hyperlink r:id="rId6" w:history="1">
        <w:r w:rsidR="008E0C98" w:rsidRPr="005A1977">
          <w:rPr>
            <w:rStyle w:val="Hyperlink"/>
          </w:rPr>
          <w:t>http://example.com/app/accountInfo?acct=notmyacct</w:t>
        </w:r>
      </w:hyperlink>
    </w:p>
    <w:p w14:paraId="2BFBEED3" w14:textId="5BC92055" w:rsidR="008E0C98" w:rsidRDefault="008E0C98" w:rsidP="008E0C98">
      <w:pPr>
        <w:pStyle w:val="ListParagraph"/>
        <w:numPr>
          <w:ilvl w:val="0"/>
          <w:numId w:val="9"/>
        </w:numPr>
      </w:pPr>
      <w:r w:rsidRPr="008E0C98">
        <w:t>Een aanvaller forceert eenvoudig browses om URL's te targeten. Beheerdersrechten zijn vereist voor toegang tot de beheerderspagina.</w:t>
      </w:r>
    </w:p>
    <w:p w14:paraId="2BAA3B39" w14:textId="77777777" w:rsidR="008E0C98" w:rsidRPr="008E0C98" w:rsidRDefault="008E0C98" w:rsidP="008E0C98">
      <w:pPr>
        <w:ind w:firstLine="708"/>
      </w:pPr>
      <w:r w:rsidRPr="008E0C98">
        <w:t>http://example.com/app/getappInfo</w:t>
      </w:r>
    </w:p>
    <w:p w14:paraId="4DEA481A" w14:textId="21077674" w:rsidR="008E0C98" w:rsidRDefault="00034EC6" w:rsidP="008E0C98">
      <w:pPr>
        <w:ind w:left="12" w:firstLine="708"/>
      </w:pPr>
      <w:hyperlink r:id="rId7" w:history="1">
        <w:r w:rsidR="008E0C98" w:rsidRPr="005A1977">
          <w:rPr>
            <w:rStyle w:val="Hyperlink"/>
          </w:rPr>
          <w:t>http://example.com/app/admin_getappInfo</w:t>
        </w:r>
      </w:hyperlink>
    </w:p>
    <w:p w14:paraId="72039B78" w14:textId="56F1DF77" w:rsidR="008E0C98" w:rsidRPr="003504BE" w:rsidRDefault="008E0C98" w:rsidP="008E0C98">
      <w:pPr>
        <w:pStyle w:val="ListParagraph"/>
        <w:rPr>
          <w:lang w:val="en-US"/>
        </w:rPr>
      </w:pPr>
      <w:r w:rsidRPr="003504BE">
        <w:rPr>
          <w:lang w:val="en-US"/>
        </w:rPr>
        <w:t>If an unauthenticated user can access either page, it’s a flaw. If a non-admin can access the admin page, this is a flaw.</w:t>
      </w:r>
    </w:p>
    <w:p w14:paraId="1816CF25" w14:textId="55B7B123" w:rsidR="008E0C98" w:rsidRDefault="008E0C98" w:rsidP="008E0C98">
      <w:pPr>
        <w:pStyle w:val="Heading3"/>
      </w:pPr>
      <w:bookmarkStart w:id="17" w:name="_Toc40955748"/>
      <w:r w:rsidRPr="008E0C98">
        <w:t>Hoe kun je deze hacks voorkomen?</w:t>
      </w:r>
      <w:bookmarkEnd w:id="17"/>
    </w:p>
    <w:p w14:paraId="18F4EA8C" w14:textId="77777777" w:rsidR="000F6E61" w:rsidRPr="000F6E61" w:rsidRDefault="000F6E61" w:rsidP="000F6E61">
      <w:pPr>
        <w:pStyle w:val="ListParagraph"/>
        <w:numPr>
          <w:ilvl w:val="0"/>
          <w:numId w:val="9"/>
        </w:numPr>
      </w:pPr>
      <w:r w:rsidRPr="000F6E61">
        <w:t>JWT-tokens moeten na uitloggen ongeldig worden gemaakt op de server.</w:t>
      </w:r>
    </w:p>
    <w:p w14:paraId="03136170" w14:textId="0FDDF7F9" w:rsidR="008E0C98" w:rsidRDefault="000F6E61" w:rsidP="000F6E61">
      <w:pPr>
        <w:pStyle w:val="ListParagraph"/>
      </w:pPr>
      <w:r w:rsidRPr="000F6E61">
        <w:t>Ontwikkelaars en QA-medewerkers moeten functionele toegangscontrole-eenheid en integratietests opnemen.</w:t>
      </w:r>
    </w:p>
    <w:p w14:paraId="517ED4D0" w14:textId="672CC8C0" w:rsidR="000F6E61" w:rsidRDefault="000F6E61" w:rsidP="000F6E61">
      <w:pPr>
        <w:pStyle w:val="ListParagraph"/>
        <w:numPr>
          <w:ilvl w:val="0"/>
          <w:numId w:val="9"/>
        </w:numPr>
      </w:pPr>
      <w:r w:rsidRPr="000F6E61">
        <w:t>Snelheidslimiet</w:t>
      </w:r>
      <w:r>
        <w:t xml:space="preserve"> aantal requests per minuut of dag</w:t>
      </w:r>
      <w:r w:rsidRPr="000F6E61">
        <w:t xml:space="preserve"> API- en controllertoegang om de schade door geautomatiseerde aanvalstooling te minimaliseren.</w:t>
      </w:r>
    </w:p>
    <w:p w14:paraId="20D7B785" w14:textId="6A6BD7BE" w:rsidR="00FA34A9" w:rsidRPr="00FA34A9" w:rsidRDefault="00FA34A9" w:rsidP="00FA34A9">
      <w:pPr>
        <w:pStyle w:val="ListParagraph"/>
        <w:numPr>
          <w:ilvl w:val="0"/>
          <w:numId w:val="9"/>
        </w:numPr>
      </w:pPr>
      <w:r w:rsidRPr="00FA34A9">
        <w:t>Registreer mislukte toegangscontroles en waarschuw beheerders indien nodig (bijv. Herhaalde storingen).</w:t>
      </w:r>
    </w:p>
    <w:p w14:paraId="64C3920B" w14:textId="46408F95" w:rsidR="00FA34A9" w:rsidRDefault="00FA34A9" w:rsidP="00FA34A9">
      <w:pPr>
        <w:pStyle w:val="ListParagraph"/>
        <w:numPr>
          <w:ilvl w:val="0"/>
          <w:numId w:val="9"/>
        </w:numPr>
      </w:pPr>
      <w:r w:rsidRPr="00FA34A9">
        <w:t>Modeltoegangscontroles moeten het eigendom van records afdwingen, in plaats van te accepteren dat de gebruiker elk record kan maken, lezen, bijwerken of verwijderen.</w:t>
      </w:r>
    </w:p>
    <w:p w14:paraId="35D10EC3" w14:textId="55204E84" w:rsidR="00FA34A9" w:rsidRPr="00FA34A9" w:rsidRDefault="00FA34A9" w:rsidP="00FA34A9">
      <w:r>
        <w:t xml:space="preserve">Mijn applicatie maakt door de tijdsdruk niet volledig gebruik van het authorization management system van spingboot security. Mijn applicatie maakt vooralsnog alleen gebruik van authorization checks op de frontend. Ik heb natuurlijk wel uitgezocht hoe het werkt en toegepast kan worden mocht het ooit toegepast worden in de backend. </w:t>
      </w:r>
      <w:r w:rsidR="00034EC6">
        <w:t xml:space="preserve">Wanneer er voldoende tijd was had ik hier een extra validatie kunnen bouwen die het checken van het aantal inlog pogingen checked en een request limiet insteld. </w:t>
      </w:r>
    </w:p>
    <w:p w14:paraId="4D74E467" w14:textId="77777777" w:rsidR="00FA34A9" w:rsidRDefault="00FA34A9">
      <w:pPr>
        <w:rPr>
          <w:rFonts w:asciiTheme="majorHAnsi" w:eastAsiaTheme="majorEastAsia" w:hAnsiTheme="majorHAnsi" w:cstheme="majorBidi"/>
          <w:color w:val="2F5496" w:themeColor="accent1" w:themeShade="BF"/>
          <w:sz w:val="26"/>
          <w:szCs w:val="26"/>
        </w:rPr>
      </w:pPr>
      <w:r>
        <w:br w:type="page"/>
      </w:r>
    </w:p>
    <w:p w14:paraId="5D7AEAD9" w14:textId="75FB86F2" w:rsidR="005A3B41" w:rsidRPr="00FA34A9" w:rsidRDefault="005A3B41" w:rsidP="005A3B41">
      <w:pPr>
        <w:pStyle w:val="Heading2"/>
      </w:pPr>
      <w:bookmarkStart w:id="18" w:name="_Toc40955749"/>
      <w:r w:rsidRPr="00FA34A9">
        <w:lastRenderedPageBreak/>
        <w:t>Security Misconfiguration</w:t>
      </w:r>
      <w:bookmarkEnd w:id="18"/>
    </w:p>
    <w:p w14:paraId="306F47DB" w14:textId="173AD000" w:rsidR="005A3B41" w:rsidRDefault="005A3B41" w:rsidP="005A3B41">
      <w:r w:rsidRPr="000F4ABC">
        <w:t>Verkeerde configuratie van de beveiliging is het meest voorkomende probleem. Dit is meestal het gevolg van onveilige standaardconfiguraties, onvolledige of ad-hocconfiguraties, open cloudopslag, verkeerd geconfigureerde HTTP-headers en uitgebreide foutmeldingen die gevoelige informatie bevatten. Niet alleen moeten alle besturingssystemen, frameworks, bibliotheken en applicaties veilig zijn geconfigureerd, maar ze moeten ook tijdig worden gepatcht / geüpgraded.</w:t>
      </w:r>
    </w:p>
    <w:p w14:paraId="464A45A6" w14:textId="5415E108" w:rsidR="00987DBF" w:rsidRDefault="00987DBF" w:rsidP="00987DBF">
      <w:pPr>
        <w:pStyle w:val="Heading3"/>
      </w:pPr>
      <w:bookmarkStart w:id="19" w:name="_Toc40955750"/>
      <w:r w:rsidRPr="00987DBF">
        <w:t>Maar aan welke scenario’s kun je dan denken?</w:t>
      </w:r>
      <w:bookmarkEnd w:id="19"/>
    </w:p>
    <w:p w14:paraId="6666DB0D" w14:textId="6A17F503" w:rsidR="00987DBF" w:rsidRDefault="00987DBF" w:rsidP="00987DBF">
      <w:pPr>
        <w:pStyle w:val="ListParagraph"/>
        <w:numPr>
          <w:ilvl w:val="0"/>
          <w:numId w:val="10"/>
        </w:numPr>
      </w:pPr>
      <w:r w:rsidRPr="00987DBF">
        <w:t xml:space="preserve">De </w:t>
      </w:r>
      <w:r>
        <w:t>application server</w:t>
      </w:r>
      <w:r w:rsidRPr="00987DBF">
        <w:t xml:space="preserve"> wordt geleverd met voorbeeldtoepassingen die niet van de productieserver zijn verwijderd. Deze voorbeeldtoepassingen hebben bekende beveiligingsfouten die aanvallers gebruiken om de server te beschadigen. Als een van deze applicaties de beheerdersconsole is en de standaardaccounts niet zijn gewijzigd, logt de aanvaller in met standaardwachtwoorden en neemt het over.</w:t>
      </w:r>
    </w:p>
    <w:p w14:paraId="341F623C" w14:textId="2886111F" w:rsidR="00987DBF" w:rsidRDefault="00987DBF" w:rsidP="00987DBF">
      <w:pPr>
        <w:pStyle w:val="ListParagraph"/>
        <w:numPr>
          <w:ilvl w:val="0"/>
          <w:numId w:val="10"/>
        </w:numPr>
      </w:pPr>
      <w:r w:rsidRPr="00987DBF">
        <w:t>Directory</w:t>
      </w:r>
      <w:r>
        <w:t xml:space="preserve"> listing </w:t>
      </w:r>
      <w:r w:rsidRPr="00987DBF">
        <w:t>is niet uitgeschakeld op de server. Een aanvaller ontdekt dat ze eenvoudig mappen kunnen weergeven. De aanvaller vindt en downloadt de gecompileerde Java-klassen, die ze decompileren en reverse-engineeren om de code te bekijken. De aanvaller vindt dan een ernstig gebrek aan toegangscontrole in de applicatie.</w:t>
      </w:r>
    </w:p>
    <w:p w14:paraId="3A4BA4E9" w14:textId="2A2A9EEB" w:rsidR="00987DBF" w:rsidRDefault="00987DBF" w:rsidP="00987DBF">
      <w:pPr>
        <w:pStyle w:val="ListParagraph"/>
        <w:numPr>
          <w:ilvl w:val="0"/>
          <w:numId w:val="10"/>
        </w:numPr>
      </w:pPr>
      <w:r w:rsidRPr="00987DBF">
        <w:t>De configuratie van de applicatieserver staat gedetailleerde foutmeldingen toe, b.v. stacktraces, terug te sturen naar gebruikers. Dit stelt mogelijk gevoelige informatie of onderliggende gebreken bloot, zoals componentenversies waarvan bekend is dat ze kwetsbaar zijn.</w:t>
      </w:r>
    </w:p>
    <w:p w14:paraId="401F683A" w14:textId="72B219E1" w:rsidR="00987DBF" w:rsidRDefault="00987DBF" w:rsidP="00987DBF">
      <w:pPr>
        <w:pStyle w:val="Heading3"/>
      </w:pPr>
      <w:bookmarkStart w:id="20" w:name="_Toc40955751"/>
      <w:r w:rsidRPr="00987DBF">
        <w:t>Hoe kun je deze hacks voorkomen?</w:t>
      </w:r>
      <w:bookmarkEnd w:id="20"/>
    </w:p>
    <w:p w14:paraId="1084F2B0" w14:textId="625451F3" w:rsidR="009650D2" w:rsidRDefault="00987DBF" w:rsidP="009650D2">
      <w:pPr>
        <w:pStyle w:val="ListParagraph"/>
        <w:numPr>
          <w:ilvl w:val="0"/>
          <w:numId w:val="11"/>
        </w:numPr>
      </w:pPr>
      <w:r w:rsidRPr="00987DBF">
        <w:t>Een herhaalbaar verhardingsproces dat het snel en gemakkelijk maakt om een ​​andere omgeving te implementeren die goed is vergrendeld. Ontwikkelings-, QA- en productieomgevingen moeten allemaal identiek worden geconfigureerd, met verschillende referenties die in elke omgeving worden gebruikt. Dit proces moet worden geautomatiseerd om de inspanning die nodig is om een ​​nieuwe veilige omgeving in te richten tot een minimum te beperken.</w:t>
      </w:r>
    </w:p>
    <w:p w14:paraId="40A88ED7" w14:textId="57D8BC81" w:rsidR="009650D2" w:rsidRDefault="009650D2" w:rsidP="009650D2">
      <w:pPr>
        <w:pStyle w:val="ListParagraph"/>
        <w:numPr>
          <w:ilvl w:val="0"/>
          <w:numId w:val="11"/>
        </w:numPr>
      </w:pPr>
      <w:r>
        <w:t>Een minimaal platform zonder onnodige functies, componenten, documentatie en voorbeelden. Verwijder of installeer niet-gebruikte functies en frameworks.</w:t>
      </w:r>
    </w:p>
    <w:p w14:paraId="30C489EA" w14:textId="0431F1D1" w:rsidR="009650D2" w:rsidRDefault="009650D2" w:rsidP="009650D2">
      <w:pPr>
        <w:pStyle w:val="ListParagraph"/>
        <w:numPr>
          <w:ilvl w:val="0"/>
          <w:numId w:val="11"/>
        </w:numPr>
      </w:pPr>
      <w:r w:rsidRPr="009650D2">
        <w:t>Een gesegmenteerde applicatiearchitectuur die een effectieve, veilige scheiding tussen componenten of tenants biedt, met segmentatie-, containerisatie- of cloudbeveiligingsgroepen (ACL's).</w:t>
      </w:r>
    </w:p>
    <w:p w14:paraId="0B1694BA" w14:textId="08CF0D7C" w:rsidR="009650D2" w:rsidRDefault="009650D2" w:rsidP="009650D2">
      <w:pPr>
        <w:pStyle w:val="ListParagraph"/>
        <w:numPr>
          <w:ilvl w:val="0"/>
          <w:numId w:val="11"/>
        </w:numPr>
      </w:pPr>
      <w:r w:rsidRPr="009650D2">
        <w:t>Een geautomatiseerd proces om de effectiviteit van de configuraties en instellingen in alle omgevingen te verifiëren.</w:t>
      </w:r>
    </w:p>
    <w:p w14:paraId="0A450798" w14:textId="30A82F5E" w:rsidR="009650D2" w:rsidRPr="009650D2" w:rsidRDefault="009650D2" w:rsidP="009650D2">
      <w:r>
        <w:t xml:space="preserve">Error handeling binnen mijn applicatie word afgehandeld met spring rest data. Deze is geconfigureerd naar mijn wensen. Verdere restricties zijn nog niet toepast zoals rollen binnen de applicatie wel is het inloggen vereist om data te kunnen uitlezen. </w:t>
      </w:r>
      <w:r w:rsidR="00034EC6">
        <w:t xml:space="preserve">Ook is er een implementatie van hateoas hal die restricties legt op het gebruik van id binnen de applicatie. </w:t>
      </w:r>
    </w:p>
    <w:p w14:paraId="0F93A894" w14:textId="77777777" w:rsidR="00FA34A9" w:rsidRPr="000F4ABC" w:rsidRDefault="00FA34A9" w:rsidP="005A3B41"/>
    <w:p w14:paraId="2E2473D4" w14:textId="77777777" w:rsidR="009650D2" w:rsidRDefault="009650D2">
      <w:pPr>
        <w:rPr>
          <w:rFonts w:asciiTheme="majorHAnsi" w:eastAsiaTheme="majorEastAsia" w:hAnsiTheme="majorHAnsi" w:cstheme="majorBidi"/>
          <w:color w:val="2F5496" w:themeColor="accent1" w:themeShade="BF"/>
          <w:sz w:val="26"/>
          <w:szCs w:val="26"/>
        </w:rPr>
      </w:pPr>
      <w:r>
        <w:br w:type="page"/>
      </w:r>
    </w:p>
    <w:p w14:paraId="7725A46C" w14:textId="163C9B74" w:rsidR="005A3B41" w:rsidRPr="000F4ABC" w:rsidRDefault="005A3B41" w:rsidP="005A3B41">
      <w:pPr>
        <w:pStyle w:val="Heading2"/>
        <w:tabs>
          <w:tab w:val="left" w:pos="3780"/>
        </w:tabs>
      </w:pPr>
      <w:bookmarkStart w:id="21" w:name="_Toc40955752"/>
      <w:r w:rsidRPr="000F4ABC">
        <w:lastRenderedPageBreak/>
        <w:t>Cross-Site Scripting XSS</w:t>
      </w:r>
      <w:bookmarkEnd w:id="21"/>
      <w:r w:rsidRPr="000F4ABC">
        <w:tab/>
      </w:r>
    </w:p>
    <w:p w14:paraId="656875C6" w14:textId="28B9471C" w:rsidR="005A3B41" w:rsidRPr="000F4ABC" w:rsidRDefault="005A3B41" w:rsidP="005A3B41">
      <w:r w:rsidRPr="000F4ABC">
        <w:t>XSS-fouten treden op wanneer een applicatie niet-vertrouwde gegevens op een nieuwe webpagina opneemt zonder de juiste validatie of ontsnapping, of een bestaande webpagina bijwerkt met door de gebruiker verstrekte gegevens met behulp van een browser-API die HTML of JavaScript kan maken. Met XSS kunnen aanvallers scripts uitvoeren in de browser van het slachtoffer, die gebruikerssessies kunnen kapen, websites kunnen beschadigen of de gebruiker kunnen omleiden naar kwaadaardige sites.</w:t>
      </w:r>
    </w:p>
    <w:p w14:paraId="62D3F376" w14:textId="35D3BA3E" w:rsidR="005A3B41" w:rsidRPr="000F4ABC" w:rsidRDefault="005A3B41" w:rsidP="005A3B41">
      <w:pPr>
        <w:pStyle w:val="Heading2"/>
      </w:pPr>
      <w:bookmarkStart w:id="22" w:name="_Toc40955753"/>
      <w:r w:rsidRPr="000F4ABC">
        <w:t>Insecure Deserialization</w:t>
      </w:r>
      <w:bookmarkEnd w:id="22"/>
    </w:p>
    <w:p w14:paraId="169CB278" w14:textId="7D18DC6F" w:rsidR="005A3B41" w:rsidRPr="000F4ABC" w:rsidRDefault="005A3B41" w:rsidP="005A3B41">
      <w:r w:rsidRPr="000F4ABC">
        <w:t>Onveilige deserialisatie leidt vaak tot uitvoering van externe code. Zelfs als gebreken in de deserialisatie niet leiden tot uitvoering van externe code, kunnen ze worden gebruikt om aanvallen uit te voeren, waaronder herhalingsaanvallen, injectie-aanvallen en escalatie-aanvallen met bevoegdheden.</w:t>
      </w:r>
    </w:p>
    <w:p w14:paraId="52E86077" w14:textId="0FD16E91" w:rsidR="005A3B41" w:rsidRPr="000F4ABC" w:rsidRDefault="005A3B41" w:rsidP="005A3B41">
      <w:pPr>
        <w:pStyle w:val="Heading2"/>
      </w:pPr>
      <w:bookmarkStart w:id="23" w:name="_Toc40955754"/>
      <w:r w:rsidRPr="000F4ABC">
        <w:t>Using Components with Known Vulnerabilities</w:t>
      </w:r>
      <w:bookmarkEnd w:id="23"/>
    </w:p>
    <w:p w14:paraId="708B6D71" w14:textId="7D9770EA" w:rsidR="005A3B41" w:rsidRPr="000F4ABC" w:rsidRDefault="005A3B41" w:rsidP="005A3B41">
      <w:r w:rsidRPr="000F4ABC">
        <w:t>Componenten, zoals bibliotheken, frameworks en andere softwaremodules, werken met dezelfde rechten als de applicatie. Als een kwetsbaar onderdeel wordt misbruikt, kan een dergelijke aanval ernstig gegevensverlies of overname van servers vergemakkelijken. Applicaties en API's die componenten gebruiken met bekende kwetsbaarheden kunnen de verdediging van applicaties ondermijnen en verschillende aanvallen en impacts mogelijk maken.</w:t>
      </w:r>
    </w:p>
    <w:p w14:paraId="62A11885" w14:textId="2A075F1E" w:rsidR="005A3B41" w:rsidRPr="000F4ABC" w:rsidRDefault="005A3B41" w:rsidP="005A3B41">
      <w:pPr>
        <w:pStyle w:val="Heading2"/>
      </w:pPr>
      <w:bookmarkStart w:id="24" w:name="_Toc40955755"/>
      <w:r w:rsidRPr="000F4ABC">
        <w:t>Insufficient Logging &amp; Monitoring</w:t>
      </w:r>
      <w:bookmarkEnd w:id="24"/>
    </w:p>
    <w:p w14:paraId="77D8DAD6" w14:textId="274B538F" w:rsidR="005A3B41" w:rsidRPr="000F4ABC" w:rsidRDefault="005A3B41" w:rsidP="005A3B41">
      <w:r w:rsidRPr="000F4ABC">
        <w:t>Onvoldoende logging en monitoring, in combinatie met ontbrekende of ineffectieve integratie met incidentrespons, stelt aanvallers in staat systemen verder aan te vallen, doorzettingsvermogen te behouden, naar meer systemen te draaien en gegevens te manipuleren, te extraheren of te vernietigen. De meeste inbreukonderzoeken laten zien dat de tijd om een ​​inbreuk te detecteren meer dan 200 dagen bedraagt, meestal gedetecteerd door externe partijen in plaats van interne processen of monitoring.</w:t>
      </w:r>
      <w:bookmarkStart w:id="25" w:name="_GoBack"/>
      <w:bookmarkEnd w:id="25"/>
    </w:p>
    <w:sectPr w:rsidR="005A3B41" w:rsidRPr="000F4AB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2647D"/>
    <w:multiLevelType w:val="hybridMultilevel"/>
    <w:tmpl w:val="C5C6F8E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4753DDF"/>
    <w:multiLevelType w:val="hybridMultilevel"/>
    <w:tmpl w:val="28521F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2EE6184"/>
    <w:multiLevelType w:val="hybridMultilevel"/>
    <w:tmpl w:val="B42A1F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88248A5"/>
    <w:multiLevelType w:val="hybridMultilevel"/>
    <w:tmpl w:val="9ABCB72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2F5D2ED3"/>
    <w:multiLevelType w:val="hybridMultilevel"/>
    <w:tmpl w:val="159C4E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44576F6"/>
    <w:multiLevelType w:val="hybridMultilevel"/>
    <w:tmpl w:val="2BBC2EA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71713D9"/>
    <w:multiLevelType w:val="hybridMultilevel"/>
    <w:tmpl w:val="44D4EA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4BA74C7"/>
    <w:multiLevelType w:val="hybridMultilevel"/>
    <w:tmpl w:val="136C99E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77FB3102"/>
    <w:multiLevelType w:val="hybridMultilevel"/>
    <w:tmpl w:val="B75A9E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7A21227C"/>
    <w:multiLevelType w:val="hybridMultilevel"/>
    <w:tmpl w:val="356E160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7F537377"/>
    <w:multiLevelType w:val="hybridMultilevel"/>
    <w:tmpl w:val="EB023D2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9"/>
  </w:num>
  <w:num w:numId="4">
    <w:abstractNumId w:val="4"/>
  </w:num>
  <w:num w:numId="5">
    <w:abstractNumId w:val="5"/>
  </w:num>
  <w:num w:numId="6">
    <w:abstractNumId w:val="0"/>
  </w:num>
  <w:num w:numId="7">
    <w:abstractNumId w:val="3"/>
  </w:num>
  <w:num w:numId="8">
    <w:abstractNumId w:val="10"/>
  </w:num>
  <w:num w:numId="9">
    <w:abstractNumId w:val="7"/>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rEwMTAxMTQxtTRU0lEKTi0uzszPAykwrAUAoMXaHSwAAAA="/>
  </w:docVars>
  <w:rsids>
    <w:rsidRoot w:val="00223D9D"/>
    <w:rsid w:val="00034EC6"/>
    <w:rsid w:val="000F4ABC"/>
    <w:rsid w:val="000F6E61"/>
    <w:rsid w:val="001D7CA5"/>
    <w:rsid w:val="00223D9D"/>
    <w:rsid w:val="003504BE"/>
    <w:rsid w:val="004238C6"/>
    <w:rsid w:val="004F7EFA"/>
    <w:rsid w:val="00597E5F"/>
    <w:rsid w:val="005A3B41"/>
    <w:rsid w:val="00774F4E"/>
    <w:rsid w:val="008E0C98"/>
    <w:rsid w:val="00956E3D"/>
    <w:rsid w:val="009650D2"/>
    <w:rsid w:val="00987DBF"/>
    <w:rsid w:val="00B36039"/>
    <w:rsid w:val="00C42505"/>
    <w:rsid w:val="00C7565B"/>
    <w:rsid w:val="00D15A2E"/>
    <w:rsid w:val="00EA47CA"/>
    <w:rsid w:val="00EB5FAD"/>
    <w:rsid w:val="00FA34A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161AC"/>
  <w15:chartTrackingRefBased/>
  <w15:docId w15:val="{AE68EE3C-B3E2-4253-8B55-21F6B5E21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A3B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3B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97E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3B4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A3B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3B4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A3B41"/>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A3B41"/>
    <w:pPr>
      <w:spacing w:after="0" w:line="240" w:lineRule="auto"/>
    </w:pPr>
  </w:style>
  <w:style w:type="character" w:customStyle="1" w:styleId="Heading3Char">
    <w:name w:val="Heading 3 Char"/>
    <w:basedOn w:val="DefaultParagraphFont"/>
    <w:link w:val="Heading3"/>
    <w:uiPriority w:val="9"/>
    <w:rsid w:val="00597E5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4F7EFA"/>
    <w:pPr>
      <w:ind w:left="720"/>
      <w:contextualSpacing/>
    </w:pPr>
  </w:style>
  <w:style w:type="character" w:styleId="Hyperlink">
    <w:name w:val="Hyperlink"/>
    <w:basedOn w:val="DefaultParagraphFont"/>
    <w:uiPriority w:val="99"/>
    <w:unhideWhenUsed/>
    <w:rsid w:val="008E0C98"/>
    <w:rPr>
      <w:color w:val="0563C1" w:themeColor="hyperlink"/>
      <w:u w:val="single"/>
    </w:rPr>
  </w:style>
  <w:style w:type="character" w:customStyle="1" w:styleId="UnresolvedMention">
    <w:name w:val="Unresolved Mention"/>
    <w:basedOn w:val="DefaultParagraphFont"/>
    <w:uiPriority w:val="99"/>
    <w:semiHidden/>
    <w:unhideWhenUsed/>
    <w:rsid w:val="008E0C98"/>
    <w:rPr>
      <w:color w:val="605E5C"/>
      <w:shd w:val="clear" w:color="auto" w:fill="E1DFDD"/>
    </w:rPr>
  </w:style>
  <w:style w:type="paragraph" w:styleId="TOCHeading">
    <w:name w:val="TOC Heading"/>
    <w:basedOn w:val="Heading1"/>
    <w:next w:val="Normal"/>
    <w:uiPriority w:val="39"/>
    <w:unhideWhenUsed/>
    <w:qFormat/>
    <w:rsid w:val="009650D2"/>
    <w:pPr>
      <w:outlineLvl w:val="9"/>
    </w:pPr>
    <w:rPr>
      <w:lang w:eastAsia="nl-NL"/>
    </w:rPr>
  </w:style>
  <w:style w:type="paragraph" w:styleId="TOC1">
    <w:name w:val="toc 1"/>
    <w:basedOn w:val="Normal"/>
    <w:next w:val="Normal"/>
    <w:autoRedefine/>
    <w:uiPriority w:val="39"/>
    <w:unhideWhenUsed/>
    <w:rsid w:val="009650D2"/>
    <w:pPr>
      <w:spacing w:after="100"/>
    </w:pPr>
  </w:style>
  <w:style w:type="paragraph" w:styleId="TOC2">
    <w:name w:val="toc 2"/>
    <w:basedOn w:val="Normal"/>
    <w:next w:val="Normal"/>
    <w:autoRedefine/>
    <w:uiPriority w:val="39"/>
    <w:unhideWhenUsed/>
    <w:rsid w:val="009650D2"/>
    <w:pPr>
      <w:spacing w:after="100"/>
      <w:ind w:left="220"/>
    </w:pPr>
  </w:style>
  <w:style w:type="paragraph" w:styleId="TOC3">
    <w:name w:val="toc 3"/>
    <w:basedOn w:val="Normal"/>
    <w:next w:val="Normal"/>
    <w:autoRedefine/>
    <w:uiPriority w:val="39"/>
    <w:unhideWhenUsed/>
    <w:rsid w:val="009650D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example.com/app/admin_getappInf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xample.com/app/accountInfo?acct=notmyacc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00E77-0945-4677-A691-F1DA13492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0</TotalTime>
  <Pages>10</Pages>
  <Words>3156</Words>
  <Characters>17360</Characters>
  <Application>Microsoft Office Word</Application>
  <DocSecurity>0</DocSecurity>
  <Lines>144</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k peeters</dc:creator>
  <cp:keywords/>
  <dc:description/>
  <cp:lastModifiedBy>rik peeters</cp:lastModifiedBy>
  <cp:revision>8</cp:revision>
  <dcterms:created xsi:type="dcterms:W3CDTF">2020-05-15T14:14:00Z</dcterms:created>
  <dcterms:modified xsi:type="dcterms:W3CDTF">2020-06-02T10:48:00Z</dcterms:modified>
</cp:coreProperties>
</file>